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288E68" w14:textId="77777777" w:rsidR="00947332" w:rsidRDefault="00000000" w:rsidP="00646330">
      <w:pPr>
        <w:pStyle w:val="Balk1"/>
        <w:jc w:val="both"/>
      </w:pPr>
      <w:bookmarkStart w:id="0" w:name="header"/>
      <w:bookmarkStart w:id="1" w:name="X244be5f03c67f92c80f97f920a1317da57862fa"/>
      <w:bookmarkStart w:id="2" w:name="content"/>
      <w:bookmarkEnd w:id="0"/>
      <w:r>
        <w:t>Gaz ve Sıvı Yakıtlı Buhar Kazan Dairesi Kurulum Prosedürü</w:t>
      </w:r>
    </w:p>
    <w:p w14:paraId="604420B5" w14:textId="5E181166" w:rsidR="00646330" w:rsidRDefault="00646330" w:rsidP="00646330">
      <w:pPr>
        <w:pStyle w:val="FirstParagraph"/>
        <w:jc w:val="both"/>
      </w:pPr>
      <w:r>
        <w:t xml:space="preserve">Endüstriyel üretim tesisleri </w:t>
      </w:r>
      <w:r>
        <w:t>için gaz ve/veya sıvı yakıtlı buhar</w:t>
      </w:r>
      <w:r>
        <w:t xml:space="preserve"> kazanlarını içeren bir kazan dairesinin güvenli ve verimli kurulumu için izlenecek adımları tanımlamak en önemli başlangıçtır. </w:t>
      </w:r>
    </w:p>
    <w:p w14:paraId="30A7A163" w14:textId="77777777" w:rsidR="00646330" w:rsidRDefault="00646330" w:rsidP="00646330">
      <w:pPr>
        <w:pStyle w:val="FirstParagraph"/>
        <w:jc w:val="both"/>
      </w:pPr>
      <w:r>
        <w:t>Bu prosedür, hesaplamalardan ekipman seçimine, montajdan test ve bakıma kadar tüm aşamaları kapsayacak şekilde hazırlanmıştır. Uygun başlıklar, tablolar ve görsel diyagram önerileriyle sunulmuştur.</w:t>
      </w:r>
    </w:p>
    <w:p w14:paraId="29E72071" w14:textId="77777777" w:rsidR="00646330" w:rsidRDefault="00646330" w:rsidP="00646330">
      <w:pPr>
        <w:pStyle w:val="GvdeMetni"/>
      </w:pPr>
      <w:r>
        <w:t xml:space="preserve">Çalışmamızın faydalı olması </w:t>
      </w:r>
      <w:proofErr w:type="gramStart"/>
      <w:r>
        <w:t>dileğiyle..</w:t>
      </w:r>
      <w:proofErr w:type="gramEnd"/>
    </w:p>
    <w:p w14:paraId="22D461D9" w14:textId="77777777" w:rsidR="00646330" w:rsidRDefault="00646330" w:rsidP="00646330">
      <w:pPr>
        <w:pStyle w:val="GvdeMetni"/>
      </w:pPr>
      <w:r>
        <w:t>Kazanbakim.</w:t>
      </w:r>
      <w:r w:rsidRPr="0074733D">
        <w:rPr>
          <w:color w:val="FF0000"/>
        </w:rPr>
        <w:t>com</w:t>
      </w:r>
      <w:r>
        <w:t xml:space="preserve"> Ekibi</w:t>
      </w:r>
    </w:p>
    <w:p w14:paraId="7B17EF4C" w14:textId="77777777" w:rsidR="00646330" w:rsidRPr="00646330" w:rsidRDefault="00646330" w:rsidP="00646330">
      <w:pPr>
        <w:pStyle w:val="GvdeMetni"/>
      </w:pPr>
    </w:p>
    <w:p w14:paraId="12EBED0C" w14:textId="77777777" w:rsidR="00947332" w:rsidRDefault="00000000" w:rsidP="00646330">
      <w:pPr>
        <w:pStyle w:val="Balk2"/>
        <w:jc w:val="both"/>
      </w:pPr>
      <w:bookmarkStart w:id="3" w:name="kapasite-belirleme"/>
      <w:r>
        <w:t>1. Kapasite Belirleme</w:t>
      </w:r>
    </w:p>
    <w:p w14:paraId="7FF1A0D9" w14:textId="77777777" w:rsidR="00947332" w:rsidRDefault="00000000" w:rsidP="00646330">
      <w:pPr>
        <w:pStyle w:val="FirstParagraph"/>
        <w:jc w:val="both"/>
      </w:pPr>
      <w:r>
        <w:t xml:space="preserve">Buhar kazanı kapasitesi, birim zamanda üretilmesi gereken buhar miktarı olarak tanımlanır ve genellikle </w:t>
      </w:r>
      <w:r>
        <w:rPr>
          <w:b/>
          <w:bCs/>
        </w:rPr>
        <w:t>kg/h</w:t>
      </w:r>
      <w:r>
        <w:t xml:space="preserve"> veya </w:t>
      </w:r>
      <w:r>
        <w:rPr>
          <w:b/>
          <w:bCs/>
        </w:rPr>
        <w:t>ton/saat (t/h)</w:t>
      </w:r>
      <w:r>
        <w:t xml:space="preserve"> birimleriyle ifade edilir</w:t>
      </w:r>
      <w:hyperlink r:id="rId7" w:anchor=":~:text=Buhar%20Kazan%C4%B1%20Kapasitesi%20Nedir%3F">
        <w:r>
          <w:rPr>
            <w:rStyle w:val="Kpr"/>
          </w:rPr>
          <w:t>[1]</w:t>
        </w:r>
      </w:hyperlink>
      <w:r>
        <w:t xml:space="preserve">. İhtiyaç duyulan kapasitenin doğru hesaplanması, sistemin verimli ve güvenli çalışması için kritiktir. Kapasite belirlenirken önce prosesin buhar ihtiyacı ton/h cinsinden toplanır; eğer farklı ekipmanların buhar tüketimleri varsa, eşzamanlı çalışma faktörleri dikkate alınarak toplam </w:t>
      </w:r>
      <w:r>
        <w:rPr>
          <w:b/>
          <w:bCs/>
        </w:rPr>
        <w:t>eş zamanlı yük</w:t>
      </w:r>
      <w:r>
        <w:t xml:space="preserve"> hesaplanır</w:t>
      </w:r>
      <w:hyperlink r:id="rId8" w:anchor=":~:text=E%C5%9F%20Zamanl%C4%B1%20Y%C3%BCk%20ve%20Pik,T%C3%BCketim">
        <w:r>
          <w:rPr>
            <w:rStyle w:val="Kpr"/>
          </w:rPr>
          <w:t>[2]</w:t>
        </w:r>
      </w:hyperlink>
      <w:r>
        <w:t xml:space="preserve">. Genellikle beklenmedik </w:t>
      </w:r>
      <w:r>
        <w:rPr>
          <w:b/>
          <w:bCs/>
        </w:rPr>
        <w:t>pik talepler</w:t>
      </w:r>
      <w:r>
        <w:t xml:space="preserve"> ve gelecekteki büyümeler için %10–15 arası bir pay eklenerek yaklaşık </w:t>
      </w:r>
      <w:r>
        <w:rPr>
          <w:b/>
          <w:bCs/>
        </w:rPr>
        <w:t>%15 tasarım rezervi</w:t>
      </w:r>
      <w:r>
        <w:t xml:space="preserve"> bırakılır</w:t>
      </w:r>
      <w:hyperlink r:id="rId9" w:anchor=":~:text=G%C3%BCvenlik%20ve%20Geni%C5%9Fleme%20Fakt%C3%B6r%C3%BC">
        <w:r>
          <w:rPr>
            <w:rStyle w:val="Kpr"/>
          </w:rPr>
          <w:t>[3]</w:t>
        </w:r>
      </w:hyperlink>
      <w:r>
        <w:t>. Örneğin hesaplanan net kapasite 10 t/h ise, tercih edilen kazan kapasitesi ~11.5 t/h olarak seçilmelidir.</w:t>
      </w:r>
    </w:p>
    <w:p w14:paraId="73B4AD93" w14:textId="77777777" w:rsidR="00947332" w:rsidRDefault="00000000" w:rsidP="00646330">
      <w:pPr>
        <w:pStyle w:val="GvdeMetni"/>
        <w:jc w:val="both"/>
      </w:pPr>
      <w:r>
        <w:t>Kapasite hesabında termodinamik olarak, elde edilmesi gereken ısıl güç (Q) buhar debisi ve entalpi farkıyla ilişkilidir</w:t>
      </w:r>
      <w:hyperlink r:id="rId10" w:anchor=":~:text=Kazan%20kapasitesini%20belirlemede%20kullan%C4%B1lan%20ana,termodinamik%20denklem">
        <w:r>
          <w:rPr>
            <w:rStyle w:val="Kpr"/>
          </w:rPr>
          <w:t>[4]</w:t>
        </w:r>
      </w:hyperlink>
      <w:r>
        <w:t>:</w:t>
      </w:r>
    </w:p>
    <w:p w14:paraId="7573CD45" w14:textId="77777777" w:rsidR="00947332" w:rsidRDefault="00000000" w:rsidP="00646330">
      <w:pPr>
        <w:pStyle w:val="bekMetni"/>
        <w:jc w:val="both"/>
      </w:pPr>
      <w:r>
        <w:rPr>
          <w:b/>
          <w:bCs/>
        </w:rPr>
        <w:t>Q = m × (h&lt;sub&gt;v&lt;/sub&gt; – h&lt;sub&gt;f&lt;/sub&gt;)</w:t>
      </w:r>
      <w:hyperlink r:id="rId11" w:anchor=":~:text=Kazan%20kapasitesini%20belirlemede%20kullan%C4%B1lan%20ana,termodinamik%20denklem">
        <w:r>
          <w:rPr>
            <w:rStyle w:val="Kpr"/>
          </w:rPr>
          <w:t>[4]</w:t>
        </w:r>
      </w:hyperlink>
    </w:p>
    <w:p w14:paraId="7696CD6B" w14:textId="77777777" w:rsidR="00947332" w:rsidRDefault="00000000" w:rsidP="00646330">
      <w:pPr>
        <w:pStyle w:val="FirstParagraph"/>
        <w:jc w:val="both"/>
      </w:pPr>
      <w:r>
        <w:t xml:space="preserve">Burada </w:t>
      </w:r>
      <w:r>
        <w:rPr>
          <w:i/>
          <w:iCs/>
        </w:rPr>
        <w:t>m</w:t>
      </w:r>
      <w:r>
        <w:t xml:space="preserve"> prosesin buhar debisi (kg/h), </w:t>
      </w:r>
      <w:r>
        <w:rPr>
          <w:i/>
          <w:iCs/>
        </w:rPr>
        <w:t>h&lt;sub&gt;v&lt;/sub&gt;</w:t>
      </w:r>
      <w:r>
        <w:t xml:space="preserve"> buharın özgül entalpisi (kcal/kg), </w:t>
      </w:r>
      <w:r>
        <w:rPr>
          <w:i/>
          <w:iCs/>
        </w:rPr>
        <w:t>h&lt;sub&gt;f&lt;/sub&gt;</w:t>
      </w:r>
      <w:r>
        <w:t xml:space="preserve"> besi suyunun entalpisi (kcal/kg) değerleridir. Doymuş buhar için </w:t>
      </w:r>
      <w:r>
        <w:rPr>
          <w:i/>
          <w:iCs/>
        </w:rPr>
        <w:t>h&lt;sub&gt;v&lt;/sub&gt;</w:t>
      </w:r>
      <w:r>
        <w:t xml:space="preserve"> ve kızgın buhar kullanılıyorsa daha yüksek entalpi değerleri ilgili buhar tablolarından alınır</w:t>
      </w:r>
      <w:hyperlink r:id="rId12" w:anchor=":~:text=Not%3A%20Entalpi%20de%C4%9Ferleri%20IAPWS%20IF97,EN%2012952%20buhar%20tablolar%C4%B1ndan%20al%C4%B1nmal%C4%B1d%C4%B1r">
        <w:r>
          <w:rPr>
            <w:rStyle w:val="Kpr"/>
          </w:rPr>
          <w:t>[5]</w:t>
        </w:r>
      </w:hyperlink>
      <w:hyperlink r:id="rId13" w:anchor=":~:text=Buhar%20C%C4%B0ns%C4%B0%20Kullan%C4%B1m%20Alan%C4%B1%20Entalp%C4%B0,Buhar%20T%C3%BCrbin%2C%20enerji%20%C3%BCretimi%20700%E2%80%93850">
        <w:r>
          <w:rPr>
            <w:rStyle w:val="Kpr"/>
          </w:rPr>
          <w:t>[6]</w:t>
        </w:r>
      </w:hyperlink>
      <w:r>
        <w:t>. Besi suyu sıcaklığı genellikle 80–105°C civarında kabul edilir; yüksek kondens geri dönüşüyle besi suyu entalpisi artacağı için kazan yakıt tasarrufu sağlar</w:t>
      </w:r>
      <w:hyperlink r:id="rId14" w:anchor=":~:text=Kondens%20Geri%20Kazan%C4%B1m%C4%B1">
        <w:r>
          <w:rPr>
            <w:rStyle w:val="Kpr"/>
          </w:rPr>
          <w:t>[7]</w:t>
        </w:r>
      </w:hyperlink>
      <w:r>
        <w:t>.</w:t>
      </w:r>
    </w:p>
    <w:p w14:paraId="494D1345" w14:textId="77777777" w:rsidR="00AB1406" w:rsidRDefault="00AB1406" w:rsidP="00AB1406">
      <w:pPr>
        <w:pStyle w:val="GvdeMetni"/>
      </w:pPr>
    </w:p>
    <w:p w14:paraId="070A3CA7" w14:textId="77777777" w:rsidR="00AB1406" w:rsidRDefault="00AB1406" w:rsidP="00AB1406">
      <w:pPr>
        <w:pStyle w:val="GvdeMetni"/>
      </w:pPr>
    </w:p>
    <w:p w14:paraId="6B6D22F7" w14:textId="77777777" w:rsidR="00AB1406" w:rsidRPr="00AB1406" w:rsidRDefault="00AB1406" w:rsidP="00AB1406">
      <w:pPr>
        <w:pStyle w:val="GvdeMetni"/>
      </w:pPr>
    </w:p>
    <w:p w14:paraId="12537DBB" w14:textId="77777777" w:rsidR="00947332" w:rsidRDefault="00000000" w:rsidP="00646330">
      <w:pPr>
        <w:pStyle w:val="GvdeMetni"/>
        <w:jc w:val="both"/>
      </w:pPr>
      <w:r>
        <w:rPr>
          <w:b/>
          <w:bCs/>
        </w:rPr>
        <w:lastRenderedPageBreak/>
        <w:t>Örnek:</w:t>
      </w:r>
      <w:r>
        <w:t xml:space="preserve"> Prosesin 10 bar basınçta doymuş buhara ihtiyacı 12,000 kg/h ise, doymuş buhar entalpisi ~660 kcal/kg ve 80°C besi suyu entalpisi ~335 kcal/kg alınarak:</w:t>
      </w:r>
    </w:p>
    <w:p w14:paraId="280B2C27" w14:textId="77777777" w:rsidR="00947332" w:rsidRDefault="00000000" w:rsidP="00646330">
      <w:pPr>
        <w:pStyle w:val="SourceCode"/>
        <w:jc w:val="both"/>
      </w:pPr>
      <w:r>
        <w:rPr>
          <w:rStyle w:val="VerbatimChar"/>
        </w:rPr>
        <w:t>Q = 12,000 × (660 – 335) ≈ 3,900,000 kcal/h</w:t>
      </w:r>
    </w:p>
    <w:p w14:paraId="4FA99701" w14:textId="77777777" w:rsidR="00947332" w:rsidRDefault="00000000" w:rsidP="00646330">
      <w:pPr>
        <w:pStyle w:val="FirstParagraph"/>
        <w:jc w:val="both"/>
      </w:pPr>
      <w:r>
        <w:t>hesaplanır</w:t>
      </w:r>
      <w:hyperlink r:id="rId15" w:anchor=":~:text=,h_%7Bf%7D%3A%20335%20kcal%2Fkg">
        <w:r>
          <w:rPr>
            <w:rStyle w:val="Kpr"/>
          </w:rPr>
          <w:t>[8]</w:t>
        </w:r>
      </w:hyperlink>
      <w:r>
        <w:t xml:space="preserve">. Bu ısıl güç, </w:t>
      </w:r>
      <w:r>
        <w:rPr>
          <w:b/>
          <w:bCs/>
        </w:rPr>
        <w:t>≈4.54 MW</w:t>
      </w:r>
      <w:r>
        <w:t xml:space="preserve"> termal güce denk gelir</w:t>
      </w:r>
      <w:hyperlink r:id="rId16" w:anchor=":~:text=Termal%20G%C3%BCce%20%C3%87evirim%20">
        <w:r>
          <w:rPr>
            <w:rStyle w:val="Kpr"/>
          </w:rPr>
          <w:t>[9]</w:t>
        </w:r>
      </w:hyperlink>
      <w:r>
        <w:t>. Bu durumda sistemin güvenli çalışması için en az 4.54 MW ısıtma kapasiteli (~12 t/h) bir kazan seçilmeli; %15 yedekle ~5.2 MW (≈13.8 t/h) kapasiteye kadar bir model tercih edilmelidir. Örneğin piyasada Bosch, Viessmann gibi üreticilerin bu değere yakın standart kapasiteleri bulunabilir.</w:t>
      </w:r>
    </w:p>
    <w:p w14:paraId="3812DC1A" w14:textId="77777777" w:rsidR="00947332" w:rsidRDefault="00000000" w:rsidP="00646330">
      <w:pPr>
        <w:pStyle w:val="GvdeMetni"/>
        <w:jc w:val="both"/>
      </w:pPr>
      <w:r>
        <w:t xml:space="preserve">Ayrıca, </w:t>
      </w:r>
      <w:r>
        <w:rPr>
          <w:b/>
          <w:bCs/>
        </w:rPr>
        <w:t>eş zamanlı olmayan yükler</w:t>
      </w:r>
      <w:r>
        <w:t xml:space="preserve"> varsa (bazı tüketiciler aynı anda çalışmıyorsa) bu durum çarpan faktörler ile hesaba dahil edilmelidir</w:t>
      </w:r>
      <w:hyperlink r:id="rId17" w:anchor=":~:text=E%C5%9F%20Zamanl%C4%B1%20Y%C3%BCk%20ve%20Pik,T%C3%BCketim">
        <w:r>
          <w:rPr>
            <w:rStyle w:val="Kpr"/>
          </w:rPr>
          <w:t>[2]</w:t>
        </w:r>
      </w:hyperlink>
      <w:r>
        <w:t>. Kapasite belirlemede buharın cinsi de önemlidir: Prosesin kızgın buhar ihtiyacı varsa entalpi farkı daha büyük olacağından kapasite hesabında bu değerler kullanılmalıdır</w:t>
      </w:r>
      <w:hyperlink r:id="rId18" w:anchor=":~:text=Buhar%20C%C4%B0ns%C4%B0%20Kullan%C4%B1m%20Alan%C4%B1%20Entalp%C4%B0,Buhar%20T%C3%BCrbin%2C%20enerji%20%C3%BCretimi%20700%E2%80%93850">
        <w:r>
          <w:rPr>
            <w:rStyle w:val="Kpr"/>
          </w:rPr>
          <w:t>[10]</w:t>
        </w:r>
      </w:hyperlink>
      <w:r>
        <w:t xml:space="preserve">. Tüm bu hesaplama adımlarının sonunda, uygun kapasite aralığında bir </w:t>
      </w:r>
      <w:r>
        <w:rPr>
          <w:b/>
          <w:bCs/>
        </w:rPr>
        <w:t>kazan modeli</w:t>
      </w:r>
      <w:r>
        <w:t xml:space="preserve"> seçilerek tasarıma devam edilir.</w:t>
      </w:r>
    </w:p>
    <w:p w14:paraId="4692AA03" w14:textId="77777777" w:rsidR="00947332" w:rsidRDefault="00000000" w:rsidP="00646330">
      <w:pPr>
        <w:pStyle w:val="Balk2"/>
        <w:jc w:val="both"/>
      </w:pPr>
      <w:bookmarkStart w:id="4" w:name="yakıt-türü-ve-hesaplamalar"/>
      <w:bookmarkEnd w:id="3"/>
      <w:r>
        <w:t>2. Yakıt Türü ve Hesaplamalar</w:t>
      </w:r>
    </w:p>
    <w:p w14:paraId="03910365" w14:textId="77777777" w:rsidR="00947332" w:rsidRDefault="00000000" w:rsidP="00646330">
      <w:pPr>
        <w:pStyle w:val="Balk3"/>
        <w:jc w:val="both"/>
      </w:pPr>
      <w:bookmarkStart w:id="5" w:name="X8159e3fa4d177d390bc86c5c724be6bd98762ea"/>
      <w:r>
        <w:t>2.1 Doğalgaz – Yakıt Tüketimi ve Baca Gazı Hesabı</w:t>
      </w:r>
    </w:p>
    <w:p w14:paraId="6D3BE60C" w14:textId="77777777" w:rsidR="00947332" w:rsidRDefault="00000000" w:rsidP="00646330">
      <w:pPr>
        <w:pStyle w:val="FirstParagraph"/>
        <w:jc w:val="both"/>
      </w:pPr>
      <w:r>
        <w:t xml:space="preserve">Doğalgaz yakıtlı bir buhar kazanı için yakıt tüketimi, kazan kapasitesi ve verimine bağlı olarak hesaplanır. Öncelikle kazan için gereken teorik ısıl güç Q (kcal/h) belirlendikten sonra, yakıtın </w:t>
      </w:r>
      <w:r>
        <w:rPr>
          <w:b/>
          <w:bCs/>
        </w:rPr>
        <w:t>Alt Isıl Değeri (LHV)</w:t>
      </w:r>
      <w:r>
        <w:t xml:space="preserve"> ve kazan verimi kullanılarak gaz tüketimi bulunur</w:t>
      </w:r>
      <w:hyperlink r:id="rId19" w:anchor=":~:text=Yak%C4%B1t%20T%C3%BCketimi%20Hesab%C4%B1%20">
        <w:r>
          <w:rPr>
            <w:rStyle w:val="Kpr"/>
          </w:rPr>
          <w:t>[11]</w:t>
        </w:r>
      </w:hyperlink>
      <w:hyperlink r:id="rId20" w:anchor=":~:text=Yak%C4%B1t%20alt%20%C4%B1s%C4%B1l%20de%C4%9Ferleri%20">
        <w:r>
          <w:rPr>
            <w:rStyle w:val="Kpr"/>
          </w:rPr>
          <w:t>[12]</w:t>
        </w:r>
      </w:hyperlink>
      <w:r>
        <w:t>. Formül olarak:</w:t>
      </w:r>
    </w:p>
    <w:p w14:paraId="2DF54895" w14:textId="77777777" w:rsidR="00947332" w:rsidRDefault="00000000" w:rsidP="00646330">
      <w:pPr>
        <w:pStyle w:val="bekMetni"/>
        <w:jc w:val="both"/>
      </w:pPr>
      <w:r>
        <w:rPr>
          <w:b/>
          <w:bCs/>
        </w:rPr>
        <w:t>Yakıt Enerjisi (kcal/h) = Q / η</w:t>
      </w:r>
      <w:r>
        <w:t>,</w:t>
      </w:r>
      <w:r>
        <w:br/>
      </w:r>
      <w:r>
        <w:rPr>
          <w:b/>
          <w:bCs/>
        </w:rPr>
        <w:t>Doğalgaz Tüketimi (Nm³/h) = Yakıt Enerjisi / LHV&lt;sub&gt;gaz&lt;/sub&gt;</w:t>
      </w:r>
      <w:hyperlink r:id="rId21" w:anchor=":~:text=Yak%C4%B1t%20T%C3%BCketimi%20Hesab%C4%B1%20">
        <w:r>
          <w:rPr>
            <w:rStyle w:val="Kpr"/>
          </w:rPr>
          <w:t>[11]</w:t>
        </w:r>
      </w:hyperlink>
      <w:hyperlink r:id="rId22" w:anchor=":~:text=Yak%C4%B1t%20alt%20%C4%B1s%C4%B1l%20de%C4%9Ferleri%20">
        <w:r>
          <w:rPr>
            <w:rStyle w:val="Kpr"/>
          </w:rPr>
          <w:t>[12]</w:t>
        </w:r>
      </w:hyperlink>
      <w:r>
        <w:t>.</w:t>
      </w:r>
    </w:p>
    <w:p w14:paraId="35EE3719" w14:textId="77777777" w:rsidR="00947332" w:rsidRDefault="00000000" w:rsidP="00646330">
      <w:pPr>
        <w:pStyle w:val="FirstParagraph"/>
        <w:jc w:val="both"/>
      </w:pPr>
      <w:r>
        <w:t>Burada η kazan verimi (ondalık), LHV&lt;sub&gt;gaz&lt;/sub&gt; doğalgazın alt ısıl değeri (~8,500–9,000 kcal/Nm³ civarında) alınır</w:t>
      </w:r>
      <w:hyperlink r:id="rId23" w:anchor=":~:text=Yak%C4%B1t%20alt%20%C4%B1s%C4%B1l%20de%C4%9Ferleri%20">
        <w:r>
          <w:rPr>
            <w:rStyle w:val="Kpr"/>
          </w:rPr>
          <w:t>[12]</w:t>
        </w:r>
      </w:hyperlink>
      <w:r>
        <w:t>. Örneğin yukarıdaki 12,000 kg/h @ 10 bar kapasiteli kazanın verimi %88 ise, teorik 3.9 milyon kcal/h ısıl güç ihtiyacı için yakıt enerjisi ≈4.43 milyon kcal/h olacaktır</w:t>
      </w:r>
      <w:hyperlink r:id="rId24" w:anchor=":~:text=Varsay%C4%B1lan%20kazan%20verimleri%3A">
        <w:r>
          <w:rPr>
            <w:rStyle w:val="Kpr"/>
          </w:rPr>
          <w:t>[13]</w:t>
        </w:r>
      </w:hyperlink>
      <w:r>
        <w:t xml:space="preserve">. Doğalgaz LHV ≈ 8,500 kcal/Nm³ alınırsa, </w:t>
      </w:r>
      <w:r>
        <w:rPr>
          <w:b/>
          <w:bCs/>
        </w:rPr>
        <w:t>saatlik tüketim ≈521 Nm³</w:t>
      </w:r>
      <w:r>
        <w:t xml:space="preserve"> doğal gaz bulunur</w:t>
      </w:r>
      <w:hyperlink r:id="rId25" w:anchor=":~:text=Yak%C4%B1t%20alt%20%C4%B1s%C4%B1l%20de%C4%9Ferleri%20">
        <w:r>
          <w:rPr>
            <w:rStyle w:val="Kpr"/>
          </w:rPr>
          <w:t>[12]</w:t>
        </w:r>
      </w:hyperlink>
      <w:r>
        <w:t>. Daha yüksek verimli (örneğin ekonomizer’li) bir kazan kullanıldığında bu tüketim düşer. Nitekim 15 ton/h kapasiteli bir kazan için %90 verimde ~1111 Nm³/h doğal gaz tüketilirken, %95 verimli bir ekonomizerli sistemde ~1053 Nm³/h tüketime düşmektedir</w:t>
      </w:r>
      <w:hyperlink r:id="rId26" w:anchor=":~:text=%C3%96RNEK%204%3A%2015,EKOSUZ%29%20YAKIT%20%C4%B0HT%C4%B0YA%C3%87I">
        <w:r>
          <w:rPr>
            <w:rStyle w:val="Kpr"/>
          </w:rPr>
          <w:t>[14]</w:t>
        </w:r>
      </w:hyperlink>
      <w:hyperlink r:id="rId27" w:anchor=":~:text=%C3%96RNEK%205%3A%2015,EKOLU%29%20YAKIT%20%C4%B0HT%C4%B0YA%C3%87I">
        <w:r>
          <w:rPr>
            <w:rStyle w:val="Kpr"/>
          </w:rPr>
          <w:t>[15]</w:t>
        </w:r>
      </w:hyperlink>
      <w:r>
        <w:t>. Bu, ekonomik ömrü boyunca ciddi yakıt tasarrufu anlamına gelir.</w:t>
      </w:r>
    </w:p>
    <w:p w14:paraId="0EC4920D" w14:textId="77777777" w:rsidR="00947332" w:rsidRDefault="00000000" w:rsidP="00646330">
      <w:pPr>
        <w:pStyle w:val="GvdeMetni"/>
        <w:jc w:val="both"/>
      </w:pPr>
      <w:r>
        <w:t xml:space="preserve">Doğalgazın yanma ürünleri ve baca gazı debisi de hesaplanmalıdır. Metan ağırlıklı doğalgazın tam yanmasında yaklaşık </w:t>
      </w:r>
      <w:r>
        <w:rPr>
          <w:b/>
          <w:bCs/>
        </w:rPr>
        <w:t>1 Nm³ gaz için 10 Nm³ hava</w:t>
      </w:r>
      <w:r>
        <w:t xml:space="preserve"> gerekir ve sonuçta </w:t>
      </w:r>
      <w:r>
        <w:rPr>
          <w:b/>
          <w:bCs/>
        </w:rPr>
        <w:t>≈11 Nm³ atık gaz</w:t>
      </w:r>
      <w:r>
        <w:t xml:space="preserve"> oluşur</w:t>
      </w:r>
      <w:hyperlink r:id="rId28" w:anchor=":~:text=bir%20gazd%C4%B1r,Bile%C5%9Fiminde%20k%C3%BCk%C3%BCrt%20%28S%29%20ve">
        <w:r>
          <w:rPr>
            <w:rStyle w:val="Kpr"/>
          </w:rPr>
          <w:t>[16]</w:t>
        </w:r>
      </w:hyperlink>
      <w:r>
        <w:t>. Kimyasal olarak bu, 1 Nm³ CH₄ + 10 Nm³ hava → 1 Nm³ CO₂ + 2 Nm³ H₂O (buhar) + 8 Nm³ N₂ dönüşümüne karşılık gelir</w:t>
      </w:r>
      <w:hyperlink r:id="rId29" w:anchor=":~:text=bir%20gazd%C4%B1r,Bile%C5%9Fiminde%20k%C3%BCk%C3%BCrt%20%28S%29%20ve">
        <w:r>
          <w:rPr>
            <w:rStyle w:val="Kpr"/>
          </w:rPr>
          <w:t>[16]</w:t>
        </w:r>
      </w:hyperlink>
      <w:r>
        <w:t xml:space="preserve">. Pratikte bir miktar fazla hava (%5–10 oksijen fazlası) kullanıldığından baca gazı hacmi bir miktar daha yüksek olur. </w:t>
      </w:r>
      <w:r>
        <w:rPr>
          <w:b/>
          <w:bCs/>
        </w:rPr>
        <w:t>Baca gazı bileşimi</w:t>
      </w:r>
      <w:r>
        <w:t xml:space="preserve"> uygun yanmada ~%10 CO₂, ~%1–3 O₂, geri kalanı N₂ ve su buharından oluşur. Doğalgaz kükürt içermediğinden SO₂ oluşmaz; bu, korozyon açısından avantajdır</w:t>
      </w:r>
      <w:hyperlink r:id="rId30" w:anchor=":~:text=vard%C4%B1r,Ancak%20tam">
        <w:r>
          <w:rPr>
            <w:rStyle w:val="Kpr"/>
          </w:rPr>
          <w:t>[17]</w:t>
        </w:r>
      </w:hyperlink>
      <w:r>
        <w:t xml:space="preserve">. </w:t>
      </w:r>
      <w:r>
        <w:lastRenderedPageBreak/>
        <w:t>Ancak bacada su buharı bulunduğu için, baca gazı sıcaklığı yoğuşma noktasının (≈57°C) üzerinde tutulmalıdır ki asidik yoğuşma oluşmasın.</w:t>
      </w:r>
    </w:p>
    <w:p w14:paraId="2623B9A4" w14:textId="77777777" w:rsidR="00947332" w:rsidRDefault="00000000" w:rsidP="00646330">
      <w:pPr>
        <w:pStyle w:val="GvdeMetni"/>
        <w:jc w:val="both"/>
      </w:pPr>
      <w:r>
        <w:t xml:space="preserve">Doğalgazlı kazanlarda </w:t>
      </w:r>
      <w:r>
        <w:rPr>
          <w:b/>
          <w:bCs/>
        </w:rPr>
        <w:t>baca çapı ve yüksekliği</w:t>
      </w:r>
      <w:r>
        <w:t xml:space="preserve"> atık gaz debisine göre boyutlandırılır. Örneğin 5,000 kg/h (≈3.3 MW) bir doğalgaz kazanı saatte ~370 Nm³ gaz yakıyorsa, yaklaşık 4,000 Nm³/h hacminde baca gazı akışı beklenir. Bu debi, bacanın özgür kesit alanı ve çekiş hesabına dahil edilerek DIN 4705 veya TS 2165’e göre baca çapı hesaplanır</w:t>
      </w:r>
      <w:hyperlink r:id="rId31" w:anchor=":~:text=Baca%20%C3%87ap%C4%B1%20Hesab%C4%B1%20ile%20ilgili,gerekli%20olan%20ana%20veriler%20%C5%9Funlard%C4%B1r">
        <w:r>
          <w:rPr>
            <w:rStyle w:val="Kpr"/>
          </w:rPr>
          <w:t>[18]</w:t>
        </w:r>
      </w:hyperlink>
      <w:hyperlink r:id="rId32" w:anchor=":~:text=Yak%C4%B1t%C4%B1n%20Cinsi%20%C3%9Cflemeli%20Br%C3%BCl%C3%B6rl%C3%BC%20%C3%9Cflemesiz,Ak%C4%B1%C5%9F%20emniyet%20tertibat%C4%B1n%C4%B1n%20arkas%C4%B1ndaki%20de%C4%9Ferlerdir">
        <w:r>
          <w:rPr>
            <w:rStyle w:val="Kpr"/>
          </w:rPr>
          <w:t>[19]</w:t>
        </w:r>
      </w:hyperlink>
      <w:r>
        <w:t xml:space="preserve">. Doğalgaz bacalarında genelde </w:t>
      </w:r>
      <w:r>
        <w:rPr>
          <w:b/>
          <w:bCs/>
        </w:rPr>
        <w:t>çift cidarlı paslanmaz çelik</w:t>
      </w:r>
      <w:r>
        <w:t xml:space="preserve"> malzeme ve gerektiğinde kondens drenajı tercih edilir. Baca yüksekliği ise yerel emisyon yönetmeliklerine göre belirlenmelidir (ör. Sanayi Kaynaklı Hava Kirliliği Kontrol Yönetmeliği’ne göre 1.2 MW üstü kazanlarda formüle dayalı yükseklik)</w:t>
      </w:r>
      <w:hyperlink r:id="rId33" w:anchor=":~:text=Sanayi%20tesislerinin%20kazan%20dairelerinin%20baca,i%C3%A7in%20a%C5%9Fa%C4%9F%C4%B1daki%20ba%C4%9Flant%C4%B1daki%20tabloyu%20inceleyiniz">
        <w:r>
          <w:rPr>
            <w:rStyle w:val="Kpr"/>
          </w:rPr>
          <w:t>[20]</w:t>
        </w:r>
      </w:hyperlink>
      <w:r>
        <w:t>. Doğalgazın yanması sonucu oluşan NO&lt;sub&gt;x&lt;/sub&gt; emisyonları da ölçülmeli ve 500 mg/Nm³ (yaklaşık 380 ppm) sınır değerini aşmamalıdır</w:t>
      </w:r>
      <w:hyperlink r:id="rId34" w:anchor=":~:text=match%20at%20L319%20,yak%C4%B1tlar%20i%C3%A7in%20s%C4%B1n%C4%B1r%20de%C4%9Fer%20verilmemi%C5%9Ftir">
        <w:r>
          <w:rPr>
            <w:rStyle w:val="Kpr"/>
          </w:rPr>
          <w:t>[21]</w:t>
        </w:r>
      </w:hyperlink>
      <w:r>
        <w:t>.</w:t>
      </w:r>
    </w:p>
    <w:p w14:paraId="439595E7" w14:textId="77777777" w:rsidR="00947332" w:rsidRDefault="00000000" w:rsidP="00646330">
      <w:pPr>
        <w:pStyle w:val="Balk3"/>
        <w:jc w:val="both"/>
      </w:pPr>
      <w:bookmarkStart w:id="6" w:name="X2ad0f0f1a313526e950b20fcc80c70bd1625a22"/>
      <w:bookmarkEnd w:id="5"/>
      <w:r>
        <w:t>2.2 Sıvı Yakıt (Fuel-Oil) – Yakıt Tüketimi ve Baca Gazı Hesabı</w:t>
      </w:r>
    </w:p>
    <w:p w14:paraId="5CA4AA24" w14:textId="77777777" w:rsidR="00947332" w:rsidRDefault="00000000" w:rsidP="00646330">
      <w:pPr>
        <w:pStyle w:val="FirstParagraph"/>
        <w:jc w:val="both"/>
      </w:pPr>
      <w:r>
        <w:t xml:space="preserve">Sıvı yakıtlı (örneğin fuel-oil No.6 veya dizel) bir buhar kazanında yakıt tüketimi benzer şekilde hesaplanır. Fuel-oil için alt ısıl değer </w:t>
      </w:r>
      <w:r>
        <w:rPr>
          <w:b/>
          <w:bCs/>
        </w:rPr>
        <w:t>~9,500–10,200 kcal/kg</w:t>
      </w:r>
      <w:r>
        <w:t xml:space="preserve"> aralığındadır (yakıtın cinsine göre değişir). Hesaplama formülü:</w:t>
      </w:r>
    </w:p>
    <w:p w14:paraId="341FFE25" w14:textId="77777777" w:rsidR="00947332" w:rsidRDefault="00000000" w:rsidP="00646330">
      <w:pPr>
        <w:pStyle w:val="bekMetni"/>
        <w:jc w:val="both"/>
      </w:pPr>
      <w:r>
        <w:rPr>
          <w:b/>
          <w:bCs/>
        </w:rPr>
        <w:t>Fuel-oil tüketimi (kg/h) = Q / (η × LHV&lt;sub&gt;fuel&lt;/sub&gt;)</w:t>
      </w:r>
      <w:r>
        <w:t>.</w:t>
      </w:r>
    </w:p>
    <w:p w14:paraId="4A65ADD4" w14:textId="77777777" w:rsidR="00947332" w:rsidRDefault="00000000" w:rsidP="00646330">
      <w:pPr>
        <w:pStyle w:val="FirstParagraph"/>
        <w:jc w:val="both"/>
      </w:pPr>
      <w:r>
        <w:t xml:space="preserve">Örneğin 3,900,000 kcal/h ısı ihtiyacı ve %88 verim için, fuel-oil LHV=10,000 kcal/kg alınırsa </w:t>
      </w:r>
      <w:r>
        <w:rPr>
          <w:b/>
          <w:bCs/>
        </w:rPr>
        <w:t>tüketim = 443,000/10,000 ≈ 443 kg/h</w:t>
      </w:r>
      <w:r>
        <w:t xml:space="preserve"> bulunur. Bu değeri hacimsel olarak ifade etmek gerekirse, fuel-oil yoğunluğu ~0.95 kg/L olduğundan yaklaşık 466 L/h (yaklaşık 0.47 m³/saat) yapar. Sıvı yakıtlı brülörler genellikle doğalgaz brülörleriyle aynı kapasiteyi sağlayacak şekilde seçilir; hatta çoğu </w:t>
      </w:r>
      <w:r>
        <w:rPr>
          <w:b/>
          <w:bCs/>
        </w:rPr>
        <w:t>çift yakıtlı brülör</w:t>
      </w:r>
      <w:r>
        <w:t xml:space="preserve"> hem gaz hem sıvı yakıt yakabilir. Yakıt değiştirme durumunda brülör üzerinde yakıt seçimi yapılır ve farklı yakıt hatları devreye girer.</w:t>
      </w:r>
    </w:p>
    <w:p w14:paraId="39CA766F" w14:textId="77777777" w:rsidR="00947332" w:rsidRDefault="00000000" w:rsidP="00646330">
      <w:pPr>
        <w:pStyle w:val="GvdeMetni"/>
        <w:jc w:val="both"/>
      </w:pPr>
      <w:r>
        <w:t xml:space="preserve">Sıvı yakıtın yanma ürünlerinde karbon oranı yüksektir. Doğru yanmada baca gazı içinde </w:t>
      </w:r>
      <w:r>
        <w:rPr>
          <w:b/>
          <w:bCs/>
        </w:rPr>
        <w:t>CO₂ oranı ~%12–13</w:t>
      </w:r>
      <w:r>
        <w:t xml:space="preserve"> düzeyine kadar çıkabilir (yakıtın C/H oranı doğalgaza göre daha yüksek olduğundan)</w:t>
      </w:r>
      <w:hyperlink r:id="rId35" w:anchor=":~:text=Yak%C4%B1t%C4%B1n%20Cinsi%20%C3%9Cflemeli%20Br%C3%BCl%C3%B6rl%C3%BC%20%C3%9Cflemesiz,Ak%C4%B1%C5%9F%20emniyet%20tertibat%C4%B1n%C4%B1n%20arkas%C4%B1ndaki%20de%C4%9Ferlerdir">
        <w:r>
          <w:rPr>
            <w:rStyle w:val="Kpr"/>
          </w:rPr>
          <w:t>[19]</w:t>
        </w:r>
      </w:hyperlink>
      <w:r>
        <w:t xml:space="preserve">. 1 kg fuel-oil’in stoichiometric yanması yaklaşık </w:t>
      </w:r>
      <w:r>
        <w:rPr>
          <w:b/>
          <w:bCs/>
        </w:rPr>
        <w:t>10 m³ kuru baca gazı</w:t>
      </w:r>
      <w:r>
        <w:t xml:space="preserve"> üretir; %15 fazla hava ile bu değer ~11–12 m³’e çıkar</w:t>
      </w:r>
      <w:hyperlink r:id="rId36" w:anchor=":~:text=9">
        <w:r>
          <w:rPr>
            <w:rStyle w:val="Kpr"/>
          </w:rPr>
          <w:t>[22]</w:t>
        </w:r>
      </w:hyperlink>
      <w:r>
        <w:t xml:space="preserve">. Fuel-oil genelde bir miktar kükürt içerdiğinden SO₂ emisyonu söz konusu olabilir; bu da bacada </w:t>
      </w:r>
      <w:r>
        <w:rPr>
          <w:b/>
          <w:bCs/>
        </w:rPr>
        <w:t>asit yoğuşma</w:t>
      </w:r>
      <w:r>
        <w:t xml:space="preserve"> riskini artırır. Bu nedenle sıvı yakıtlı kazanlarda baca gazı sıcaklığı genellikle 180°C üzerinde tutulur ve bacalar asit dirençli malzemeden seçilir. Özellikle yüksek kükürtlü ağır fuel-oil kullanılıyorsa, bacaya </w:t>
      </w:r>
      <w:r>
        <w:rPr>
          <w:b/>
          <w:bCs/>
        </w:rPr>
        <w:t>ısıtmalı bir duman kanalı</w:t>
      </w:r>
      <w:r>
        <w:t xml:space="preserve"> veya nötralizasyon sistemi eklenmesi önerilir.</w:t>
      </w:r>
    </w:p>
    <w:p w14:paraId="272E40B1" w14:textId="77777777" w:rsidR="00947332" w:rsidRDefault="00000000" w:rsidP="00646330">
      <w:pPr>
        <w:pStyle w:val="GvdeMetni"/>
        <w:jc w:val="both"/>
      </w:pPr>
      <w:r>
        <w:t xml:space="preserve">Sıvı yakıtlı sistemlerde ayrıca </w:t>
      </w:r>
      <w:r>
        <w:rPr>
          <w:b/>
          <w:bCs/>
        </w:rPr>
        <w:t>yakıt depolama ve besleme sistemine</w:t>
      </w:r>
      <w:r>
        <w:t xml:space="preserve"> dikkat edilmelidir. Yakıt tankları (yerüstü veya yeraltı) gerekli kapasitede ve yönetmeliklere uygun sekundér muhafaza ile kurulur. Ağır fuel-oil için tankta ve borularda </w:t>
      </w:r>
      <w:r>
        <w:rPr>
          <w:b/>
          <w:bCs/>
        </w:rPr>
        <w:t>ısıtıcı rezistanslar veya buhar ceketleri</w:t>
      </w:r>
      <w:r>
        <w:t xml:space="preserve"> ile yakıt akışkanlığı sağlanır (örneğin 50–80°C ön ısıtma). Yakıt besleme hattında transfer pompaları (KSB veya Grundfos gibi), filtreler ve viskozite kontrol ekipmanları bulunur. Brülöre giden yakıt hattı üzerinde </w:t>
      </w:r>
      <w:r>
        <w:rPr>
          <w:b/>
          <w:bCs/>
        </w:rPr>
        <w:t xml:space="preserve">çift solenoid valf, çek valf ve yangın emniyet </w:t>
      </w:r>
      <w:r>
        <w:rPr>
          <w:b/>
          <w:bCs/>
        </w:rPr>
        <w:lastRenderedPageBreak/>
        <w:t>valfleri</w:t>
      </w:r>
      <w:r>
        <w:t xml:space="preserve"> yer alır. Sıvı yakıtlı brülörler yanma için kademeli fan havası kullanır ve yanma ayarı için genellikle duman gazı analizi ile fazla hava %2–4 O₂ olacak şekilde ayarlanır</w:t>
      </w:r>
      <w:hyperlink r:id="rId37" w:anchor=":~:text=vard%C4%B1r,Ancak%20tam">
        <w:r>
          <w:rPr>
            <w:rStyle w:val="Kpr"/>
          </w:rPr>
          <w:t>[17]</w:t>
        </w:r>
      </w:hyperlink>
      <w:r>
        <w:t>.</w:t>
      </w:r>
    </w:p>
    <w:p w14:paraId="34747AE7" w14:textId="77777777" w:rsidR="00947332" w:rsidRDefault="00000000" w:rsidP="00646330">
      <w:pPr>
        <w:pStyle w:val="GvdeMetni"/>
        <w:jc w:val="both"/>
      </w:pPr>
      <w:r>
        <w:rPr>
          <w:b/>
          <w:bCs/>
        </w:rPr>
        <w:t>Özetle:</w:t>
      </w:r>
      <w:r>
        <w:t xml:space="preserve"> Doğalgaz yakıtlı sistemler temiz yanma ve kolay kontrol avantajı sunarken, sıvı yakıtlı sistemler depolama ve bakım konusunda daha fazla özen gerektirir. Her iki yakıt türü için de doğru tüketim hesapları ve baca tasarımı, işletme maliyeti ve emisyon uyumu açısından kritiktir.</w:t>
      </w:r>
    </w:p>
    <w:p w14:paraId="739BB706" w14:textId="77777777" w:rsidR="00947332" w:rsidRDefault="00000000" w:rsidP="00646330">
      <w:pPr>
        <w:pStyle w:val="Balk2"/>
        <w:jc w:val="both"/>
      </w:pPr>
      <w:bookmarkStart w:id="7" w:name="kazan-ve-brülör-seçimi"/>
      <w:bookmarkEnd w:id="4"/>
      <w:bookmarkEnd w:id="6"/>
      <w:r>
        <w:t>3. Kazan ve Brülör Seçimi</w:t>
      </w:r>
    </w:p>
    <w:p w14:paraId="37C9497B" w14:textId="77777777" w:rsidR="00947332" w:rsidRDefault="00000000" w:rsidP="00646330">
      <w:pPr>
        <w:pStyle w:val="FirstParagraph"/>
        <w:jc w:val="both"/>
      </w:pPr>
      <w:r>
        <w:t xml:space="preserve">Buhar kazanı seçimi, belirlenen kapasite ve işletme basıncına uygun, güvenilir ve verimli bir model ile yapılmalıdır. Piyasada </w:t>
      </w:r>
      <w:r>
        <w:rPr>
          <w:b/>
          <w:bCs/>
        </w:rPr>
        <w:t>Bosch (Loos)</w:t>
      </w:r>
      <w:r>
        <w:t xml:space="preserve">, </w:t>
      </w:r>
      <w:r>
        <w:rPr>
          <w:b/>
          <w:bCs/>
        </w:rPr>
        <w:t>Viessmann</w:t>
      </w:r>
      <w:r>
        <w:t xml:space="preserve">, </w:t>
      </w:r>
      <w:r>
        <w:rPr>
          <w:b/>
          <w:bCs/>
        </w:rPr>
        <w:t>Selnikel</w:t>
      </w:r>
      <w:r>
        <w:t xml:space="preserve">, </w:t>
      </w:r>
      <w:r>
        <w:rPr>
          <w:b/>
          <w:bCs/>
        </w:rPr>
        <w:t>Erensan</w:t>
      </w:r>
      <w:r>
        <w:t xml:space="preserve"> gibi tanınmış kazan markaları bulunmaktadır. Bu markaların ürettiği alev-duman borulu (skoç tipi) buhar kazanları genellikle 1 t/h ile 30 t/h arası kapasitelerde, 6 bar’dan 20+ bar’a kadar işletme basınçlarında standart ürün yelpazesine sahiptir. Seçilecek kazan, EN 12953 standardına uygun dizayn edilmiş olmalı ve CE işaretine sahip bulunmalıdır</w:t>
      </w:r>
      <w:hyperlink r:id="rId38" w:anchor=":~:text=,Nakliyesi%20ve%20kurulumu%20kolayd%C4%B1r">
        <w:r>
          <w:rPr>
            <w:rStyle w:val="Kpr"/>
          </w:rPr>
          <w:t>[23]</w:t>
        </w:r>
      </w:hyperlink>
      <w:r>
        <w:t>. Örneğin, Erensan firmasının 3 geçişli tam silindirik skoç tipi kazanları TS EN 12953’e uygun olarak imal edilmekte ve %90’ın üzerinde verim sağlayabilmektedir</w:t>
      </w:r>
      <w:hyperlink r:id="rId39" w:anchor=":~:text=,Nakliyesi%20ve%20kurulumu%20kolayd%C4%B1r">
        <w:r>
          <w:rPr>
            <w:rStyle w:val="Kpr"/>
          </w:rPr>
          <w:t>[23]</w:t>
        </w:r>
      </w:hyperlink>
      <w:r>
        <w:t>. Yüksek kapasitelerde (20 t/h üzeri) veya özel basınçlarda, su borulu kazan tipleri de değerlendirilebilir; ancak bunlar EN 12952 standardına tabidir ve farklı bir tasarım süreci gerektirir.</w:t>
      </w:r>
    </w:p>
    <w:p w14:paraId="4014C787" w14:textId="77777777" w:rsidR="00947332" w:rsidRDefault="00000000" w:rsidP="00646330">
      <w:pPr>
        <w:pStyle w:val="GvdeMetni"/>
        <w:jc w:val="both"/>
      </w:pPr>
      <w:r>
        <w:rPr>
          <w:b/>
          <w:bCs/>
        </w:rPr>
        <w:t>Brülör seçimi</w:t>
      </w:r>
      <w:r>
        <w:t xml:space="preserve">, kazanın kapasitesine ve yakıt türüne göre yapılır. Belirlenen yakıt (gaz, sıvı veya çift yakıt) ve gerekli ısıl güce uygun bir brülör modeli, kazan ile eşleştirilmelidir. Ünlü brülör markalarından </w:t>
      </w:r>
      <w:r>
        <w:rPr>
          <w:b/>
          <w:bCs/>
        </w:rPr>
        <w:t>Weishaupt</w:t>
      </w:r>
      <w:r>
        <w:t xml:space="preserve">, </w:t>
      </w:r>
      <w:r>
        <w:rPr>
          <w:b/>
          <w:bCs/>
        </w:rPr>
        <w:t>Dreizler</w:t>
      </w:r>
      <w:r>
        <w:t xml:space="preserve">, </w:t>
      </w:r>
      <w:r>
        <w:rPr>
          <w:b/>
          <w:bCs/>
        </w:rPr>
        <w:t>Elco</w:t>
      </w:r>
      <w:r>
        <w:t xml:space="preserve">, </w:t>
      </w:r>
      <w:r>
        <w:rPr>
          <w:b/>
          <w:bCs/>
        </w:rPr>
        <w:t>Riello</w:t>
      </w:r>
      <w:r>
        <w:t xml:space="preserve">, </w:t>
      </w:r>
      <w:r>
        <w:rPr>
          <w:b/>
          <w:bCs/>
        </w:rPr>
        <w:t>Ecoflam</w:t>
      </w:r>
      <w:r>
        <w:t xml:space="preserve">, </w:t>
      </w:r>
      <w:r>
        <w:rPr>
          <w:b/>
          <w:bCs/>
        </w:rPr>
        <w:t>Baltur</w:t>
      </w:r>
      <w:r>
        <w:t xml:space="preserve"> gibi üreticilerin geniş kapasite aralığında ürünleri bulunmaktadır. Örneğin Weishaupt’ın WM serisi brülörleri 55 kW ile 12,000 kW arası modüllerde sunulmakta ve gaz, motorin veya çift yakıt versiyonları mevcuttur</w:t>
      </w:r>
      <w:hyperlink r:id="rId40" w:anchor=":~:text=yat%C4%B1r%C4%B1m%20haline%20getirir">
        <w:r>
          <w:rPr>
            <w:rStyle w:val="Kpr"/>
          </w:rPr>
          <w:t>[24]</w:t>
        </w:r>
      </w:hyperlink>
      <w:hyperlink r:id="rId41" w:anchor=":~:text=,kal%C4%B1c%C4%B1%20olarak%20en%20aza%20indirger">
        <w:r>
          <w:rPr>
            <w:rStyle w:val="Kpr"/>
          </w:rPr>
          <w:t>[25]</w:t>
        </w:r>
      </w:hyperlink>
      <w:r>
        <w:t xml:space="preserve">. Brülör seçiminde kritik nokta, </w:t>
      </w:r>
      <w:r>
        <w:rPr>
          <w:b/>
          <w:bCs/>
        </w:rPr>
        <w:t>gerekli maksimum ısı girişini sağlayabilmesi</w:t>
      </w:r>
      <w:r>
        <w:t xml:space="preserve"> ve aynı zamanda </w:t>
      </w:r>
      <w:r>
        <w:rPr>
          <w:b/>
          <w:bCs/>
        </w:rPr>
        <w:t>minimum yükte kararlı yanma</w:t>
      </w:r>
      <w:r>
        <w:t xml:space="preserve"> yapabilmesidir. İyi bir brülör, geniş bir modülasyon aralığına sahip olmalıdır (örneğin 1:4 ila 1:10 arası). Böylece kazanın değişken yüklere uyumu kolaylaşır ve sık dur-kalk yapmadan verimli çalışması sağlanır.</w:t>
      </w:r>
    </w:p>
    <w:p w14:paraId="783769B2" w14:textId="77777777" w:rsidR="00947332" w:rsidRDefault="00000000" w:rsidP="00646330">
      <w:pPr>
        <w:pStyle w:val="GvdeMetni"/>
        <w:jc w:val="both"/>
      </w:pPr>
      <w:r>
        <w:t xml:space="preserve">Verim değerlendirmesi yaparken, brülörün </w:t>
      </w:r>
      <w:r>
        <w:rPr>
          <w:b/>
          <w:bCs/>
        </w:rPr>
        <w:t>yanma havası kontrolü</w:t>
      </w:r>
      <w:r>
        <w:t xml:space="preserve"> önemli rol oynar. Modern brülörler dijital yanma yönetim sistemleri (örn. Siemens LMV, Autoflame, Lamtec) kullanarak fan havasını ve yakıt debisini oransal olarak kontrol eder. Bu sayede her yükte ideal </w:t>
      </w:r>
      <w:r>
        <w:rPr>
          <w:b/>
          <w:bCs/>
        </w:rPr>
        <w:t>hava/yakıt oranı</w:t>
      </w:r>
      <w:r>
        <w:t xml:space="preserve"> tutturularak yüksek yanma verimi elde edilir ve düşük emisyon değerleri korunur</w:t>
      </w:r>
      <w:hyperlink r:id="rId42" w:anchor=":~:text=G%C3%BCvenilir%2C%20ekonomik%2C%20tamam%C4%B1yla%20otomatik%3A%20Weishaupt%E2%80%99un,%C5%9Fimdi%20daha%20kolay%20ve%20hassast%C4%B1r">
        <w:r>
          <w:rPr>
            <w:rStyle w:val="Kpr"/>
          </w:rPr>
          <w:t>[26]</w:t>
        </w:r>
      </w:hyperlink>
      <w:hyperlink r:id="rId43" w:anchor=":~:text=,kal%C4%B1c%C4%B1%20olarak%20en%20aza%20indirger">
        <w:r>
          <w:rPr>
            <w:rStyle w:val="Kpr"/>
          </w:rPr>
          <w:t>[25]</w:t>
        </w:r>
      </w:hyperlink>
      <w:r>
        <w:t xml:space="preserve">. Örneğin bazı Weishaupt brülör modellerinde </w:t>
      </w:r>
      <w:r>
        <w:rPr>
          <w:b/>
          <w:bCs/>
        </w:rPr>
        <w:t>O₂ trim kontrolü</w:t>
      </w:r>
      <w:r>
        <w:t xml:space="preserve"> ve </w:t>
      </w:r>
      <w:r>
        <w:rPr>
          <w:b/>
          <w:bCs/>
        </w:rPr>
        <w:t>frekans konvertörlü fan</w:t>
      </w:r>
      <w:r>
        <w:t xml:space="preserve"> standart veya opsiyonel sunulur; bu sistem gerçek zamanlı oksijen ölçümüyle fazla havayı minimize eder ve fan motor devrini ayarlayarak elektrik tasarrufu ile sessiz çalışma sağlar</w:t>
      </w:r>
      <w:hyperlink r:id="rId44" w:anchor=":~:text=,kal%C4%B1c%C4%B1%20olarak%20en%20aza%20indirger">
        <w:r>
          <w:rPr>
            <w:rStyle w:val="Kpr"/>
          </w:rPr>
          <w:t>[25]</w:t>
        </w:r>
      </w:hyperlink>
      <w:r>
        <w:t xml:space="preserve">. Dreizler ve Riello gibi markalar da düşük NOₓ teknolojisine sahip özel brülör serileri üretmektedir (örneğin flue gas recirculation – FGR tekniği ile). Seçilen brülörün </w:t>
      </w:r>
      <w:r>
        <w:rPr>
          <w:b/>
          <w:bCs/>
        </w:rPr>
        <w:t>ateşleme sistemi</w:t>
      </w:r>
      <w:r>
        <w:t xml:space="preserve">, </w:t>
      </w:r>
      <w:r>
        <w:rPr>
          <w:b/>
          <w:bCs/>
        </w:rPr>
        <w:t>alev kontrolü (UV veya ionizasyon sensörü)</w:t>
      </w:r>
      <w:r>
        <w:t xml:space="preserve">, </w:t>
      </w:r>
      <w:r>
        <w:rPr>
          <w:b/>
          <w:bCs/>
        </w:rPr>
        <w:t>emniyet valf grupları</w:t>
      </w:r>
      <w:r>
        <w:t xml:space="preserve"> EN 298 ve EN 676 gibi ilgili normlara uygun olmalıdır</w:t>
      </w:r>
      <w:hyperlink r:id="rId45" w:anchor=":~:text=1200%20kW%20ve%20%C3%BCzeri%20t%C3%BCm,t%C3%BCm%C3%BCnde%20s%C4%B1zd%C4%B1rmazl%C4%B1k%20kontrol%20cihaz%C4%B1%20kullan%C4%B1lmal%C4%B1d%C4%B1r">
        <w:r>
          <w:rPr>
            <w:rStyle w:val="Kpr"/>
          </w:rPr>
          <w:t>[27]</w:t>
        </w:r>
      </w:hyperlink>
      <w:r>
        <w:t>.</w:t>
      </w:r>
    </w:p>
    <w:p w14:paraId="00DEC1D6" w14:textId="77777777" w:rsidR="00947332" w:rsidRDefault="00000000" w:rsidP="00646330">
      <w:pPr>
        <w:pStyle w:val="GvdeMetni"/>
        <w:jc w:val="both"/>
      </w:pPr>
      <w:r>
        <w:t xml:space="preserve">Kazan ve brülör eşleşmesinde üretici tavsiyeleri dikkate alınmalıdır. Birçok kazan imalatçısı, kendi kazanına uygun brülör tipini ve modelini şartnamede belirtir. Örneğin 5 t/h </w:t>
      </w:r>
      <w:r>
        <w:lastRenderedPageBreak/>
        <w:t>kapasiteli bir kazan için ~3.5 MW ısı girdisi gerektiğinden, uygun bir brülör seçimi Weishaupt G70 veya Riello RS series gibi 3.0–4.0 MW aralığında bir model olabilir. Brülörün yanma hücresi boyutlarına sığması ve alev geometrisinin kazana uygun olması (alev tüpünü aşmaması) gerekir. Yanma odası hacmi yetersiz ise alev dokunması sonucu is oluşabilir veya verim düşer</w:t>
      </w:r>
      <w:hyperlink r:id="rId46" w:anchor=":~:text=,Birinci%20ak%C4%B1mla%C2%A0olu%C5%9Fan%20alev%2C%20yanma">
        <w:r>
          <w:rPr>
            <w:rStyle w:val="Kpr"/>
          </w:rPr>
          <w:t>[28]</w:t>
        </w:r>
      </w:hyperlink>
      <w:r>
        <w:t xml:space="preserve">. Bu nedenle kazanın </w:t>
      </w:r>
      <w:r>
        <w:rPr>
          <w:b/>
          <w:bCs/>
        </w:rPr>
        <w:t>ondüleli (dalgalı) yanma hücresi</w:t>
      </w:r>
      <w:r>
        <w:t xml:space="preserve"> ve alev dönüş bölgesi uygun büyüklükte tasarlanmıştır ki alev rahatça şekillenebilsin</w:t>
      </w:r>
      <w:hyperlink r:id="rId47" w:anchor=":~:text=,tekrar%20yakarak%20y%C3%BCksek%20alev%C2%A0s%C4%B1cakl%C4%B1%C4%9F%C4%B1nda%20iyi">
        <w:r>
          <w:rPr>
            <w:rStyle w:val="Kpr"/>
          </w:rPr>
          <w:t>[29]</w:t>
        </w:r>
      </w:hyperlink>
      <w:r>
        <w:t>.</w:t>
      </w:r>
    </w:p>
    <w:p w14:paraId="7CBEDF11" w14:textId="77777777" w:rsidR="00947332" w:rsidRDefault="00000000" w:rsidP="00646330">
      <w:pPr>
        <w:pStyle w:val="GvdeMetni"/>
        <w:jc w:val="both"/>
      </w:pPr>
      <w:r>
        <w:rPr>
          <w:b/>
          <w:bCs/>
        </w:rPr>
        <w:t>Verim ve performans değerlendirmesi</w:t>
      </w:r>
      <w:r>
        <w:t xml:space="preserve"> yapılırken, kazan+brülör kombinasyonunun tam yükte ve kısmi yüklerde sağladığı verim incelenmelidir. Üç geçişli, ekonomik yanma hücreli bir kazan ile modern modülasyonlu bir brülör birleşimi genellikle tam yükte %90–92, %50 kısmi yükte dahi %88+ verim sağlayabilir. Eğer </w:t>
      </w:r>
      <w:r>
        <w:rPr>
          <w:b/>
          <w:bCs/>
        </w:rPr>
        <w:t>ekonomizer</w:t>
      </w:r>
      <w:r>
        <w:t xml:space="preserve"> eklenirse baca gazı sıcaklığı düşürülerek ekstra %4–6 verim artışı elde edilebilir</w:t>
      </w:r>
      <w:hyperlink r:id="rId48" w:anchor=":~:text=%C3%96RNEK%204%3A%2015,EKOSUZ%29%20YAKIT%20%C4%B0HT%C4%B0YA%C3%87I">
        <w:r>
          <w:rPr>
            <w:rStyle w:val="Kpr"/>
          </w:rPr>
          <w:t>[14]</w:t>
        </w:r>
      </w:hyperlink>
      <w:hyperlink r:id="rId49" w:anchor=":~:text=%C3%96RNEK%205%3A%2015,EKOLU%29%20YAKIT%20%C4%B0HT%C4%B0YA%C3%87I">
        <w:r>
          <w:rPr>
            <w:rStyle w:val="Kpr"/>
          </w:rPr>
          <w:t>[15]</w:t>
        </w:r>
      </w:hyperlink>
      <w:r>
        <w:t xml:space="preserve">. Brülörlerin </w:t>
      </w:r>
      <w:r>
        <w:rPr>
          <w:b/>
          <w:bCs/>
        </w:rPr>
        <w:t>emniyet donanımları</w:t>
      </w:r>
      <w:r>
        <w:t xml:space="preserve"> (çift kademe valf, sızdırmazlık testi cihazı, damper aktüatörü, vb.) tam ve çalışır halde olmalı, EN 12953-7 ve yerel gaz yakıcı yönetmeliklerine uygunluğu bulunmalıdır</w:t>
      </w:r>
      <w:hyperlink r:id="rId50" w:anchor=":~:text=Ate%C5%9Flemeden%20%C3%B6nce%20gaz%20borusu%20i%C3%A7indeki,g%C3%BCvenli%C4%9Fini%20her%20ba%C5%9Flang%C4%B1%C3%A7%20%C3%B6ncesi%20vana">
        <w:r>
          <w:rPr>
            <w:rStyle w:val="Kpr"/>
          </w:rPr>
          <w:t>[30]</w:t>
        </w:r>
      </w:hyperlink>
      <w:hyperlink r:id="rId51" w:anchor=":~:text=1200%20kW%20ve%20%C3%BCzeri%20t%C3%BCm,t%C3%BCm%C3%BCnde%20s%C4%B1zd%C4%B1rmazl%C4%B1k%20kontrol%20cihaz%C4%B1%20kullan%C4%B1lmal%C4%B1d%C4%B1r">
        <w:r>
          <w:rPr>
            <w:rStyle w:val="Kpr"/>
          </w:rPr>
          <w:t>[27]</w:t>
        </w:r>
      </w:hyperlink>
      <w:r>
        <w:t>.</w:t>
      </w:r>
    </w:p>
    <w:p w14:paraId="41809573" w14:textId="77777777" w:rsidR="00947332" w:rsidRDefault="00000000" w:rsidP="00646330">
      <w:pPr>
        <w:pStyle w:val="GvdeMetni"/>
        <w:jc w:val="both"/>
      </w:pPr>
      <w:r>
        <w:t xml:space="preserve">Özetle, seçilen kazan ve brülör ikilisi şu kriterleri karşılamalıdır: - </w:t>
      </w:r>
      <w:r>
        <w:rPr>
          <w:b/>
          <w:bCs/>
        </w:rPr>
        <w:t>Kapasite ve basınç</w:t>
      </w:r>
      <w:r>
        <w:t xml:space="preserve">: İstenen buhar üretimini belirtilen basınçta sürekli sağlayabilmeli. - </w:t>
      </w:r>
      <w:r>
        <w:rPr>
          <w:b/>
          <w:bCs/>
        </w:rPr>
        <w:t>Verim</w:t>
      </w:r>
      <w:r>
        <w:t xml:space="preserve">: Yüksek termal verime sahip, mümkünse ekonomizer ile desteklenebilir. - </w:t>
      </w:r>
      <w:r>
        <w:rPr>
          <w:b/>
          <w:bCs/>
        </w:rPr>
        <w:t>Emniyet</w:t>
      </w:r>
      <w:r>
        <w:t xml:space="preserve">: CE sertifikalı, alev kontrol ve gaz emniyet ekipmanları tam. - </w:t>
      </w:r>
      <w:r>
        <w:rPr>
          <w:b/>
          <w:bCs/>
        </w:rPr>
        <w:t>Esneklik</w:t>
      </w:r>
      <w:r>
        <w:t xml:space="preserve">: Modülasyon kabiliyeti geniş, hem tam yük hem düşük yükte kararlı. - </w:t>
      </w:r>
      <w:r>
        <w:rPr>
          <w:b/>
          <w:bCs/>
        </w:rPr>
        <w:t>Marka ve Servis</w:t>
      </w:r>
      <w:r>
        <w:t>: Tercihen yaygın servis ağı olan güvenilir markalar (Weishaupt, Riello gibi brülör; Bosch, Viessmann gibi kazan markaları).</w:t>
      </w:r>
    </w:p>
    <w:p w14:paraId="7CF22EF8" w14:textId="77777777" w:rsidR="00947332" w:rsidRDefault="00000000" w:rsidP="00646330">
      <w:pPr>
        <w:pStyle w:val="GvdeMetni"/>
        <w:jc w:val="both"/>
      </w:pPr>
      <w:r>
        <w:t xml:space="preserve">Kazan ve brülör seçiminde son olarak ilgili </w:t>
      </w:r>
      <w:r>
        <w:rPr>
          <w:b/>
          <w:bCs/>
        </w:rPr>
        <w:t>teknik şartnameler</w:t>
      </w:r>
      <w:r>
        <w:t xml:space="preserve"> ve </w:t>
      </w:r>
      <w:r>
        <w:rPr>
          <w:b/>
          <w:bCs/>
        </w:rPr>
        <w:t>standartlar</w:t>
      </w:r>
      <w:r>
        <w:t xml:space="preserve"> (EN 12953, EN 267/676, TS 497 gibi) kontrol edilerek, kurulacak sistemin mevzuata uygunluğu teyit edilmelidir.</w:t>
      </w:r>
    </w:p>
    <w:p w14:paraId="7200EA42" w14:textId="77777777" w:rsidR="00947332" w:rsidRDefault="00000000" w:rsidP="00646330">
      <w:pPr>
        <w:pStyle w:val="Balk2"/>
        <w:jc w:val="both"/>
      </w:pPr>
      <w:bookmarkStart w:id="8" w:name="ekipman-seçimi-ve-boyutlandırılması"/>
      <w:bookmarkEnd w:id="7"/>
      <w:r>
        <w:t>4. Ekipman Seçimi ve Boyutlandırılması</w:t>
      </w:r>
    </w:p>
    <w:p w14:paraId="2827E415" w14:textId="77777777" w:rsidR="00947332" w:rsidRDefault="00000000" w:rsidP="00646330">
      <w:pPr>
        <w:pStyle w:val="FirstParagraph"/>
        <w:jc w:val="both"/>
      </w:pPr>
      <w:r>
        <w:t xml:space="preserve">Bir buhar kazan dairesi, sadece kazan ve brülörden ibaret değildir; çevresinde düzgün çalışmayı sağlayan yardımcı ekipmanlar ve otomasyon sistemleri bulunur. Bu ekipmanların doğru seçimi, tüm sistemin verimini ve güvenliğini doğrudan etkiler. Başlıca ekipman grupları: </w:t>
      </w:r>
      <w:r>
        <w:rPr>
          <w:b/>
          <w:bCs/>
        </w:rPr>
        <w:t>otomasyon ve kontrol</w:t>
      </w:r>
      <w:r>
        <w:t xml:space="preserve">, </w:t>
      </w:r>
      <w:r>
        <w:rPr>
          <w:b/>
          <w:bCs/>
        </w:rPr>
        <w:t>emniyet teçhizatı</w:t>
      </w:r>
      <w:r>
        <w:t xml:space="preserve">, </w:t>
      </w:r>
      <w:r>
        <w:rPr>
          <w:b/>
          <w:bCs/>
        </w:rPr>
        <w:t>kondens ve besi suyu sistemi ekipmanları</w:t>
      </w:r>
      <w:r>
        <w:t xml:space="preserve">, </w:t>
      </w:r>
      <w:r>
        <w:rPr>
          <w:b/>
          <w:bCs/>
        </w:rPr>
        <w:t>pompalar</w:t>
      </w:r>
      <w:r>
        <w:t xml:space="preserve">, ve </w:t>
      </w:r>
      <w:r>
        <w:rPr>
          <w:b/>
          <w:bCs/>
        </w:rPr>
        <w:t>yardımcı ısı geri kazanım üniteleri</w:t>
      </w:r>
      <w:r>
        <w:t xml:space="preserve"> olarak sayılabilir</w:t>
      </w:r>
      <w:hyperlink r:id="rId52" w:anchor=":~:text=Kazan%20dairesi%2C%20bir%20bina%20veya,uygun%20havaland%C4%B1rma%20sistemine%20sahip%20olmal%C4%B1d%C4%B1r">
        <w:r>
          <w:rPr>
            <w:rStyle w:val="Kpr"/>
          </w:rPr>
          <w:t>[31]</w:t>
        </w:r>
      </w:hyperlink>
      <w:r>
        <w:t>.</w:t>
      </w:r>
    </w:p>
    <w:p w14:paraId="1D65C815" w14:textId="77777777" w:rsidR="00947332" w:rsidRDefault="00000000" w:rsidP="00646330">
      <w:pPr>
        <w:pStyle w:val="GvdeMetni"/>
        <w:jc w:val="both"/>
      </w:pPr>
      <w:r>
        <w:rPr>
          <w:b/>
          <w:bCs/>
        </w:rPr>
        <w:t>Otomasyon ve Kontrol Sistemleri:</w:t>
      </w:r>
      <w:r>
        <w:t xml:space="preserve"> Kazanın güvenli ve verimli işletimi için otomasyon şarttır. Genellikle kazanlarla birlikte bir </w:t>
      </w:r>
      <w:r>
        <w:rPr>
          <w:b/>
          <w:bCs/>
        </w:rPr>
        <w:t>kontrol paneli (PLC veya dedike kontrolör)</w:t>
      </w:r>
      <w:r>
        <w:t xml:space="preserve"> sağlanır. Bu panel, brülör kumandasını, su seviye kontrolünü, pompaları ve alarm sistemlerini yönetir. Piyasada </w:t>
      </w:r>
      <w:r>
        <w:rPr>
          <w:b/>
          <w:bCs/>
        </w:rPr>
        <w:t>Siemens</w:t>
      </w:r>
      <w:r>
        <w:t xml:space="preserve"> gibi markaların S7-1200 tabanlı kontrol sistemleri veya </w:t>
      </w:r>
      <w:r>
        <w:rPr>
          <w:b/>
          <w:bCs/>
        </w:rPr>
        <w:t>Autoflame, Lamtec</w:t>
      </w:r>
      <w:r>
        <w:t xml:space="preserve"> gibi özel yanma kontrol cihazları kullanılmaktadır. Örneğin bir </w:t>
      </w:r>
      <w:r>
        <w:rPr>
          <w:b/>
          <w:bCs/>
        </w:rPr>
        <w:t>Autoflame kontrol sistemi</w:t>
      </w:r>
      <w:r>
        <w:t xml:space="preserve"> sayesinde kazan, dokunmatik ekranlı bir panelden izlenebilir ve O₂ trim, modülasyon, arıza kayıtları gibi ileri özellikler entegre gelir</w:t>
      </w:r>
      <w:hyperlink r:id="rId53" w:anchor=":~:text=G%C3%BCvenilir%2C%20ekonomik%2C%20tamam%C4%B1yla%20otomatik%3A%20Weishaupt%E2%80%99un,%C5%9Fimdi%20daha%20kolay%20ve%20hassast%C4%B1r">
        <w:r>
          <w:rPr>
            <w:rStyle w:val="Kpr"/>
          </w:rPr>
          <w:t>[26]</w:t>
        </w:r>
      </w:hyperlink>
      <w:hyperlink r:id="rId54" w:anchor=":~:text=,kal%C4%B1c%C4%B1%20olarak%20en%20aza%20indirger">
        <w:r>
          <w:rPr>
            <w:rStyle w:val="Kpr"/>
          </w:rPr>
          <w:t>[25]</w:t>
        </w:r>
      </w:hyperlink>
      <w:r>
        <w:t>. Aşağıdaki resimde tipik bir kazan otomasyon panosu ve brülör kontrol ekipmanı görülmektedir:</w:t>
      </w:r>
    </w:p>
    <w:p w14:paraId="64B987EC" w14:textId="77777777" w:rsidR="00947332" w:rsidRDefault="00000000" w:rsidP="00646330">
      <w:pPr>
        <w:pStyle w:val="GvdeMetni"/>
        <w:jc w:val="both"/>
      </w:pPr>
      <w:r>
        <w:rPr>
          <w:noProof/>
        </w:rPr>
        <w:lastRenderedPageBreak/>
        <w:drawing>
          <wp:inline distT="0" distB="0" distL="0" distR="0" wp14:anchorId="651DC62E" wp14:editId="4248CA5F">
            <wp:extent cx="5334000" cy="40005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data:image/png;base64,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"/>
                    <pic:cNvPicPr>
                      <a:picLocks noChangeAspect="1" noChangeArrowheads="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rPr>
          <w:i/>
          <w:iCs/>
        </w:rPr>
        <w:t>Bir buhar kazanında dijital otomasyon kontrol paneli ve entegre brülör yönetim sistemi örneği (AutoFlame kontrol ünitesi). Bu sistem, yanma havası damperini ve yakıt beslemesini otomatik ayarlayarak her yükte optimal yanma sağlar.</w:t>
      </w:r>
    </w:p>
    <w:p w14:paraId="3CA04EB6" w14:textId="77777777" w:rsidR="00947332" w:rsidRDefault="00000000" w:rsidP="00646330">
      <w:pPr>
        <w:pStyle w:val="GvdeMetni"/>
        <w:jc w:val="both"/>
      </w:pPr>
      <w:r>
        <w:t xml:space="preserve">Otomasyon tarafında </w:t>
      </w:r>
      <w:r>
        <w:rPr>
          <w:b/>
          <w:bCs/>
        </w:rPr>
        <w:t>yangın ve güvenlik entegrasyonları</w:t>
      </w:r>
      <w:r>
        <w:t xml:space="preserve"> da düşünülmeli: Kazan dairesinde gaz kaçağı dedektörleri varsa, bunlar kontrol sistemine bağlanarak yüksek gaz seviyesinde brülörü durdurmalıdır</w:t>
      </w:r>
      <w:hyperlink r:id="rId56" w:anchor=":~:text=match%20at%20L1189%2012,LPG%20havadan%20a%C4%9F%C4%B1r%20oldu%C4%9Fu%20i%C3%A7in">
        <w:r>
          <w:rPr>
            <w:rStyle w:val="Kpr"/>
          </w:rPr>
          <w:t>[32]</w:t>
        </w:r>
      </w:hyperlink>
      <w:hyperlink r:id="rId57" w:anchor=":~:text=14,anahtarlar%C4%B1%20ile%20panolar%2C%20kapal%C4%B1%20tipte">
        <w:r>
          <w:rPr>
            <w:rStyle w:val="Kpr"/>
          </w:rPr>
          <w:t>[33]</w:t>
        </w:r>
      </w:hyperlink>
      <w:r>
        <w:t>. Aynı şekilde acil durdurma butonu, acil durumda devreye girerek hem brülörü hem de yakıt beslemesini kesmelidir</w:t>
      </w:r>
      <w:hyperlink r:id="rId58" w:anchor=":~:text=9,d%C4%B1%C5%9F%C4%B1nda%20kolayca%20ula%C5%9F%C4%B1labilecek%20bir%20yere">
        <w:r>
          <w:rPr>
            <w:rStyle w:val="Kpr"/>
          </w:rPr>
          <w:t>[34]</w:t>
        </w:r>
      </w:hyperlink>
      <w:r>
        <w:t xml:space="preserve">. PLC programında su seviye alarmı, aşırı basınç alarmı, brülör arıza kilidi gibi güvenlik unsurları bulunur. Büyük sistemlerde otomasyon, kazanlar arası </w:t>
      </w:r>
      <w:r>
        <w:rPr>
          <w:b/>
          <w:bCs/>
        </w:rPr>
        <w:t>dizili çalışma (duty-standby)</w:t>
      </w:r>
      <w:r>
        <w:t xml:space="preserve"> yönetimini de kapsayabilir (örneğin iki kazanlı bir tesiste yük değişimine göre sırayla devreye girme).</w:t>
      </w:r>
    </w:p>
    <w:p w14:paraId="6CF87E1F" w14:textId="77777777" w:rsidR="00947332" w:rsidRDefault="00000000" w:rsidP="00646330">
      <w:pPr>
        <w:pStyle w:val="GvdeMetni"/>
        <w:jc w:val="both"/>
      </w:pPr>
      <w:r>
        <w:rPr>
          <w:b/>
          <w:bCs/>
        </w:rPr>
        <w:t>Emniyet Ekipmanları:</w:t>
      </w:r>
      <w:r>
        <w:t xml:space="preserve"> Buhar kazanlarının emniyeti için zorunlu bazı cihazlar vardır: - </w:t>
      </w:r>
      <w:r>
        <w:rPr>
          <w:b/>
          <w:bCs/>
        </w:rPr>
        <w:t>Emniyet Ventili (Safety Valve):</w:t>
      </w:r>
      <w:r>
        <w:t xml:space="preserve"> Kazan üzerindeki ayarlı emniyet sübabı, basınç istenen değerin biraz üzerinde açarak buhar tahliye eder. EN 12953-8’e göre her buhar kazanında en az iki adet emniyet ventili bulunmalı ve toplam kapasitesi kazanın tam yük buhar üretimini aşmalıdır. Örneğin 10 bar çalışma basınçlı bir kazan için emniyet ventili açma basıncı genelde 11–12 bar olarak seçilir. Seçilecek ventil markaları LESER, ARI, Gestra gibi güvenilir tip olmalıdır. Emniyet ventilleri, çıkış hatlarıyla güvenli bir noktaya veya kondens tankına bağlantı yapılarak buharı tahliye etmelidir</w:t>
      </w:r>
      <w:hyperlink r:id="rId59" w:anchor=":~:text=Ayr%C4%B1ca%20kazan%20aksesuarlar%C4%B1n%C4%B1n%2C%20elektrik%20panosu,ayn%C4%B1%20%C3%A7apta%20bir%20bacaya%20ba%C4%9Flanmal%C4%B1d%C4%B1r">
        <w:r>
          <w:rPr>
            <w:rStyle w:val="Kpr"/>
          </w:rPr>
          <w:t>[35]</w:t>
        </w:r>
      </w:hyperlink>
      <w:hyperlink r:id="rId60" w:anchor=":~:text=21,da%20%C3%A7eki%C5%9F%20i%C3%A7in%20%C3%B6nemli%20bir">
        <w:r>
          <w:rPr>
            <w:rStyle w:val="Kpr"/>
          </w:rPr>
          <w:t>[36]</w:t>
        </w:r>
      </w:hyperlink>
      <w:r>
        <w:t xml:space="preserve">. - </w:t>
      </w:r>
      <w:r>
        <w:rPr>
          <w:b/>
          <w:bCs/>
        </w:rPr>
        <w:t>Seviye Kontrol ve Emniyet Sistemi:</w:t>
      </w:r>
      <w:r>
        <w:t xml:space="preserve"> Kazandaki su seviyesi, şamandıralı veya prob tipi seviye kontrolörleri ile otomatik olarak ayarlanır. Genellikle bir </w:t>
      </w:r>
      <w:r>
        <w:rPr>
          <w:b/>
          <w:bCs/>
        </w:rPr>
        <w:t>seviye göstergesi (cam göstergesi)</w:t>
      </w:r>
      <w:r>
        <w:t xml:space="preserve">, bir </w:t>
      </w:r>
      <w:r>
        <w:rPr>
          <w:b/>
          <w:bCs/>
        </w:rPr>
        <w:t xml:space="preserve">kontinü seviye </w:t>
      </w:r>
      <w:r>
        <w:rPr>
          <w:b/>
          <w:bCs/>
        </w:rPr>
        <w:lastRenderedPageBreak/>
        <w:t>probu</w:t>
      </w:r>
      <w:r>
        <w:t xml:space="preserve"> ve en az </w:t>
      </w:r>
      <w:r>
        <w:rPr>
          <w:b/>
          <w:bCs/>
        </w:rPr>
        <w:t>iki kademe seviye şalteri</w:t>
      </w:r>
      <w:r>
        <w:t xml:space="preserve"> (biri pompa kontrolü, diğeri düşük seviye emniyeti için) bulunur. Su seviye elektrodları ve kontrol röleleri için Gestra NRS serisi gibi ürünler yaygındır. Düşük seviyede brülörün durması ve alarm vermesi, yüksek seviyede besi pompasının durması sağlanır. - </w:t>
      </w:r>
      <w:r>
        <w:rPr>
          <w:b/>
          <w:bCs/>
        </w:rPr>
        <w:t>Basınç Kontrol ve Emniyet:</w:t>
      </w:r>
      <w:r>
        <w:t xml:space="preserve"> İşletme basıncının ayarlanması için </w:t>
      </w:r>
      <w:r>
        <w:rPr>
          <w:b/>
          <w:bCs/>
        </w:rPr>
        <w:t>presostatlar</w:t>
      </w:r>
      <w:r>
        <w:t xml:space="preserve"> kullanılır. EN 12953-6’ya göre en az 2 adet presostat olmalıdır (biri çalışma basınç ayarı, diğeri maksimum emniyet kesmesi için)</w:t>
      </w:r>
      <w:hyperlink r:id="rId61" w:anchor=":~:text=Sayfa%2013%20%2F%2046%206,ET%C4%B0KETTE">
        <w:r>
          <w:rPr>
            <w:rStyle w:val="Kpr"/>
          </w:rPr>
          <w:t>[37]</w:t>
        </w:r>
      </w:hyperlink>
      <w:r>
        <w:t xml:space="preserve">. Örneğin 10 bar işletme için bir presostat 10 bar’da brülörü durdurup 9 bar’da tekrar başlatacak şekilde, ikinci emniyet presostatı ise ~11 bar’da brülörü kilitleyecek şekilde ayarlanır. Ayrıca dijital basınç transmiterleri de PLC’ye sinyal gönderebilir. - </w:t>
      </w:r>
      <w:r>
        <w:rPr>
          <w:b/>
          <w:bCs/>
        </w:rPr>
        <w:t>Alev Gözetimi:</w:t>
      </w:r>
      <w:r>
        <w:t xml:space="preserve"> Brülör üzerinde alevin mevcudiyetini izleyen UV veya ionizasyon sensörü bulunur. Alev sönmesi halinde 1 saniye içinde brülörü kapatıp yakıtı kesen bir güvenlik zinciri vardır. Bu sistem de EN 298’e uygundur. - </w:t>
      </w:r>
      <w:r>
        <w:rPr>
          <w:b/>
          <w:bCs/>
        </w:rPr>
        <w:t>Blöf Sistemi:</w:t>
      </w:r>
      <w:r>
        <w:t xml:space="preserve"> Kazan içinde zamanla biriken tortuları atmak için dip blöf vanası kullanılır. Manuel küresel vana ile günde birkaç kez kısa süreli açılarak çamur atılır</w:t>
      </w:r>
      <w:hyperlink r:id="rId62" w:anchor=":~:text=7,saatlerine%20ba%C4%9Fl%C4%B1%20olarak%20karar%20verilebilir">
        <w:r>
          <w:rPr>
            <w:rStyle w:val="Kpr"/>
          </w:rPr>
          <w:t>[38]</w:t>
        </w:r>
      </w:hyperlink>
      <w:r>
        <w:t xml:space="preserve">. Opsiyonel </w:t>
      </w:r>
      <w:r>
        <w:rPr>
          <w:b/>
          <w:bCs/>
        </w:rPr>
        <w:t>otomatik blöf sistemleri</w:t>
      </w:r>
      <w:r>
        <w:t xml:space="preserve"> zaman rölesi ile bu işlemi yapabilir</w:t>
      </w:r>
      <w:hyperlink r:id="rId63" w:anchor=":~:text=%C4%B0stenmeyen%20maddeler%20%C3%A7amur%2C%20tortu%20ve,Opsiyonel%20Sat%C4%B1n%20Al%C4%B1nan%20modeller%20i%C3%A7in">
        <w:r>
          <w:rPr>
            <w:rStyle w:val="Kpr"/>
          </w:rPr>
          <w:t>[39]</w:t>
        </w:r>
      </w:hyperlink>
      <w:r>
        <w:t xml:space="preserve">. Blöf hattı, mutlaka bir </w:t>
      </w:r>
      <w:r>
        <w:rPr>
          <w:b/>
          <w:bCs/>
        </w:rPr>
        <w:t>blöf tankı</w:t>
      </w:r>
      <w:r>
        <w:t xml:space="preserve"> veya soğutma karışım bacası vasıtasıyla kanalizasyona verilmelidir (yüksek basınçlı sıcak su aniden kanalizasyona verilmez). - </w:t>
      </w:r>
      <w:r>
        <w:rPr>
          <w:b/>
          <w:bCs/>
        </w:rPr>
        <w:t>Diğer Emniyet Elemanları:</w:t>
      </w:r>
      <w:r>
        <w:t xml:space="preserve"> Kazan dairesinde yangın söndürme tüpleri (en az 6 kg KKT tozlu) bulundurulması zorunludur</w:t>
      </w:r>
      <w:hyperlink r:id="rId64" w:anchor=":~:text=7,kadar%20birbirinin%20ters%20y%C3%B6n%C3%BCnde%20yerle%C5%9Ftirilmesi">
        <w:r>
          <w:rPr>
            <w:rStyle w:val="Kpr"/>
          </w:rPr>
          <w:t>[40]</w:t>
        </w:r>
      </w:hyperlink>
      <w:r>
        <w:t>. Ayrıca kazan dairesi topraklaması, elektrik kaçak akım korumaları gibi genel emniyet tedbirleri de eksiksiz uygulanmalıdır</w:t>
      </w:r>
      <w:hyperlink r:id="rId65" w:anchor=":~:text=12,LPG%20havadan%20a%C4%9F%C4%B1r%20oldu%C4%9Fu%20i%C3%A7in">
        <w:r>
          <w:rPr>
            <w:rStyle w:val="Kpr"/>
          </w:rPr>
          <w:t>[41]</w:t>
        </w:r>
      </w:hyperlink>
      <w:r>
        <w:t>.</w:t>
      </w:r>
    </w:p>
    <w:p w14:paraId="140B5B95" w14:textId="77777777" w:rsidR="00947332" w:rsidRDefault="00000000" w:rsidP="00646330">
      <w:pPr>
        <w:pStyle w:val="GvdeMetni"/>
        <w:jc w:val="both"/>
      </w:pPr>
      <w:r>
        <w:rPr>
          <w:b/>
          <w:bCs/>
        </w:rPr>
        <w:t>Kondens ve Besi Suyu Ekipmanları:</w:t>
      </w:r>
      <w:r>
        <w:t xml:space="preserve"> Buhar kazanlarında kullanılan suyun kalitesi ve geri dönüşü, verimliliği büyük ölçüde etkiler. Bu nedenle kondens toplama ve besleme sistemine yönelik ekipmanlar doğru seçilmelidir: - </w:t>
      </w:r>
      <w:r>
        <w:rPr>
          <w:b/>
          <w:bCs/>
        </w:rPr>
        <w:t>Su Arıtma (Yumuşatma) Sistemi:</w:t>
      </w:r>
      <w:r>
        <w:t xml:space="preserve"> Kazana beslenen su, kireç ve sertlikten arındırılmalıdır. Genelde iyon değiştirmeli </w:t>
      </w:r>
      <w:r>
        <w:rPr>
          <w:b/>
          <w:bCs/>
        </w:rPr>
        <w:t>su yumuşatma cihazları</w:t>
      </w:r>
      <w:r>
        <w:t xml:space="preserve"> (kationik reçine tankları) kullanılır. Debi, kazan kapasitesine uygun seçilir (örneğin 5 m³/h kapasite için 2 tanklı bir yumuşatma sistemi). Ayrıca </w:t>
      </w:r>
      <w:r>
        <w:rPr>
          <w:b/>
          <w:bCs/>
        </w:rPr>
        <w:t>kimyasal dozaj sistemleri</w:t>
      </w:r>
      <w:r>
        <w:t xml:space="preserve"> ile oksijen giderici kimyasal (sodyum sülfit gibi) ve pH düzenleyici kimyasallar eklenir</w:t>
      </w:r>
      <w:hyperlink r:id="rId66" w:anchor=":~:text=Kazan%20dairesi%2C%20bir%20bina%20veya,uygun%20havaland%C4%B1rma%20sistemine%20sahip%20olmal%C4%B1d%C4%B1r">
        <w:r>
          <w:rPr>
            <w:rStyle w:val="Kpr"/>
          </w:rPr>
          <w:t>[31]</w:t>
        </w:r>
      </w:hyperlink>
      <w:r>
        <w:t xml:space="preserve">. Bu sistemler, </w:t>
      </w:r>
      <w:r>
        <w:rPr>
          <w:b/>
          <w:bCs/>
        </w:rPr>
        <w:t>Gestra</w:t>
      </w:r>
      <w:r>
        <w:t xml:space="preserve"> veya </w:t>
      </w:r>
      <w:r>
        <w:rPr>
          <w:b/>
          <w:bCs/>
        </w:rPr>
        <w:t>Metering Pump (Grundfos DDA gibi)</w:t>
      </w:r>
      <w:r>
        <w:t xml:space="preserve"> ekipmanlarla otomatik dozaj yapabilir. - </w:t>
      </w:r>
      <w:r>
        <w:rPr>
          <w:b/>
          <w:bCs/>
        </w:rPr>
        <w:t>Kondens Tankı (Degazör veya Besi Suyu Tankı):</w:t>
      </w:r>
      <w:r>
        <w:t xml:space="preserve"> Kazanlardan gelen sıcak kondens suyu ve taze besi suyu, bir atmosferik kondens tankında birleşir. Bu tank genellikle </w:t>
      </w:r>
      <w:r>
        <w:rPr>
          <w:b/>
          <w:bCs/>
        </w:rPr>
        <w:t>deaeratör (hava giderici)</w:t>
      </w:r>
      <w:r>
        <w:t xml:space="preserve"> fonksiyonu da görür; suyun içindeki çözünmüş gazları (O₂, CO₂) uzaklaştırmak için ısıtılır. İyi bir deaeratör sistemi, suyu ~103°C’de tutarak oksijen seviyesini 20 ppb altına düşürebilir. Degazörler TS EN 12953-10 standardındaki su kalite kriterlerini sağlamaya yardımcı olur</w:t>
      </w:r>
      <w:hyperlink r:id="rId67" w:anchor=":~:text=Buhar%20kazanlar%C4%B1nda%20kullan%C4%B1lmas%C4%B1%20gereken%20kazan,taraf%C4%B1m%C4%B1zca%20bir%20tablo%20haline">
        <w:r>
          <w:rPr>
            <w:rStyle w:val="Kpr"/>
          </w:rPr>
          <w:t>[42]</w:t>
        </w:r>
      </w:hyperlink>
      <w:r>
        <w:t xml:space="preserve">. Genellikle </w:t>
      </w:r>
      <w:r>
        <w:rPr>
          <w:b/>
          <w:bCs/>
        </w:rPr>
        <w:t>paslanmaz çelik</w:t>
      </w:r>
      <w:r>
        <w:t xml:space="preserve"> ya da ST37 malzemeden yapılırlar. Kapasitesi, kazanın %100 kondens dönmediği hal için de yeterli hacimde olmalıdır (genelde 10–20 dakikalık su ihtiyacını karşılayacak hacim). - </w:t>
      </w:r>
      <w:r>
        <w:rPr>
          <w:b/>
          <w:bCs/>
        </w:rPr>
        <w:t>Besi Suyu Pompaları:</w:t>
      </w:r>
      <w:r>
        <w:t xml:space="preserve"> Kondens/degazör tankındaki suyu kazana basan pompalar, sürekli ve güvenilir çalışmalıdır. Bu pompalar için </w:t>
      </w:r>
      <w:r>
        <w:rPr>
          <w:b/>
          <w:bCs/>
        </w:rPr>
        <w:t>KSB, Grundfos, Wilo</w:t>
      </w:r>
      <w:r>
        <w:t xml:space="preserve"> gibi markaların çok kademeli pompa modelleri kullanılır. Pompa sayısı genelde 2 adettir (biri yedekli). Debi, kazanın tam buhar kapasitesine eşdeğer su debisi olarak seçilir (örneğin 5 t/h kazan için pompa debisi min 5 m³/h). Basma yüksekliği ise kazan işletme basıncı + kazan içi geodetik yükseklik + boru kayıpları + emniyet marjı şeklinde hesaplanır. Örneğin 10 bar kazan için pompa 15 bar basma kapasiteli seçilebilir. Pompalarda salmastra veya mekanik salmastralı tipler tercih edilir; mekanik salmastralar bakım kolaylığı sağlar. Her pompanın çıkışında çek valf ve </w:t>
      </w:r>
      <w:r>
        <w:lastRenderedPageBreak/>
        <w:t xml:space="preserve">kumanda vanası bulunur. - </w:t>
      </w:r>
      <w:r>
        <w:rPr>
          <w:b/>
          <w:bCs/>
        </w:rPr>
        <w:t>Kondenstop ve Kondens Geri Dönüş Ekipmanları:</w:t>
      </w:r>
      <w:r>
        <w:t xml:space="preserve"> Buhar tüketen ekipmanlardan dönen kondensi toplamak için buhar hatlarında uygun tip </w:t>
      </w:r>
      <w:r>
        <w:rPr>
          <w:b/>
          <w:bCs/>
        </w:rPr>
        <w:t>kondenstoplar</w:t>
      </w:r>
      <w:r>
        <w:t xml:space="preserve"> kullanılmalıdır. </w:t>
      </w:r>
      <w:r>
        <w:rPr>
          <w:b/>
          <w:bCs/>
        </w:rPr>
        <w:t>Gestra</w:t>
      </w:r>
      <w:r>
        <w:t xml:space="preserve"> gibi markaların termodinamik veya şamandıralı kondenstopları bu amaçla yaygındır. Her ekipman çıkışına ve boru cebine uygun kapasite ve basınçta kondenstop seçilir. Kondens hatlarında biriken su çekiçlemeyi önlemek için cepler ve hat eğimleri sağlanır. Kondens suyu, eğer flaş buhar içeriyorsa bir </w:t>
      </w:r>
      <w:r>
        <w:rPr>
          <w:b/>
          <w:bCs/>
        </w:rPr>
        <w:t>flaş buhar tankı</w:t>
      </w:r>
      <w:r>
        <w:t xml:space="preserve"> üzerinden kondens tankına dökülür; böylece flaş buhar düşük basınçta yeniden kullanılabilir. Kondens pompaları (eğer basınçlı bir kapta toplanmıyor ise) kondens tankındaki suyu geri besi tankına aktarabilir.</w:t>
      </w:r>
    </w:p>
    <w:p w14:paraId="12C52166" w14:textId="77777777" w:rsidR="00947332" w:rsidRDefault="00000000" w:rsidP="00646330">
      <w:pPr>
        <w:pStyle w:val="GvdeMetni"/>
        <w:jc w:val="both"/>
      </w:pPr>
      <w:r>
        <w:rPr>
          <w:b/>
          <w:bCs/>
        </w:rPr>
        <w:t>Diğer Yardımcı Ekipmanlar:</w:t>
      </w:r>
      <w:r>
        <w:t xml:space="preserve"> - </w:t>
      </w:r>
      <w:r>
        <w:rPr>
          <w:b/>
          <w:bCs/>
        </w:rPr>
        <w:t>Economizer (Ekonomizer):</w:t>
      </w:r>
      <w:r>
        <w:t xml:space="preserve"> Kazanın bacasındaki atık ısıyı kullanarak besi suyunu ısıtan ekonomizer cihazları verimi %4-5 artırır. Genelde kazan çıkışına eklenebilen finli borulu ısı değiştiricileridir. Seçimi, baca gazı debisi ve istenen su sıcaklığı artışına göre yapılır. Örneğin 200°C baca gazını 130°C’ye düşürecek bir ekonomizer, besi suyunu 105°C’den 140°C’ye ısıtabilir. Ekonomizer malzemesi, doğalgaz için karbon çelik, fuel-oil için daha korozif ortam olursa paslanmaz veya özel kaplamalı olabilir. - </w:t>
      </w:r>
      <w:r>
        <w:rPr>
          <w:b/>
          <w:bCs/>
        </w:rPr>
        <w:t>Baca ve Draught Ekipmanları:</w:t>
      </w:r>
      <w:r>
        <w:t xml:space="preserve"> Bacanın uygun çekişi sağlayamaması durumunda </w:t>
      </w:r>
      <w:r>
        <w:rPr>
          <w:b/>
          <w:bCs/>
        </w:rPr>
        <w:t>baca fanı</w:t>
      </w:r>
      <w:r>
        <w:t xml:space="preserve"> eklenebilir. Baca gazı filtreleri (toz tutucu siklon, elektrostatik filtre vs.) katı yakıt kadar kritik olmasa da, fuel-oil’de kurum tutucu gerekebilir. - </w:t>
      </w:r>
      <w:r>
        <w:rPr>
          <w:b/>
          <w:bCs/>
        </w:rPr>
        <w:t>Enstrümantasyon:</w:t>
      </w:r>
      <w:r>
        <w:t xml:space="preserve"> Kazan dairesinde basınç göstergeleri, termometreler, debimetreler ve analizörler bulunur. Örneğin baca gazı analizi için O₂, CO sensörleri veya portatif analizör kullanılarak yanma düzenli kontrol edilir</w:t>
      </w:r>
      <w:hyperlink r:id="rId68" w:anchor=":~:text=otomatik%20olarak%20yap%C4%B1lmal%C4%B1d%C4%B1r,analiz%20cihazlar%C4%B1%20kullan%C4%B1larak%20kontrol%20edilmelidir">
        <w:r>
          <w:rPr>
            <w:rStyle w:val="Kpr"/>
          </w:rPr>
          <w:t>[43]</w:t>
        </w:r>
      </w:hyperlink>
      <w:r>
        <w:t xml:space="preserve">. - </w:t>
      </w:r>
      <w:r>
        <w:rPr>
          <w:b/>
          <w:bCs/>
        </w:rPr>
        <w:t>Elektrik Panoları ve Sürücüler:</w:t>
      </w:r>
      <w:r>
        <w:t xml:space="preserve"> Pompalar ve brülör fan motorları için yumuşak yol vericiler veya frekans invertörleri kullanılabilir. Özellikle brülör fanında VFD kullanımı, düşük yüklerde enerji tasarrufu ve sabit oksijen kontrolü sağlar</w:t>
      </w:r>
      <w:hyperlink r:id="rId69" w:anchor=":~:text=,kal%C4%B1c%C4%B1%20olarak%20en%20aza%20indirger">
        <w:r>
          <w:rPr>
            <w:rStyle w:val="Kpr"/>
          </w:rPr>
          <w:t>[25]</w:t>
        </w:r>
      </w:hyperlink>
      <w:r>
        <w:t>.</w:t>
      </w:r>
    </w:p>
    <w:p w14:paraId="2F9EF75C" w14:textId="77777777" w:rsidR="00947332" w:rsidRDefault="00000000" w:rsidP="00646330">
      <w:pPr>
        <w:pStyle w:val="GvdeMetni"/>
        <w:jc w:val="both"/>
      </w:pPr>
      <w:r>
        <w:t xml:space="preserve">Tüm bu ekipmanların boyutlandırılması yapılırken, </w:t>
      </w:r>
      <w:r>
        <w:rPr>
          <w:b/>
          <w:bCs/>
        </w:rPr>
        <w:t>işletme şartları</w:t>
      </w:r>
      <w:r>
        <w:t xml:space="preserve"> esas alınmalıdır. Örneğin: - Otomasyon kontrol sistemi, birden çok kazan varsa, master-slave kontrolü yapabilecek kapasitede seçilmelidir. - Emniyet ventili, kazanın </w:t>
      </w:r>
      <w:r>
        <w:rPr>
          <w:b/>
          <w:bCs/>
        </w:rPr>
        <w:t>maksimum buhar üretim kapasitesi (safety valve discharge capacity)</w:t>
      </w:r>
      <w:r>
        <w:t xml:space="preserve"> gözetilerek uygun çapta olmalıdır (ör. 10,000 kg/h için DN50 vs DN65 seçimleri). - Kondens tankı hacmi, toplam sistem su içeriğinin belli bir yüzdesi ve geri dönüş senaryosuna göre belirlenmelidir (genelde %20 fazlalıkla). - Pompalar için </w:t>
      </w:r>
      <w:r>
        <w:rPr>
          <w:b/>
          <w:bCs/>
        </w:rPr>
        <w:t>NPSH kontrolü</w:t>
      </w:r>
      <w:r>
        <w:t xml:space="preserve"> yapılmalı; degazör atmosferik ise pompa emişinde kavitasyon olmayacak yükseklik ayarlanmalıdır. - Kondenstop seçiminde hat basıncı ve kapasiteye göre </w:t>
      </w:r>
      <w:r>
        <w:rPr>
          <w:b/>
          <w:bCs/>
        </w:rPr>
        <w:t>orifis çapı</w:t>
      </w:r>
      <w:r>
        <w:t xml:space="preserve"> belirlenmeli; gerekirse paralel kondenstop kullanılmalıdır.</w:t>
      </w:r>
    </w:p>
    <w:p w14:paraId="00844BD5" w14:textId="77777777" w:rsidR="00947332" w:rsidRDefault="00000000" w:rsidP="00646330">
      <w:pPr>
        <w:pStyle w:val="GvdeMetni"/>
        <w:jc w:val="both"/>
      </w:pPr>
      <w:r>
        <w:t xml:space="preserve">Ekipman marka-model seçiminde mümkün olduğunca </w:t>
      </w:r>
      <w:r>
        <w:rPr>
          <w:b/>
          <w:bCs/>
        </w:rPr>
        <w:t>standartlaşmış ve yedek parçası bulunur</w:t>
      </w:r>
      <w:r>
        <w:t xml:space="preserve"> ürünler tercih edilmelidir. Örneğin Siemens kontrol sistemleri veya Schneider, ABB gibi kontaktör/akım koruma elemanları, ileride bakımda kolaylık sağlar. Gestra, Spirax Sarco gibi firmaların ürünleri buhar devrelerinde kendini kanıtlamıştır. Pompalar için yaygın kullanılan tipler, bakımcıların aşina olduğu, sarf malzemesi (salmastra vb) temini kolay tipler olmalıdır.</w:t>
      </w:r>
    </w:p>
    <w:p w14:paraId="6E5DE1D3" w14:textId="77777777" w:rsidR="00947332" w:rsidRDefault="00000000" w:rsidP="00646330">
      <w:pPr>
        <w:pStyle w:val="GvdeMetni"/>
        <w:jc w:val="both"/>
      </w:pPr>
      <w:r>
        <w:t xml:space="preserve">Son olarak, ekipmanların </w:t>
      </w:r>
      <w:r>
        <w:rPr>
          <w:b/>
          <w:bCs/>
        </w:rPr>
        <w:t>montaj yerleri</w:t>
      </w:r>
      <w:r>
        <w:t xml:space="preserve"> ve bağlantıları projelendirilirken ulaşılabilirlik ve bakım alanları hesaplanmalıdır. Bu konu, teknik yerleşim ve bağlantı bölümünde detaylandırılmıştır.</w:t>
      </w:r>
    </w:p>
    <w:p w14:paraId="22AD4561" w14:textId="77777777" w:rsidR="00947332" w:rsidRDefault="00000000" w:rsidP="00646330">
      <w:pPr>
        <w:pStyle w:val="Balk2"/>
        <w:jc w:val="both"/>
      </w:pPr>
      <w:bookmarkStart w:id="9" w:name="teknik-yerleşim-ve-bağlantılar"/>
      <w:bookmarkEnd w:id="8"/>
      <w:r>
        <w:lastRenderedPageBreak/>
        <w:t>5. Teknik Yerleşim ve Bağlantılar</w:t>
      </w:r>
    </w:p>
    <w:p w14:paraId="6C4B64A4" w14:textId="77777777" w:rsidR="00947332" w:rsidRDefault="00000000" w:rsidP="00646330">
      <w:pPr>
        <w:pStyle w:val="FirstParagraph"/>
        <w:jc w:val="both"/>
      </w:pPr>
      <w:r>
        <w:t>Kazan dairesinin fiziksel yerleşimi, ekipmanların güvenli ve erişilebilir şekilde düzenlenmesini gerektirir. İyi bir yerleşim planı, hem işletme kolaylığı sağlar hem de yönetmeliklerle uyumlu olmalıdır. Aşağıda, tipik bir endüstriyel buhar kazan dairesinin fotoğrafı görülmektedir:</w:t>
      </w:r>
    </w:p>
    <w:p w14:paraId="2360CF95" w14:textId="77777777" w:rsidR="00947332" w:rsidRDefault="00000000" w:rsidP="00646330">
      <w:pPr>
        <w:pStyle w:val="GvdeMetni"/>
        <w:jc w:val="both"/>
      </w:pPr>
      <w:r>
        <w:rPr>
          <w:noProof/>
        </w:rPr>
        <w:drawing>
          <wp:inline distT="0" distB="0" distL="0" distR="0" wp14:anchorId="7D887B6B" wp14:editId="77F3C110">
            <wp:extent cx="5334000" cy="40005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data:image/png;base64,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"/>
                    <pic:cNvPicPr>
                      <a:picLocks noChangeAspect="1" noChangeArrowheads="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r>
        <w:br/>
      </w:r>
      <w:r>
        <w:rPr>
          <w:i/>
          <w:iCs/>
        </w:rPr>
        <w:t>Örnek bir endüstriyel buhar kazan dairesi yerleşimi. Önde alev-duman borulu buhar kazanları ve üzerlerinde brülörler görülüyor. Sarı hatlar doğal gaz boru bağlantılarını, gri büyük borular ise buhar ve baca hatlarını temsil ediyor. Bu gibi tesislerde kazanlar arasında servis boşluğu bırakılır ve tüm borular yalıtılır.</w:t>
      </w:r>
    </w:p>
    <w:p w14:paraId="54083F19" w14:textId="77777777" w:rsidR="00947332" w:rsidRDefault="00000000" w:rsidP="00646330">
      <w:pPr>
        <w:pStyle w:val="GvdeMetni"/>
        <w:jc w:val="both"/>
      </w:pPr>
      <w:r>
        <w:rPr>
          <w:b/>
          <w:bCs/>
        </w:rPr>
        <w:t>Kazan Dairesi Binası ve Alan:</w:t>
      </w:r>
      <w:r>
        <w:t xml:space="preserve"> Yönetmeliklere göre kazan dairesinin tavan yüksekliği </w:t>
      </w:r>
      <w:r>
        <w:rPr>
          <w:b/>
          <w:bCs/>
        </w:rPr>
        <w:t>en az 3 metre</w:t>
      </w:r>
      <w:r>
        <w:t xml:space="preserve"> olmalıdır</w:t>
      </w:r>
      <w:hyperlink r:id="rId71" w:anchor=":~:text=d,Kazan%C4%B1n%20en">
        <w:r>
          <w:rPr>
            <w:rStyle w:val="Kpr"/>
          </w:rPr>
          <w:t>[44]</w:t>
        </w:r>
      </w:hyperlink>
      <w:r>
        <w:t>. Ayrıca kazan üstünde en az 1–2 m boşluk bırakılarak bakım yapılabilmesi sağlanır. Kazanlar bir bodrum kattaysa, kazan dairesi duvarları ve kapıları yangına karşı 120 dakika dayanıklı olarak inşa edilmelidir</w:t>
      </w:r>
      <w:hyperlink r:id="rId72" w:anchor=":~:text=3,temiz%20ve%20kirli%20hava%20bacalar%C4%B1">
        <w:r>
          <w:rPr>
            <w:rStyle w:val="Kpr"/>
          </w:rPr>
          <w:t>[45]</w:t>
        </w:r>
      </w:hyperlink>
      <w:r>
        <w:t>. Kapılar çelik malzemeden, dışarıya açılır ve en az 0.8 m genişlik x 2 m yükseklikte olmalıdır; toplam kapı açıklığı 1.6 m x 2.5 m’yi geçmemelidir</w:t>
      </w:r>
      <w:hyperlink r:id="rId73" w:anchor=":~:text=c,havaland%C4%B1rma%20menfezi%20ve%20a%C3%A7%C4%B1kl%C4%B1klar%C4%B1n%C4%B1%20ihtiva">
        <w:r>
          <w:rPr>
            <w:rStyle w:val="Kpr"/>
          </w:rPr>
          <w:t>[46]</w:t>
        </w:r>
      </w:hyperlink>
      <w:r>
        <w:t>. Ayrıca, kazancı (operatör) doğrudan dışarıya kaçabileceği şekilde birden fazla çıkış kapısı tercih edilir</w:t>
      </w:r>
      <w:hyperlink r:id="rId74" w:anchor=":~:text=7,kadar%20birbirinin%20ters%20y%C3%B6n%C3%BCnde%20yerle%C5%9Ftirilmesi">
        <w:r>
          <w:rPr>
            <w:rStyle w:val="Kpr"/>
          </w:rPr>
          <w:t>[40]</w:t>
        </w:r>
      </w:hyperlink>
      <w:r>
        <w:t>.</w:t>
      </w:r>
    </w:p>
    <w:p w14:paraId="5B699638" w14:textId="77777777" w:rsidR="00947332" w:rsidRDefault="00000000" w:rsidP="00646330">
      <w:pPr>
        <w:pStyle w:val="GvdeMetni"/>
        <w:jc w:val="both"/>
      </w:pPr>
      <w:r>
        <w:rPr>
          <w:b/>
          <w:bCs/>
        </w:rPr>
        <w:t>Havalandırma ve Güvenlik:</w:t>
      </w:r>
      <w:r>
        <w:t xml:space="preserve"> Kazan dairesinde sürekli taze hava akışı sağlanmalıdır. Bunun için zemine yakın bir bölgeden (tabandan max 20 cm yüksekte) büyük bir menfez veya panjur ile temiz hava girişi, karşı üst duvardan kirli hava çıkışı planlanır</w:t>
      </w:r>
      <w:hyperlink r:id="rId75" w:anchor=":~:text=Kazan%20dairesi%20s%C3%BCrekli%20ve%20kesintisiz,en%20az%C4%B1ndan%20%C5%9Fu%20ko%C5%9Fullar">
        <w:r>
          <w:rPr>
            <w:rStyle w:val="Kpr"/>
          </w:rPr>
          <w:t>[47]</w:t>
        </w:r>
      </w:hyperlink>
      <w:r>
        <w:t xml:space="preserve">. Doğalgaz </w:t>
      </w:r>
      <w:r>
        <w:lastRenderedPageBreak/>
        <w:t>kullanılan kazan dairelerinde, doğalgaz havadan hafif olduğu için tavan seviyesinde gaz dedektörleri yerleştirilir</w:t>
      </w:r>
      <w:hyperlink r:id="rId76" w:anchor=":~:text=match%20at%20L1189%2012,LPG%20havadan%20a%C4%9F%C4%B1r%20oldu%C4%9Fu%20i%C3%A7in">
        <w:r>
          <w:rPr>
            <w:rStyle w:val="Kpr"/>
          </w:rPr>
          <w:t>[32]</w:t>
        </w:r>
      </w:hyperlink>
      <w:r>
        <w:t>. LPG kullanımı halinde dedektörler zemin seviyesinde olmalıdır, çünkü LPG ağırdır ve tabanda birikir</w:t>
      </w:r>
      <w:hyperlink r:id="rId77" w:anchor=":~:text=match%20at%20L1189%2012,LPG%20havadan%20a%C4%9F%C4%B1r%20oldu%C4%9Fu%20i%C3%A7in">
        <w:r>
          <w:rPr>
            <w:rStyle w:val="Kpr"/>
          </w:rPr>
          <w:t>[32]</w:t>
        </w:r>
      </w:hyperlink>
      <w:r>
        <w:t xml:space="preserve">. Havalandırma açıklıklarının toplam kesiti, kazanların brülör fanlarının toplam hava ihtiyacına yetecek büyüklükte olmalı (genelde kazan kapasitesi kW başına 5 cm² gibi bir emperik değer kullanılır) ve </w:t>
      </w:r>
      <w:r>
        <w:rPr>
          <w:b/>
          <w:bCs/>
        </w:rPr>
        <w:t>negatif basınç oluşmayacak</w:t>
      </w:r>
      <w:r>
        <w:t xml:space="preserve"> şekilde tasarlanmalıdır</w:t>
      </w:r>
      <w:hyperlink r:id="rId78" w:anchor=":~:text=11,durumlarda%20yeterli%20emi%C5%9F%20i%C3%A7in%20gerekli">
        <w:r>
          <w:rPr>
            <w:rStyle w:val="Kpr"/>
          </w:rPr>
          <w:t>[48]</w:t>
        </w:r>
      </w:hyperlink>
      <w:hyperlink r:id="rId79" w:anchor=":~:text=b%C4%B1rak%C4%B1lmal%C4%B1d%C4%B1r,baca%20fan%20sistemi%20tedarik%20edilmelidir">
        <w:r>
          <w:rPr>
            <w:rStyle w:val="Kpr"/>
          </w:rPr>
          <w:t>[49]</w:t>
        </w:r>
      </w:hyperlink>
      <w:r>
        <w:t>. İçeri giren hava şiddetli rüzgardan korunmalı, bu amaçla menfezlere rüzgar kesici damperler konulabilir.</w:t>
      </w:r>
    </w:p>
    <w:p w14:paraId="7CB4D102" w14:textId="77777777" w:rsidR="00947332" w:rsidRDefault="00000000" w:rsidP="00646330">
      <w:pPr>
        <w:pStyle w:val="GvdeMetni"/>
        <w:jc w:val="both"/>
      </w:pPr>
      <w:r>
        <w:rPr>
          <w:b/>
          <w:bCs/>
        </w:rPr>
        <w:t>Kazanların Yerleşimi:</w:t>
      </w:r>
      <w:r>
        <w:t xml:space="preserve"> Birden fazla kazan kurulacaksa, aralarında yeterli mesafe bırakılmalıdır. Standartlara göre kazanlar arası </w:t>
      </w:r>
      <w:r>
        <w:rPr>
          <w:b/>
          <w:bCs/>
        </w:rPr>
        <w:t>asgari 3 metre açıklık</w:t>
      </w:r>
      <w:r>
        <w:t xml:space="preserve"> önerilir</w:t>
      </w:r>
      <w:hyperlink r:id="rId80" w:anchor=":~:text=9,Kazan">
        <w:r>
          <w:rPr>
            <w:rStyle w:val="Kpr"/>
          </w:rPr>
          <w:t>[50]</w:t>
        </w:r>
      </w:hyperlink>
      <w:r>
        <w:t xml:space="preserve">. Kazanların duvarlara mesafesi de en az 1 metre olmalı ki arka duman sandığı veya yan yüzeylere erişilebilsin. Örneğin bakım için kazan arkasında adam geçecek kadar (~1 m) boşluk bırakılır. Kazanın önünde brülör montaj ve bakım mesafesi olarak genelde </w:t>
      </w:r>
      <w:r>
        <w:rPr>
          <w:b/>
          <w:bCs/>
        </w:rPr>
        <w:t>2–3 m</w:t>
      </w:r>
      <w:r>
        <w:t xml:space="preserve"> açık alan gerekir (büyük brülörlerde brülör tamamen söküldüğünde yer kaplar). Aynı şekilde kazan üstünde vanalara, emniyet ventiline erişim için platform bırakılır; tavan vinci veya monoray sistemi büyük kapasiteli kazanların brülör ve ekipman sökümü için faydalıdır.</w:t>
      </w:r>
    </w:p>
    <w:p w14:paraId="3FC344CB" w14:textId="77777777" w:rsidR="00947332" w:rsidRDefault="00000000" w:rsidP="00646330">
      <w:pPr>
        <w:pStyle w:val="GvdeMetni"/>
        <w:jc w:val="both"/>
      </w:pPr>
      <w:r>
        <w:rPr>
          <w:b/>
          <w:bCs/>
        </w:rPr>
        <w:t>Temel ve Zemin:</w:t>
      </w:r>
      <w:r>
        <w:t xml:space="preserve"> Kazanlar düz ve sağlam bir beton kaide üzerine oturtulmalıdır. Özellikle büyük kazanlar için zeminde vibrasyonu önleyen neopren takozlar veya çelik yaylı destekler kullanılabilir. Su birikimini önlemek için kazan dairesi zemini </w:t>
      </w:r>
      <w:r>
        <w:rPr>
          <w:b/>
          <w:bCs/>
        </w:rPr>
        <w:t>terrazzo veya epoksi kaplı</w:t>
      </w:r>
      <w:r>
        <w:t xml:space="preserve"> ve drenaj eğimli olmalıdır. Sıvı yakıt kullanılıyorsa, zemin olası yakıt dökülmelerine karşı sızdırmaz ve çevre setli yapılır</w:t>
      </w:r>
      <w:hyperlink r:id="rId81" w:anchor=":~:text=9,d%C4%B1%C5%9F%C4%B1nda%20kolayca%20ula%C5%9F%C4%B1labilecek%20bir%20yere">
        <w:r>
          <w:rPr>
            <w:rStyle w:val="Kpr"/>
          </w:rPr>
          <w:t>[34]</w:t>
        </w:r>
      </w:hyperlink>
      <w:r>
        <w:t xml:space="preserve">. Her kazan altına bir </w:t>
      </w:r>
      <w:r>
        <w:rPr>
          <w:b/>
          <w:bCs/>
        </w:rPr>
        <w:t>tahliye drenaj noktası</w:t>
      </w:r>
      <w:r>
        <w:t xml:space="preserve"> bırakılır (patlaç vanası ile zemindeki rögara bağlanır).</w:t>
      </w:r>
    </w:p>
    <w:p w14:paraId="4132FE61" w14:textId="77777777" w:rsidR="00947332" w:rsidRDefault="00000000" w:rsidP="00646330">
      <w:pPr>
        <w:pStyle w:val="GvdeMetni"/>
        <w:jc w:val="both"/>
      </w:pPr>
      <w:r>
        <w:rPr>
          <w:b/>
          <w:bCs/>
        </w:rPr>
        <w:t>Boru Bağlantıları:</w:t>
      </w:r>
      <w:r>
        <w:t xml:space="preserve"> Buhar kazanı ile sistem arasındaki borulama, TS EN 12828 ve ilgili tesisat standartlarına uygun olarak yapılmalıdır. </w:t>
      </w:r>
      <w:r>
        <w:rPr>
          <w:b/>
          <w:bCs/>
        </w:rPr>
        <w:t>Buhar çıkış hattı</w:t>
      </w:r>
      <w:r>
        <w:t xml:space="preserve">, kazan flanşından itibaren esnek kompansatör ile başlar (ısı genleşmelerini almak için). Sonra yükselerek ana buhar kollektörüne bağlanır. Kollektör üzerindeki her kazan çıkışında bir </w:t>
      </w:r>
      <w:r>
        <w:rPr>
          <w:b/>
          <w:bCs/>
        </w:rPr>
        <w:t>çift yönlü çekvalf</w:t>
      </w:r>
      <w:r>
        <w:t xml:space="preserve"> ve vanalar bulunur; bu sayede kazanlardan biri dururken buhar geri akışı olmaz. Buhar boruları, </w:t>
      </w:r>
      <w:r>
        <w:rPr>
          <w:b/>
          <w:bCs/>
        </w:rPr>
        <w:t>SCH 40 çelik çekme boru</w:t>
      </w:r>
      <w:r>
        <w:t xml:space="preserve"> veya ASTM A106 malzemeden kaynaklı olarak yapılır. Hatlarda dilatasyon için </w:t>
      </w:r>
      <w:r>
        <w:rPr>
          <w:b/>
          <w:bCs/>
        </w:rPr>
        <w:t>U-büküm</w:t>
      </w:r>
      <w:r>
        <w:t xml:space="preserve"> veya </w:t>
      </w:r>
      <w:r>
        <w:rPr>
          <w:b/>
          <w:bCs/>
        </w:rPr>
        <w:t>kompansatörler</w:t>
      </w:r>
      <w:r>
        <w:t xml:space="preserve"> tesis edilir.</w:t>
      </w:r>
    </w:p>
    <w:p w14:paraId="2D1C7F19" w14:textId="77777777" w:rsidR="00AB1406" w:rsidRDefault="00000000" w:rsidP="00646330">
      <w:pPr>
        <w:pStyle w:val="GvdeMetni"/>
        <w:jc w:val="both"/>
      </w:pPr>
      <w:r>
        <w:t xml:space="preserve">Kazan üzerinde ayrıca: </w:t>
      </w:r>
    </w:p>
    <w:p w14:paraId="1C0CC85E" w14:textId="77777777" w:rsidR="00AB1406" w:rsidRDefault="00000000" w:rsidP="00646330">
      <w:pPr>
        <w:pStyle w:val="GvdeMetni"/>
        <w:jc w:val="both"/>
      </w:pPr>
      <w:r>
        <w:t xml:space="preserve">- </w:t>
      </w:r>
      <w:r>
        <w:rPr>
          <w:b/>
          <w:bCs/>
        </w:rPr>
        <w:t>Emniyet ventili çıkışı:</w:t>
      </w:r>
      <w:r>
        <w:t xml:space="preserve"> Müstakil bir boru ile açık atmosfere veya güvenli bir noktaya götürülür</w:t>
      </w:r>
      <w:hyperlink r:id="rId82" w:anchor=":~:text=Ayr%C4%B1ca%20kazan%20aksesuarlar%C4%B1n%C4%B1n%2C%20elektrik%20panosu,ayn%C4%B1%20%C3%A7apta%20bir%20bacaya%20ba%C4%9Flanmal%C4%B1d%C4%B1r">
        <w:r>
          <w:rPr>
            <w:rStyle w:val="Kpr"/>
          </w:rPr>
          <w:t>[35]</w:t>
        </w:r>
      </w:hyperlink>
      <w:r>
        <w:t xml:space="preserve">. Ucu aşağı bakacak şekilde ve ucunda pülüm lülesi ile. </w:t>
      </w:r>
    </w:p>
    <w:p w14:paraId="1CE52799" w14:textId="77777777" w:rsidR="00AB1406" w:rsidRDefault="00000000" w:rsidP="00646330">
      <w:pPr>
        <w:pStyle w:val="GvdeMetni"/>
        <w:jc w:val="both"/>
      </w:pPr>
      <w:r>
        <w:t xml:space="preserve">- </w:t>
      </w:r>
      <w:r>
        <w:rPr>
          <w:b/>
          <w:bCs/>
        </w:rPr>
        <w:t>Blöf hattı:</w:t>
      </w:r>
      <w:r>
        <w:t xml:space="preserve"> Kazan alt blöf vanasından çıkan boru, </w:t>
      </w:r>
      <w:r>
        <w:rPr>
          <w:b/>
          <w:bCs/>
        </w:rPr>
        <w:t>blöf tankına</w:t>
      </w:r>
      <w:r>
        <w:t xml:space="preserve"> gider. Blöf tankı, atmosfere açık ve suyu soğutarak kanalizasyona veren bir ekipmandır. </w:t>
      </w:r>
    </w:p>
    <w:p w14:paraId="3BA51EB2" w14:textId="77777777" w:rsidR="00AB1406" w:rsidRDefault="00000000" w:rsidP="00646330">
      <w:pPr>
        <w:pStyle w:val="GvdeMetni"/>
        <w:jc w:val="both"/>
      </w:pPr>
      <w:r>
        <w:t xml:space="preserve">- </w:t>
      </w:r>
      <w:r>
        <w:rPr>
          <w:b/>
          <w:bCs/>
        </w:rPr>
        <w:t>Besi suyu girişi:</w:t>
      </w:r>
      <w:r>
        <w:t xml:space="preserve"> Genelde kazan arkasında alttan kazan besi suyu girer. Girişte bir çek valf (tepki ventili) ve selonoid veya kontrol vanası yer alır. </w:t>
      </w:r>
    </w:p>
    <w:p w14:paraId="70DA68AF" w14:textId="77777777" w:rsidR="00AB1406" w:rsidRDefault="00000000" w:rsidP="00646330">
      <w:pPr>
        <w:pStyle w:val="GvdeMetni"/>
        <w:jc w:val="both"/>
      </w:pPr>
      <w:r>
        <w:t xml:space="preserve">- </w:t>
      </w:r>
      <w:r>
        <w:rPr>
          <w:b/>
          <w:bCs/>
        </w:rPr>
        <w:t>Seviye göstergesi ve dren hattı:</w:t>
      </w:r>
      <w:r>
        <w:t xml:space="preserve"> Cam gösterge ve seviye probu hatlarının periyodik test için küçük dren vanaları bulunur. </w:t>
      </w:r>
    </w:p>
    <w:p w14:paraId="5C55B8E3" w14:textId="48975666" w:rsidR="00947332" w:rsidRDefault="00000000" w:rsidP="00646330">
      <w:pPr>
        <w:pStyle w:val="GvdeMetni"/>
        <w:jc w:val="both"/>
      </w:pPr>
      <w:r>
        <w:lastRenderedPageBreak/>
        <w:t xml:space="preserve">- </w:t>
      </w:r>
      <w:r>
        <w:rPr>
          <w:b/>
          <w:bCs/>
        </w:rPr>
        <w:t>Baca bağlantısı:</w:t>
      </w:r>
      <w:r>
        <w:t xml:space="preserve"> Kazanın duman çıkışı, uygun çapta ve mümkün olduğunca kısa yatay mesafe ile bacaya bağlanmalıdır. Yatay duman kanalı uzunluğu </w:t>
      </w:r>
      <w:r>
        <w:rPr>
          <w:b/>
          <w:bCs/>
        </w:rPr>
        <w:t>1.5 ila 3 m</w:t>
      </w:r>
      <w:r>
        <w:t>’den fazla olmamalıdır, aksi halde çekiş sorunları yaşanabilir</w:t>
      </w:r>
      <w:hyperlink r:id="rId83" w:anchor=":~:text=20,da%20%C3%A7eki%C5%9F%20i%C3%A7in%20%C3%B6nemli%20bir">
        <w:r>
          <w:rPr>
            <w:rStyle w:val="Kpr"/>
          </w:rPr>
          <w:t>[51]</w:t>
        </w:r>
      </w:hyperlink>
      <w:hyperlink r:id="rId84" w:anchor=":~:text=21,Yanma%20kalitesi">
        <w:r>
          <w:rPr>
            <w:rStyle w:val="Kpr"/>
          </w:rPr>
          <w:t>[52]</w:t>
        </w:r>
      </w:hyperlink>
      <w:r>
        <w:t>. Duman kanalında en az bir adet temizleme kapağı bırakılır.</w:t>
      </w:r>
    </w:p>
    <w:p w14:paraId="5FA2BAA6" w14:textId="77777777" w:rsidR="00947332" w:rsidRDefault="00000000" w:rsidP="00646330">
      <w:pPr>
        <w:pStyle w:val="GvdeMetni"/>
        <w:jc w:val="both"/>
      </w:pPr>
      <w:r>
        <w:rPr>
          <w:b/>
          <w:bCs/>
        </w:rPr>
        <w:t>Elektriksel Bağlantılar:</w:t>
      </w:r>
      <w:r>
        <w:t xml:space="preserve"> Kazan dairesinin elektrik panosu, tercihen kapı girişine yakın duvarda konumlandırılır. Panodan kazan kontrol paneline, brülöre, pompalara, vantilatörlere güç ve sinyal kabloları çekilir. Tüm motorlar için yerel motor koruma şalterleri ve acil stop butonları olmalıdır. Kazan dairesindeki elektrik tesisatı, gazlı ortam riskine karşı ex-proof olmasa da, kıvılcım oluşturmayan kapalı tip cihazlardan seçilir</w:t>
      </w:r>
      <w:hyperlink r:id="rId85" w:anchor=":~:text=13,anahtarlar%C4%B1%20ile%20panolar%2C%20kapal%C4%B1%20tipte">
        <w:r>
          <w:rPr>
            <w:rStyle w:val="Kpr"/>
          </w:rPr>
          <w:t>[53]</w:t>
        </w:r>
      </w:hyperlink>
      <w:r>
        <w:t>. Aydınlatma armatürleri kafesli korumalı tipte ve yeterli aydınlığı sağlayacak sayıda yerleştirilmelidir (minimum 150 lüx). Topraklama barası, kazan gövdesi, brülör, pompalar ve tüm metal aksamı toplayarak ana yıldıza bağlanır</w:t>
      </w:r>
      <w:hyperlink r:id="rId86" w:anchor=":~:text=kullan%C4%B1lmas%C4%B1%20%C5%9Fartt%C4%B1r,LPG%20havadan%20a%C4%9F%C4%B1r%20oldu%C4%9Fu%20i%C3%A7in">
        <w:r>
          <w:rPr>
            <w:rStyle w:val="Kpr"/>
          </w:rPr>
          <w:t>[54]</w:t>
        </w:r>
      </w:hyperlink>
      <w:r>
        <w:t>.</w:t>
      </w:r>
    </w:p>
    <w:p w14:paraId="00DF5883" w14:textId="77777777" w:rsidR="00947332" w:rsidRDefault="00000000" w:rsidP="00646330">
      <w:pPr>
        <w:pStyle w:val="GvdeMetni"/>
        <w:jc w:val="both"/>
      </w:pPr>
      <w:r>
        <w:rPr>
          <w:b/>
          <w:bCs/>
        </w:rPr>
        <w:t>Enstrümantasyon ve İşaretleme:</w:t>
      </w:r>
      <w:r>
        <w:t xml:space="preserve"> Tüm boru hatları üzerinde akış yönü ve akışkan cinsi boyayla işaretlenmelidir. Kazan dairesi duvarında, acil durumda yapılacaklar, vanaların konumları, elektrik kesme şalterinin yeri gibi talimatları içeren uyarı levhaları asılır</w:t>
      </w:r>
      <w:hyperlink r:id="rId87" w:anchor=":~:text=Gerekti%C4%9Finde%20kazan%20dairesine%20girmeden%20%C4%B1s%C4%B1,yaz%C4%B1l%C4%B1%20oldu%C4%9Fu%20uyar%C4%B1%20ve%20kontrol">
        <w:r>
          <w:rPr>
            <w:rStyle w:val="Kpr"/>
          </w:rPr>
          <w:t>[55]</w:t>
        </w:r>
      </w:hyperlink>
      <w:r>
        <w:t>. Örneğin, “Acil Gaz Kesme Vanası – Dış Kapı Yanı” gibi bir tabela kritik olabilir. Yangın söndürme dolabı veya tüplerin yeri kırmızı renk ile belirtilir.</w:t>
      </w:r>
    </w:p>
    <w:p w14:paraId="135343C7" w14:textId="77777777" w:rsidR="00947332" w:rsidRDefault="00000000" w:rsidP="00646330">
      <w:pPr>
        <w:pStyle w:val="GvdeMetni"/>
        <w:jc w:val="both"/>
      </w:pPr>
      <w:r>
        <w:t xml:space="preserve">Aşağıdaki şemada tipik bir </w:t>
      </w:r>
      <w:r>
        <w:rPr>
          <w:b/>
          <w:bCs/>
        </w:rPr>
        <w:t>sıcak su kazan dairesi</w:t>
      </w:r>
      <w:r>
        <w:t xml:space="preserve"> ile </w:t>
      </w:r>
      <w:r>
        <w:rPr>
          <w:b/>
          <w:bCs/>
        </w:rPr>
        <w:t>buhar kazan dairesi</w:t>
      </w:r>
      <w:r>
        <w:t xml:space="preserve"> bileşenlerinin akış diyagramı karşılaştırmalı olarak gösterilmiştir. Bu şema, kazan dairesindeki ekipmanların birbirine bağlantısını sade bir blok diyagram olarak sunmaktadır:</w:t>
      </w:r>
    </w:p>
    <w:p w14:paraId="0708194B" w14:textId="77777777" w:rsidR="00AB1406" w:rsidRDefault="00000000" w:rsidP="00646330">
      <w:pPr>
        <w:pStyle w:val="GvdeMetni"/>
        <w:jc w:val="both"/>
        <w:rPr>
          <w:i/>
          <w:iCs/>
        </w:rPr>
      </w:pPr>
      <w:r>
        <w:rPr>
          <w:noProof/>
        </w:rPr>
        <w:drawing>
          <wp:inline distT="0" distB="0" distL="0" distR="0" wp14:anchorId="5D427321" wp14:editId="0E2894D5">
            <wp:extent cx="5402580" cy="403098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data:image/png;base64,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"/>
                    <pic:cNvPicPr>
                      <a:picLocks noChangeAspect="1" noChangeArrowheads="1"/>
                    </pic:cNvPicPr>
                  </pic:nvPicPr>
                  <pic:blipFill>
                    <a:blip r:embed="rId88"/>
                    <a:stretch>
                      <a:fillRect/>
                    </a:stretch>
                  </pic:blipFill>
                  <pic:spPr bwMode="auto">
                    <a:xfrm>
                      <a:off x="0" y="0"/>
                      <a:ext cx="5402580" cy="4030980"/>
                    </a:xfrm>
                    <a:prstGeom prst="rect">
                      <a:avLst/>
                    </a:prstGeom>
                    <a:noFill/>
                    <a:ln w="9525">
                      <a:noFill/>
                      <a:headEnd/>
                      <a:tailEnd/>
                    </a:ln>
                  </pic:spPr>
                </pic:pic>
              </a:graphicData>
            </a:graphic>
          </wp:inline>
        </w:drawing>
      </w:r>
    </w:p>
    <w:p w14:paraId="7C5BE6E2" w14:textId="29AA583E" w:rsidR="00947332" w:rsidRDefault="00000000" w:rsidP="00646330">
      <w:pPr>
        <w:pStyle w:val="GvdeMetni"/>
        <w:jc w:val="both"/>
      </w:pPr>
      <w:r>
        <w:lastRenderedPageBreak/>
        <w:br/>
      </w:r>
      <w:r>
        <w:rPr>
          <w:i/>
          <w:iCs/>
        </w:rPr>
        <w:t>Sıcak su kazan dairesi ile buhar kazan dairesinin temel bileşenleri ve bağlantı şeması</w:t>
      </w:r>
      <w:hyperlink r:id="rId89" w:anchor=":~:text=Kazan%20dairelerinin%20ana%20bile%C5%9Fenleri%2C%20s%C4%B1cak,buhar%20kazan%20dairelerinde%20buhar%20kazan%C4%B1">
        <w:r>
          <w:rPr>
            <w:rStyle w:val="Kpr"/>
            <w:i/>
            <w:iCs/>
          </w:rPr>
          <w:t>[56]</w:t>
        </w:r>
      </w:hyperlink>
      <w:hyperlink r:id="rId90" w:anchor=":~:text=Image%3A%20S%C4%B1cak%20Su%20Kazan%C4%B1%20Odas%C4%B1,ve%20Buhar%20Kazan%C4%B1%20Odas%C4%B1%20Bile%C5%9Fenleri">
        <w:r>
          <w:rPr>
            <w:rStyle w:val="Kpr"/>
            <w:i/>
            <w:iCs/>
          </w:rPr>
          <w:t>[57]</w:t>
        </w:r>
      </w:hyperlink>
      <w:r>
        <w:rPr>
          <w:i/>
          <w:iCs/>
        </w:rPr>
        <w:t>. Üst bölümde kuyu suyu filtreden geçip yumuşatıcı ve dozaj sistemine uğrayarak sirkülasyon pompasıyla sıcak su kazanına gönderilir. Alt bölümde ise buhar kazanı sistemi görülmektedir: Kuyu suyu arıtıldıktan sonra kondens tankında proses dönüş suyu ile birleşir, hava giderici ile oksijen uzaklaştırılır ve besi suyu pompasıyla buhar kazanına basılır. Kazandan gelen fazla su blowdown (blöf) tankıyla atılır. Bu diyagram, buhar sistemlerinde kondens geri dönüşü ve hava gideriminin önemine dikkat çeker.</w:t>
      </w:r>
    </w:p>
    <w:p w14:paraId="6CB55D47" w14:textId="77777777" w:rsidR="00947332" w:rsidRDefault="00000000" w:rsidP="00646330">
      <w:pPr>
        <w:pStyle w:val="GvdeMetni"/>
        <w:jc w:val="both"/>
      </w:pPr>
      <w:r>
        <w:t xml:space="preserve">Bu teknik yerleşim ve bağlantı kurallarına uymak, </w:t>
      </w:r>
      <w:r>
        <w:rPr>
          <w:b/>
          <w:bCs/>
        </w:rPr>
        <w:t>EN 12828 (ısıl sistemlerin tasarımı)</w:t>
      </w:r>
      <w:r>
        <w:t xml:space="preserve"> ve yerel mevzuat (ör. </w:t>
      </w:r>
      <w:r>
        <w:rPr>
          <w:b/>
          <w:bCs/>
        </w:rPr>
        <w:t>Binaların Yangından Korunması Yönetmeliği</w:t>
      </w:r>
      <w:r>
        <w:t xml:space="preserve">, </w:t>
      </w:r>
      <w:r>
        <w:rPr>
          <w:b/>
          <w:bCs/>
        </w:rPr>
        <w:t>TS 7363</w:t>
      </w:r>
      <w:r>
        <w:t xml:space="preserve"> iç tesisat kuralları) açısından zorunludur</w:t>
      </w:r>
      <w:hyperlink r:id="rId91" w:anchor=":~:text=Kazan%20dairelerinin%20yap%C4%B1m%C4%B1nda%20%E2%80%9CBinalar%C4%B1n%20Yang%C4%B1ndan,Korunmas%C4%B1%20Hakk%C4%B1nda%20Y%C3%B6netmelik%E2%80%9D%2C%20%E2%80%9CTS%207363">
        <w:r>
          <w:rPr>
            <w:rStyle w:val="Kpr"/>
          </w:rPr>
          <w:t>[58]</w:t>
        </w:r>
      </w:hyperlink>
      <w:hyperlink r:id="rId92" w:anchor=":~:text=b,%C3%A7elik%20ve%20300%20kg%2Fm3%20%C3%A7imento">
        <w:r>
          <w:rPr>
            <w:rStyle w:val="Kpr"/>
          </w:rPr>
          <w:t>[59]</w:t>
        </w:r>
      </w:hyperlink>
      <w:r>
        <w:t>. Doğru tasarlanmış bir kazan dairesi; uygun havalandırması, güvenlik ekipmanları, erişilebilir vanaları ve iyi planlanmış borulaması ile hem işletme personeli için güvenli bir çalışma ortamı sunar hem de ekipman ömrünü uzatır.</w:t>
      </w:r>
    </w:p>
    <w:p w14:paraId="04C8680E" w14:textId="77777777" w:rsidR="00947332" w:rsidRDefault="00000000" w:rsidP="00646330">
      <w:pPr>
        <w:pStyle w:val="Balk2"/>
        <w:jc w:val="both"/>
      </w:pPr>
      <w:bookmarkStart w:id="10" w:name="kurulum-ve-devreye-alma-süreci"/>
      <w:bookmarkEnd w:id="9"/>
      <w:r>
        <w:t>6. Kurulum ve Devreye Alma Süreci</w:t>
      </w:r>
    </w:p>
    <w:p w14:paraId="174C8CEC" w14:textId="77777777" w:rsidR="00947332" w:rsidRDefault="00000000" w:rsidP="00646330">
      <w:pPr>
        <w:pStyle w:val="FirstParagraph"/>
        <w:jc w:val="both"/>
      </w:pPr>
      <w:r>
        <w:t xml:space="preserve">Buhar kazan dairesinin başarılı bir şekilde işletmeye alınabilmesi için kurulum öncesinden başlayarak belirli adımlar titizlikle uygulanmalıdır. Bu süreç; </w:t>
      </w:r>
      <w:r>
        <w:rPr>
          <w:b/>
          <w:bCs/>
        </w:rPr>
        <w:t>satış öncesi danışmanlık</w:t>
      </w:r>
      <w:r>
        <w:t xml:space="preserve">, </w:t>
      </w:r>
      <w:r>
        <w:rPr>
          <w:b/>
          <w:bCs/>
        </w:rPr>
        <w:t>projelendirme</w:t>
      </w:r>
      <w:r>
        <w:t xml:space="preserve">, </w:t>
      </w:r>
      <w:r>
        <w:rPr>
          <w:b/>
          <w:bCs/>
        </w:rPr>
        <w:t>montaj &amp; süpervizyon</w:t>
      </w:r>
      <w:r>
        <w:t xml:space="preserve">, </w:t>
      </w:r>
      <w:r>
        <w:rPr>
          <w:b/>
          <w:bCs/>
        </w:rPr>
        <w:t>devreye alma testleri</w:t>
      </w:r>
      <w:r>
        <w:t xml:space="preserve"> ve </w:t>
      </w:r>
      <w:r>
        <w:rPr>
          <w:b/>
          <w:bCs/>
        </w:rPr>
        <w:t>satış sonrası hizmetler</w:t>
      </w:r>
      <w:r>
        <w:t xml:space="preserve"> aşamalarını kapsar.</w:t>
      </w:r>
    </w:p>
    <w:p w14:paraId="6EC6F72C" w14:textId="77777777" w:rsidR="00947332" w:rsidRDefault="00000000" w:rsidP="00646330">
      <w:pPr>
        <w:pStyle w:val="GvdeMetni"/>
        <w:jc w:val="both"/>
      </w:pPr>
      <w:r>
        <w:rPr>
          <w:b/>
          <w:bCs/>
        </w:rPr>
        <w:t>Satış Öncesi Danışmanlık ve Sistem Seçimi:</w:t>
      </w:r>
      <w:r>
        <w:t xml:space="preserve"> Projenin ilk aşamasında mühendislik ekipleri, tesisin buhar ihtiyacını ve çalışma koşullarını analiz ederek uygun sistem konfigurasyonunu belirler. Bu kapsamda: - </w:t>
      </w:r>
      <w:r>
        <w:rPr>
          <w:i/>
          <w:iCs/>
        </w:rPr>
        <w:t>Kapasite ve yedekleme kararı:</w:t>
      </w:r>
      <w:r>
        <w:t xml:space="preserve"> Tek bir büyük kazan mı yoksa birden fazla küçük kazan mı kullanılacağı değerlendirilir. Örneğin, %50–50 ikiz kazan konfigürasyonu arıza ve bakım durumlarında esneklik sağlayabilir. - </w:t>
      </w:r>
      <w:r>
        <w:rPr>
          <w:i/>
          <w:iCs/>
        </w:rPr>
        <w:t>Yakıt tipi seçimi:</w:t>
      </w:r>
      <w:r>
        <w:t xml:space="preserve"> Doğalgaz erişimi varsa öncelikle gaz tercih edilir; aksi halde sıvı yakıt tank ve tedarik koşulları incelenir. Çift yakıtlı sistem, yakıt emniyeti (fuel security) açısından avantajlı olabilir ancak ilk yatırım maliyeti daha yüksektir. - </w:t>
      </w:r>
      <w:r>
        <w:rPr>
          <w:i/>
          <w:iCs/>
        </w:rPr>
        <w:t>Basınç ve sıcaklık gereksinimi:</w:t>
      </w:r>
      <w:r>
        <w:t xml:space="preserve"> Prosesin buhar basıncı ihtiyacı belirlenir. Örneğin bazı prosesler için 6 bar doymuş buhar yeterliyken, türbin beslemesi için 20 bar kızgın buhar gerekebilir. Bu durumda uygun kazan tipi (skoç mu, su borulu mu) seçilir. - </w:t>
      </w:r>
      <w:r>
        <w:rPr>
          <w:i/>
          <w:iCs/>
        </w:rPr>
        <w:t>Enerji verimliliği opsiyonları:</w:t>
      </w:r>
      <w:r>
        <w:t xml:space="preserve"> Ekonomizer, ısı geri kazanım sistemleri (flue gas condenser, blowdown heat recovery), degazör gibi ekipmanların ilavesi tartışılır. Örneğin sürekli blöf varsa, bir ısı geri kazanım ünitesi ile blöf suyu üzerinden besi suyu ısıtılabilir.</w:t>
      </w:r>
    </w:p>
    <w:p w14:paraId="62055116" w14:textId="77777777" w:rsidR="00947332" w:rsidRDefault="00000000" w:rsidP="00646330">
      <w:pPr>
        <w:pStyle w:val="GvdeMetni"/>
        <w:jc w:val="both"/>
      </w:pPr>
      <w:r>
        <w:t xml:space="preserve">Bu aşamada genellikle tedarikçi firmalar (Bosch, Selnikel vb.) ve danışman mühendisler ile toplantılar yapılarak proje konsepti netleştirilir. Teklif ve teknik şartname hazırlanırken </w:t>
      </w:r>
      <w:r>
        <w:rPr>
          <w:b/>
          <w:bCs/>
        </w:rPr>
        <w:t>EN ve TSE standartlarına</w:t>
      </w:r>
      <w:r>
        <w:t xml:space="preserve"> uygunluk vurgulanır, garanti ve servis koşulları değerlendirilir. Maliyet-fayda analizleriyle en optimum çözüm seçildikten sonra siparişe geçilir.</w:t>
      </w:r>
    </w:p>
    <w:p w14:paraId="1C3E9778" w14:textId="77777777" w:rsidR="00AB1406" w:rsidRDefault="00AB1406" w:rsidP="00646330">
      <w:pPr>
        <w:pStyle w:val="GvdeMetni"/>
        <w:jc w:val="both"/>
      </w:pPr>
    </w:p>
    <w:p w14:paraId="3729E717" w14:textId="77777777" w:rsidR="00646330" w:rsidRDefault="00000000" w:rsidP="00646330">
      <w:pPr>
        <w:pStyle w:val="GvdeMetni"/>
        <w:jc w:val="both"/>
      </w:pPr>
      <w:r>
        <w:rPr>
          <w:b/>
          <w:bCs/>
        </w:rPr>
        <w:lastRenderedPageBreak/>
        <w:t>Projelendirme ve Hazırlık:</w:t>
      </w:r>
      <w:r>
        <w:t xml:space="preserve"> Satın alma sonrası, imalatçı firma detay mühendislik çizimlerini ve hesaplarını hazırlar. Bu dökümanlar şunları içerir: </w:t>
      </w:r>
    </w:p>
    <w:p w14:paraId="74309581" w14:textId="77777777" w:rsidR="00646330" w:rsidRDefault="00000000" w:rsidP="00646330">
      <w:pPr>
        <w:pStyle w:val="GvdeMetni"/>
        <w:jc w:val="both"/>
      </w:pPr>
      <w:r>
        <w:t xml:space="preserve">- </w:t>
      </w:r>
      <w:r>
        <w:rPr>
          <w:b/>
          <w:bCs/>
        </w:rPr>
        <w:t>Genel yerleşim planı ve boru şeması:</w:t>
      </w:r>
      <w:r>
        <w:t xml:space="preserve"> Kazanların, tankların, pompaların yerleşimi ölçülendirilmiş olarak çizilir. Boru çapları, basınç sınıfları ve vanaların yerleri proje üzerinde gösterilir. </w:t>
      </w:r>
    </w:p>
    <w:p w14:paraId="03649504" w14:textId="77777777" w:rsidR="00646330" w:rsidRDefault="00000000" w:rsidP="00646330">
      <w:pPr>
        <w:pStyle w:val="GvdeMetni"/>
        <w:jc w:val="both"/>
      </w:pPr>
      <w:r>
        <w:t xml:space="preserve">- </w:t>
      </w:r>
      <w:r>
        <w:rPr>
          <w:b/>
          <w:bCs/>
        </w:rPr>
        <w:t>Elektrik projeleri:</w:t>
      </w:r>
      <w:r>
        <w:t xml:space="preserve"> Kumanda panosu tek hat şeması, güç dağıtımı, enstrümantasyon kablo planları çizilir. Ex-proof gereksinimleri, acil stop devreleri projede yer alır. </w:t>
      </w:r>
    </w:p>
    <w:p w14:paraId="7F55747C" w14:textId="77777777" w:rsidR="00646330" w:rsidRDefault="00000000" w:rsidP="00646330">
      <w:pPr>
        <w:pStyle w:val="GvdeMetni"/>
        <w:jc w:val="both"/>
      </w:pPr>
      <w:r>
        <w:t xml:space="preserve">- </w:t>
      </w:r>
      <w:r>
        <w:rPr>
          <w:b/>
          <w:bCs/>
        </w:rPr>
        <w:t>Temel ve inşaat işleri:</w:t>
      </w:r>
      <w:r>
        <w:t xml:space="preserve"> Kazan temel çizimleri (ankraj yerleri, yük dağılımları), bacanın statik hesabı ve temeli, gerekirse kazan dairesi havalandırma menfez boyutları hesapları yapılır. </w:t>
      </w:r>
    </w:p>
    <w:p w14:paraId="0104ADCF" w14:textId="44B56E4E" w:rsidR="00947332" w:rsidRDefault="00000000" w:rsidP="00646330">
      <w:pPr>
        <w:pStyle w:val="GvdeMetni"/>
        <w:jc w:val="both"/>
      </w:pPr>
      <w:r>
        <w:t xml:space="preserve">- </w:t>
      </w:r>
      <w:r>
        <w:rPr>
          <w:b/>
          <w:bCs/>
        </w:rPr>
        <w:t>İzinler ve onaylar:</w:t>
      </w:r>
      <w:r>
        <w:t xml:space="preserve"> Basınçlı kap olarak kazanlar için makine mühendisleri odası veya yetkili kuruluş proje onayı gerekip gerekmediği kontrol edilir. Türkiye’de, yüksek basınçlı kazanlar için MMO vize onayı gerekebilmektedir. CE uygunluğu kapsamında “Onaylanmış Kuruluş” muayeneleri planlanır (ör. hidrostatik test için).</w:t>
      </w:r>
    </w:p>
    <w:p w14:paraId="2B8C987F" w14:textId="77777777" w:rsidR="00947332" w:rsidRDefault="00000000" w:rsidP="00646330">
      <w:pPr>
        <w:pStyle w:val="GvdeMetni"/>
        <w:jc w:val="both"/>
      </w:pPr>
      <w:r>
        <w:t xml:space="preserve">Proje aşamasında ayrıca </w:t>
      </w:r>
      <w:r>
        <w:rPr>
          <w:b/>
          <w:bCs/>
        </w:rPr>
        <w:t>iş güvenliği planlaması</w:t>
      </w:r>
      <w:r>
        <w:t xml:space="preserve"> yapılır. Ağır kazanların taşınması için vinç yolları, kapı açıklıkları teyit edilir; kurulum sırasında gerekebilecek geçici destek yapıları belirlenir.</w:t>
      </w:r>
    </w:p>
    <w:p w14:paraId="3F41E26A" w14:textId="77777777" w:rsidR="00646330" w:rsidRDefault="00000000" w:rsidP="00646330">
      <w:pPr>
        <w:pStyle w:val="GvdeMetni"/>
        <w:jc w:val="both"/>
      </w:pPr>
      <w:r>
        <w:rPr>
          <w:b/>
          <w:bCs/>
        </w:rPr>
        <w:t>Montaj ve Süpervizyon:</w:t>
      </w:r>
      <w:r>
        <w:t xml:space="preserve"> Kazan dairesi mekânsal olarak hazırlandıktan sonra ekipmanların kurulumuna geçilir. Bu aşamada imalatçı firmanın süpervizörleri genellikle montajı yönlendirir: - Kazanlar sahaya getirilip yerine konur, teraziye alınır ve ankrajlanır. - Brülör montajı ve ön hizalaması yapılır (brülör flanşı contalanarak kazan kapağına bağlanır). - Borulama ekibi tarafından buhar hatları, besi suyu, kondens, gaz ve yakıt hatları projeye göre döşenir. Her bağlantı sırasıyla monte edilirken, süpervizör kaynak kalitesini, eğim ve desteklemeleri kontrol eder. - Elektrikçiler tarafından kontrol panosu monte edilir ve tüm saha ekipmanlarının kablolaması yapılır. Kablo tavaları ve boruları düzenli bir şekilde döşenir, sinyal hatları (seviye sondaları, presostatlar, vb.) panele bağlanır. </w:t>
      </w:r>
    </w:p>
    <w:p w14:paraId="225DA4A8" w14:textId="77777777" w:rsidR="00646330" w:rsidRDefault="00000000" w:rsidP="00646330">
      <w:pPr>
        <w:pStyle w:val="GvdeMetni"/>
        <w:jc w:val="both"/>
      </w:pPr>
      <w:r>
        <w:t xml:space="preserve">- </w:t>
      </w:r>
      <w:r>
        <w:rPr>
          <w:b/>
          <w:bCs/>
        </w:rPr>
        <w:t>Enstrüman kalibrasyonları:</w:t>
      </w:r>
      <w:r>
        <w:t xml:space="preserve"> Basınç göstergeleri takılır ve kalibre edilir, seviye elektrodları doğru boyda monte edilir. Gaz dedektörlerinin konumu ayarlanır. </w:t>
      </w:r>
    </w:p>
    <w:p w14:paraId="134EB349" w14:textId="77777777" w:rsidR="00646330" w:rsidRDefault="00000000" w:rsidP="00646330">
      <w:pPr>
        <w:pStyle w:val="GvdeMetni"/>
        <w:jc w:val="both"/>
      </w:pPr>
      <w:r>
        <w:t xml:space="preserve">- </w:t>
      </w:r>
      <w:r>
        <w:rPr>
          <w:b/>
          <w:bCs/>
        </w:rPr>
        <w:t>Yakıt sistemleri:</w:t>
      </w:r>
      <w:r>
        <w:t xml:space="preserve"> Doğalgaz hattı ise proje onaylı şekilde kelebek vana, filtre, regülatör, emniyet ventili, solenoid valf seti sırasıyla monte edilir. Sıvı yakıtta, tank ile brülör arasına hat pompaları, ısıtıcılar, vanalar yerleştirilir. </w:t>
      </w:r>
    </w:p>
    <w:p w14:paraId="4BC2FFC0" w14:textId="7D8285AA" w:rsidR="00947332" w:rsidRDefault="00000000" w:rsidP="00646330">
      <w:pPr>
        <w:pStyle w:val="GvdeMetni"/>
        <w:jc w:val="both"/>
      </w:pPr>
      <w:r>
        <w:t xml:space="preserve">- </w:t>
      </w:r>
      <w:r>
        <w:rPr>
          <w:b/>
          <w:bCs/>
        </w:rPr>
        <w:t>Havalandırma ve baca:</w:t>
      </w:r>
      <w:r>
        <w:t xml:space="preserve"> Menfezler açılır ve tel kafeslerle güvenli hale getirilir. Baca modüler parçalar halinde birleştirilip monte edilir, çatı geçişi izole edilir.</w:t>
      </w:r>
    </w:p>
    <w:p w14:paraId="12DA5643" w14:textId="77777777" w:rsidR="00947332" w:rsidRDefault="00000000" w:rsidP="00646330">
      <w:pPr>
        <w:pStyle w:val="GvdeMetni"/>
        <w:jc w:val="both"/>
      </w:pPr>
      <w:r>
        <w:t>Montaj sürecinde üretici süpervizörü her kritik noktayı kontrol etmeli, gerektiğinde müteahhit ekibine düzeltmeler yaptırmalıdır. Özellikle emniyet ventili yönü, vanaların doğrultusu, elektrik bağlantılarının şemaya uygunluğu, pompa dönüş yönleri gibi hususlar titizlikle gözden geçirilir. Montaj tamamlanınca tüm bağlantılar gözle muayene edilir, eksik veya hatalı bir kısım kalmadığından emin olunur</w:t>
      </w:r>
      <w:hyperlink r:id="rId93" w:anchor=":~:text=14,ve%20drenaj%20hatt%C4%B1%20yap%C4%B1lm%C4%B1%C5%9F%20olmal%C4%B1d%C4%B1r">
        <w:r>
          <w:rPr>
            <w:rStyle w:val="Kpr"/>
          </w:rPr>
          <w:t>[60]</w:t>
        </w:r>
      </w:hyperlink>
      <w:hyperlink r:id="rId94" w:anchor=":~:text=16,panosu%20ba%C4%9Flant%C4%B1lar%C4%B1%20da%20EKOTEK%20Is%C4%B1">
        <w:r>
          <w:rPr>
            <w:rStyle w:val="Kpr"/>
          </w:rPr>
          <w:t>[61]</w:t>
        </w:r>
      </w:hyperlink>
      <w:r>
        <w:t>.</w:t>
      </w:r>
    </w:p>
    <w:p w14:paraId="472BB071" w14:textId="77777777" w:rsidR="00646330" w:rsidRDefault="00000000" w:rsidP="00646330">
      <w:pPr>
        <w:pStyle w:val="GvdeMetni"/>
        <w:jc w:val="both"/>
      </w:pPr>
      <w:r>
        <w:rPr>
          <w:b/>
          <w:bCs/>
        </w:rPr>
        <w:lastRenderedPageBreak/>
        <w:t>Devreye Alma Adımları:</w:t>
      </w:r>
      <w:r>
        <w:t xml:space="preserve"> Kurulum bitip sistem fiziksel olarak hazır olduğunda, devreye alma (commissioning) safhasına geçilir. Bu süreçte aşağıdaki testler ve ayarlar yapılır: </w:t>
      </w:r>
    </w:p>
    <w:p w14:paraId="55D37322" w14:textId="77777777" w:rsidR="00646330" w:rsidRDefault="00000000" w:rsidP="00646330">
      <w:pPr>
        <w:pStyle w:val="GvdeMetni"/>
        <w:jc w:val="both"/>
      </w:pPr>
      <w:r>
        <w:t xml:space="preserve">1. </w:t>
      </w:r>
      <w:r>
        <w:rPr>
          <w:b/>
          <w:bCs/>
        </w:rPr>
        <w:t>Sızdırmazlık Testleri:</w:t>
      </w:r>
      <w:r>
        <w:t xml:space="preserve"> Tüm yakıt hatları (gaz veya mazot) basınç testine tabi tutulur. Doğalgaz hattı için 1.5 kat çalışma basıncında sabun köpüğü ile kaçak testi yapılır. Fuel-oil hattı için hidrostatik test uygulanır. Ayrıca buhar hatları da montaj sonrası </w:t>
      </w:r>
      <w:r>
        <w:rPr>
          <w:b/>
          <w:bCs/>
        </w:rPr>
        <w:t>hidrostatik basınç testine</w:t>
      </w:r>
      <w:r>
        <w:t xml:space="preserve"> tabi tutulur (genelde işletme basıncının 1.3 katı basınçta, örneğin 10 bar ise 13 bar’da test)</w:t>
      </w:r>
      <w:hyperlink r:id="rId95" w:anchor=":~:text=Ayr%C4%B1ca%20kazan%20aksesuarlar%C4%B1n%C4%B1n%2C%20elektrik%20panosu,ayn%C4%B1%20%C3%A7apta%20bir%20bacaya%20ba%C4%9Flanmal%C4%B1d%C4%B1r">
        <w:r>
          <w:rPr>
            <w:rStyle w:val="Kpr"/>
          </w:rPr>
          <w:t>[35]</w:t>
        </w:r>
      </w:hyperlink>
      <w:r>
        <w:t xml:space="preserve">. Bu test, bağımsız denetçi (örn. Yetkili Muayene Kuruluşu) gözetiminde yapılır ve onaylanır. </w:t>
      </w:r>
    </w:p>
    <w:p w14:paraId="6803CC5D" w14:textId="77777777" w:rsidR="00646330" w:rsidRDefault="00000000" w:rsidP="00646330">
      <w:pPr>
        <w:pStyle w:val="GvdeMetni"/>
        <w:jc w:val="both"/>
      </w:pPr>
      <w:r>
        <w:t xml:space="preserve">2. </w:t>
      </w:r>
      <w:r>
        <w:rPr>
          <w:b/>
          <w:bCs/>
        </w:rPr>
        <w:t>Elektrik ve Enstrüman Fonksiyon Testleri:</w:t>
      </w:r>
      <w:r>
        <w:t xml:space="preserve"> Panodan her bir ekipmanın elle kumandası denenir. Pompalar kısa süre çalıştırılıp doğru yönde döndüğü kontrol edilir. Seviye şalterleri elle tetiklenerek (örneğin probu topraklayarak) brülörün durup durmadığı görülür. Emniyet ventili mekanik kolu varsa manuel kaldırılarak hareketlilik test edilir (tam basınçta açma testi daha sonra yapılacak). </w:t>
      </w:r>
    </w:p>
    <w:p w14:paraId="1FC1FDF2" w14:textId="77777777" w:rsidR="00646330" w:rsidRDefault="00000000" w:rsidP="00646330">
      <w:pPr>
        <w:pStyle w:val="GvdeMetni"/>
        <w:jc w:val="both"/>
      </w:pPr>
      <w:r>
        <w:t xml:space="preserve">3. </w:t>
      </w:r>
      <w:r>
        <w:rPr>
          <w:b/>
          <w:bCs/>
        </w:rPr>
        <w:t>İlk Su Dolumu ve Havalandırma:</w:t>
      </w:r>
      <w:r>
        <w:t xml:space="preserve"> Kazan besi suyu tankı doldurulur ve su hazırlama sistemi devreye alınır. Reçine sistemi kontrol edilir, ham su bypass’lanmaz. Kazana yumuşatılmış su alınır ve seviye ilk defa yükseltilir. Bu sırada kazan üzerindeki havalık vanasından hava çıkarılır.</w:t>
      </w:r>
    </w:p>
    <w:p w14:paraId="5EFF03CE" w14:textId="77777777" w:rsidR="00646330" w:rsidRDefault="00000000" w:rsidP="00646330">
      <w:pPr>
        <w:pStyle w:val="GvdeMetni"/>
        <w:jc w:val="both"/>
      </w:pPr>
      <w:r>
        <w:t xml:space="preserve">4. </w:t>
      </w:r>
      <w:r>
        <w:rPr>
          <w:b/>
          <w:bCs/>
        </w:rPr>
        <w:t>Ateşleme ve Yakma Ayarı:</w:t>
      </w:r>
      <w:r>
        <w:t xml:space="preserve"> Brülör ilk ateşleme için hazır hale getirilir. Önce brülörün </w:t>
      </w:r>
      <w:r>
        <w:rPr>
          <w:b/>
          <w:bCs/>
        </w:rPr>
        <w:t>bekleme ve ön havalandırma</w:t>
      </w:r>
      <w:r>
        <w:t xml:space="preserve"> fonksiyonları test edilir; brülör ateşleme yapmadan fan bir süre çalışıp duruyorsa, hava presostatı ve zamanlama doğrudur. Ardından yakıt verilerek ateşleme yapılır. İlk alev alışıyla birlikte alev dedektörü sinyal veriyor mu kontrol edilir (panelde alev mevcut göstergesi). Brülör tek kademeli ise direkt tam yükte çalışır; iki kademeli veya modülasyonlu ise düşük yükte başlar. Bu noktada </w:t>
      </w:r>
      <w:r>
        <w:rPr>
          <w:b/>
          <w:bCs/>
        </w:rPr>
        <w:t>yanma analizi</w:t>
      </w:r>
      <w:r>
        <w:t xml:space="preserve"> yapılır: Baca gazı örneklenip O₂, CO, NOₓ ölçülür. Fazla hava ayarı damper ile düzeltilir. İdeal olarak O₂ ~%3-4, CO ≈0 ppm hedeflenir. Gerekirse brülör kam yönetimi veya dijital parametreleri ayarlanarak tüm yük aralığında düzgün yanma sağlanır. Örneğin düşük yükte alev stabil değilse hava fazlası azaltılır veya difüzör ayarı değiştirilir. </w:t>
      </w:r>
    </w:p>
    <w:p w14:paraId="1260BD17" w14:textId="77777777" w:rsidR="00AB1406" w:rsidRDefault="00000000" w:rsidP="00646330">
      <w:pPr>
        <w:pStyle w:val="GvdeMetni"/>
        <w:jc w:val="both"/>
      </w:pPr>
      <w:r>
        <w:t xml:space="preserve">5. </w:t>
      </w:r>
      <w:r>
        <w:rPr>
          <w:b/>
          <w:bCs/>
        </w:rPr>
        <w:t>Kontrol ve Emniyet Testleri:</w:t>
      </w:r>
      <w:r>
        <w:t xml:space="preserve"> Kazan basıncı yavaş yavaş yükseltilerek istenen çalışma basıncına getirilir. Bu sırada </w:t>
      </w:r>
      <w:r>
        <w:rPr>
          <w:b/>
          <w:bCs/>
        </w:rPr>
        <w:t>emniyet ventili</w:t>
      </w:r>
      <w:r>
        <w:t xml:space="preserve"> basınca yaklaşıldığında elle kaldırılarak açma kontrolü yapılır; bu test, ventilin fonksiyonelliğini onaylar. </w:t>
      </w:r>
      <w:r>
        <w:rPr>
          <w:b/>
          <w:bCs/>
        </w:rPr>
        <w:t>Düşük su seviye testi</w:t>
      </w:r>
      <w:r>
        <w:t xml:space="preserve"> için, kazan besi suyu vanası kapatılıp su seviyesi düşürülür; düşük seviye şalteri aktife geçtiğinde brülör durup alarm vermelidir. </w:t>
      </w:r>
      <w:r>
        <w:rPr>
          <w:b/>
          <w:bCs/>
        </w:rPr>
        <w:t>Yüksek seviye alarmı</w:t>
      </w:r>
      <w:r>
        <w:t xml:space="preserve"> ve taşma hattı kontrol edilir. </w:t>
      </w:r>
      <w:r>
        <w:rPr>
          <w:b/>
          <w:bCs/>
        </w:rPr>
        <w:t>Brülör emniyet zinciri</w:t>
      </w:r>
      <w:r>
        <w:t xml:space="preserve"> kapsamındaki diğer testler: alevi kasten söndürüp (yakıt vanasını kapatarak) brülörün emniyete geçip geçmediği, gaz besleme basıncını düşürüp gaz presostatının brülörü stop ettirip ettirmediği test edilir. Acil durdurma butonu basıldığında hem brülör hem pompalar durmalı ve yakıt kesilmelidir. </w:t>
      </w:r>
    </w:p>
    <w:p w14:paraId="31089E6F" w14:textId="77777777" w:rsidR="00AB1406" w:rsidRDefault="00000000" w:rsidP="00646330">
      <w:pPr>
        <w:pStyle w:val="GvdeMetni"/>
        <w:jc w:val="both"/>
      </w:pPr>
      <w:r>
        <w:t xml:space="preserve">6. </w:t>
      </w:r>
      <w:r>
        <w:rPr>
          <w:b/>
          <w:bCs/>
        </w:rPr>
        <w:t>Buhar Dağıtım ve Kondens Kontrolleri:</w:t>
      </w:r>
      <w:r>
        <w:t xml:space="preserve"> Kazan çalışırken hatta buhar verilir ve kullanım noktalarına buhar ulaşması sağlanır. Bu sırada boru genleşmeleri normal mi, destekler düzgün çalışıyor mu gözlenir. Kondenstoplar çalışıyor mu (ses veya termal kamera ile akış kontrolü) bakılır. Kondens tankına dönüş izlenir, degazör havalandırma yapıyor mu (hava </w:t>
      </w:r>
      <w:r>
        <w:lastRenderedPageBreak/>
        <w:t xml:space="preserve">giderme vanası açık ve buharla atık gaz karışımı atıyor mu) kontrol edilir. Pompa devri ve basıncı ölçülür; kazan beslemesi için yeterli mi görülür. </w:t>
      </w:r>
    </w:p>
    <w:p w14:paraId="5D2BFA8A" w14:textId="2442C83D" w:rsidR="00947332" w:rsidRDefault="00000000" w:rsidP="00646330">
      <w:pPr>
        <w:pStyle w:val="GvdeMetni"/>
        <w:jc w:val="both"/>
      </w:pPr>
      <w:r>
        <w:t xml:space="preserve">7. </w:t>
      </w:r>
      <w:r>
        <w:rPr>
          <w:b/>
          <w:bCs/>
        </w:rPr>
        <w:t>Son Ayarlar ve Eğitim:</w:t>
      </w:r>
      <w:r>
        <w:t xml:space="preserve"> Tüm sistem beklendiği gibi çalışmaya başladıktan sonra brülörün modülasyon eğrisi (jeneratör basıncına göre brülör kademe grafiği) optimize edilir. Örneğin kazan basıncı 9 bar’da brülör düşük ateşe geçsin, 10 bar’da tamamen dursun gibi ayarlar yapılır. Otomasyon yazılımında alarm sınırları onaylanır. Operatör personele, sistemin çalışma prensibi, günlük kontroller (seviye kontrolü, blöf işlemi, su arıtma rejenerasyonu vb.), acil durumda yapılacaklar konusunda eğitim verilir.</w:t>
      </w:r>
    </w:p>
    <w:p w14:paraId="7B3774CB" w14:textId="77777777" w:rsidR="00947332" w:rsidRDefault="00000000" w:rsidP="00646330">
      <w:pPr>
        <w:pStyle w:val="GvdeMetni"/>
        <w:jc w:val="both"/>
      </w:pPr>
      <w:r>
        <w:t xml:space="preserve">Devreye alma işlemleri tamamlandığında, tedarikçi firma tarafından bir </w:t>
      </w:r>
      <w:r>
        <w:rPr>
          <w:b/>
          <w:bCs/>
        </w:rPr>
        <w:t>devreye alma raporu</w:t>
      </w:r>
      <w:r>
        <w:t xml:space="preserve"> düzenlenir. Bu raporda yapılan testler, ölçülen değerler (ör. yanma analiz raporu), bulunan sorunlar ve giderilen hususlar, operatör eğitim detayları gibi bilgiler yer alır. Ayrıca, kazan ve brülör garanti belgeleri ile CE uygunluk beyanları teslim edilir. Böylece sistem, ticari işletmeye (commercial operation) hazır hale gelir.</w:t>
      </w:r>
    </w:p>
    <w:p w14:paraId="10651BEC" w14:textId="77777777" w:rsidR="00AB1406" w:rsidRDefault="00000000" w:rsidP="00646330">
      <w:pPr>
        <w:pStyle w:val="GvdeMetni"/>
        <w:jc w:val="both"/>
      </w:pPr>
      <w:r>
        <w:rPr>
          <w:b/>
          <w:bCs/>
        </w:rPr>
        <w:t>Satış Sonrası Bakım ve Servis:</w:t>
      </w:r>
      <w:r>
        <w:t xml:space="preserve"> Buhar kazan dairelerinin sürekliliği için düzenli bakım şarttır. Kurulum prosedürünün son aşaması olarak, kullanıcı ekibe bakım talimatları ve periyotları iletilmelidir. </w:t>
      </w:r>
    </w:p>
    <w:p w14:paraId="45B8DC6E" w14:textId="77777777" w:rsidR="00AB1406" w:rsidRDefault="00000000" w:rsidP="00646330">
      <w:pPr>
        <w:pStyle w:val="GvdeMetni"/>
        <w:jc w:val="both"/>
      </w:pPr>
      <w:r>
        <w:t xml:space="preserve">Genellikle: </w:t>
      </w:r>
    </w:p>
    <w:p w14:paraId="2B5B6EA6" w14:textId="77777777" w:rsidR="00AB1406" w:rsidRDefault="00000000" w:rsidP="00646330">
      <w:pPr>
        <w:pStyle w:val="GvdeMetni"/>
        <w:jc w:val="both"/>
      </w:pPr>
      <w:r>
        <w:t xml:space="preserve">- </w:t>
      </w:r>
      <w:r>
        <w:rPr>
          <w:b/>
          <w:bCs/>
        </w:rPr>
        <w:t>Günlük kontroller:</w:t>
      </w:r>
      <w:r>
        <w:t xml:space="preserve"> Su seviyeleri, yakıt basıncı, alev görünümü, herhangi bir kaçak veya anormallik. </w:t>
      </w:r>
    </w:p>
    <w:p w14:paraId="29E480D8" w14:textId="77777777" w:rsidR="00AB1406" w:rsidRDefault="00000000" w:rsidP="00646330">
      <w:pPr>
        <w:pStyle w:val="GvdeMetni"/>
        <w:jc w:val="both"/>
      </w:pPr>
      <w:r>
        <w:t xml:space="preserve">- </w:t>
      </w:r>
      <w:r>
        <w:rPr>
          <w:b/>
          <w:bCs/>
        </w:rPr>
        <w:t>Haftalık:</w:t>
      </w:r>
      <w:r>
        <w:t xml:space="preserve"> Blöf işlemleri, su yumuşatma tuz kontrolü, emniyet ventil test kolu çalıştırma (düşük basınçta). </w:t>
      </w:r>
    </w:p>
    <w:p w14:paraId="478502F5" w14:textId="77777777" w:rsidR="00AB1406" w:rsidRDefault="00000000" w:rsidP="00646330">
      <w:pPr>
        <w:pStyle w:val="GvdeMetni"/>
        <w:jc w:val="both"/>
      </w:pPr>
      <w:r>
        <w:t xml:space="preserve">- </w:t>
      </w:r>
      <w:r>
        <w:rPr>
          <w:b/>
          <w:bCs/>
        </w:rPr>
        <w:t>Aylık:</w:t>
      </w:r>
      <w:r>
        <w:t xml:space="preserve"> Brülör filtrelerinin temizliği, brülör nozullarının gözlenmesi, elektrik bağlantı gevşeklik kontrolü. </w:t>
      </w:r>
    </w:p>
    <w:p w14:paraId="30404917" w14:textId="77777777" w:rsidR="00AB1406" w:rsidRDefault="00000000" w:rsidP="00646330">
      <w:pPr>
        <w:pStyle w:val="GvdeMetni"/>
        <w:jc w:val="both"/>
      </w:pPr>
      <w:r>
        <w:t xml:space="preserve">- </w:t>
      </w:r>
      <w:r>
        <w:rPr>
          <w:b/>
          <w:bCs/>
        </w:rPr>
        <w:t>3-6 Aylık:</w:t>
      </w:r>
      <w:r>
        <w:t xml:space="preserve"> Brülör bakım (enjektör ucu temizliği, ateşleme elektrodu ayarı), emniyet ekipmanları fonksiyon testi, analiz cihazı kalibrasyon kontrolü. </w:t>
      </w:r>
    </w:p>
    <w:p w14:paraId="198888D5" w14:textId="54CF5016" w:rsidR="00947332" w:rsidRDefault="00000000" w:rsidP="00646330">
      <w:pPr>
        <w:pStyle w:val="GvdeMetni"/>
        <w:jc w:val="both"/>
      </w:pPr>
      <w:r>
        <w:t xml:space="preserve">- </w:t>
      </w:r>
      <w:r>
        <w:rPr>
          <w:b/>
          <w:bCs/>
        </w:rPr>
        <w:t>Yıllık:</w:t>
      </w:r>
      <w:r>
        <w:t xml:space="preserve"> Kazanın içinin açılarak temizlenmesi (cehennemlik ve duman boruları kurum ve kireç yönünden), su tarafı kimyasal temizliği gerekiyorsa yapılması, bacanın kurum temizliği. Ayrıca yılda bir </w:t>
      </w:r>
      <w:r>
        <w:rPr>
          <w:b/>
          <w:bCs/>
        </w:rPr>
        <w:t>yetkili uzman</w:t>
      </w:r>
      <w:r>
        <w:t xml:space="preserve"> tarafından kazan genel kontrolü (periyodik kontrol) yapılması önerilir.</w:t>
      </w:r>
    </w:p>
    <w:p w14:paraId="25F61B3D" w14:textId="77777777" w:rsidR="00947332" w:rsidRDefault="00000000" w:rsidP="00646330">
      <w:pPr>
        <w:pStyle w:val="GvdeMetni"/>
        <w:jc w:val="both"/>
      </w:pPr>
      <w:r>
        <w:t xml:space="preserve">Tedarikçi firma genelde </w:t>
      </w:r>
      <w:r>
        <w:rPr>
          <w:b/>
          <w:bCs/>
        </w:rPr>
        <w:t>yedek parça listesi</w:t>
      </w:r>
      <w:r>
        <w:t xml:space="preserve"> sağlar (örneğin brülör için memeler, filtre elemanları, contalar). Kritik yedek parçaların (brülör kontrol kartı, emniyet ventili contaları vs.) bir kısmının stokta bulundurulması önerilir. Satış sonrası bakım anlaşmaları yapılarak uzman ekiplerin 6 ayda bir tesisi kontrol etmesi sağlanabilir. Bu, verim kayıplarını önler ve arızaları proaktif tespit etmeye yarar.</w:t>
      </w:r>
    </w:p>
    <w:p w14:paraId="6D7FAE0D" w14:textId="77777777" w:rsidR="00947332" w:rsidRDefault="00000000" w:rsidP="00646330">
      <w:pPr>
        <w:pStyle w:val="GvdeMetni"/>
        <w:jc w:val="both"/>
      </w:pPr>
      <w:r>
        <w:t xml:space="preserve">Özetle, kurulumdan devreye almaya tüm adımlar dikkatlice yönetildiğinde, buhar kazanı sistemi güvenli ve verimli bir şekilde işletmeye alınır. Bu süreçte </w:t>
      </w:r>
      <w:r>
        <w:rPr>
          <w:b/>
          <w:bCs/>
        </w:rPr>
        <w:t>İş Sağlığı ve Güvenliği</w:t>
      </w:r>
      <w:r>
        <w:t xml:space="preserve"> tedbirlerine (ör. basınçlı ekipmanla çalışma prosedürleri, sıcak çalışma izinleri, elektrik </w:t>
      </w:r>
      <w:r>
        <w:lastRenderedPageBreak/>
        <w:t>güvenliği) mutlaka uyulmalıdır. Tüm testler başarıyla tamamlandıktan ve operatörler eğitildikten sonra sistem teslim edilir.</w:t>
      </w:r>
    </w:p>
    <w:p w14:paraId="56452015" w14:textId="77777777" w:rsidR="00947332" w:rsidRDefault="00000000" w:rsidP="00646330">
      <w:pPr>
        <w:pStyle w:val="Balk2"/>
        <w:jc w:val="both"/>
      </w:pPr>
      <w:bookmarkStart w:id="11" w:name="standartlar-ve-uyum"/>
      <w:bookmarkEnd w:id="10"/>
      <w:r>
        <w:t>7. Standartlar ve Uyum</w:t>
      </w:r>
    </w:p>
    <w:p w14:paraId="34ECAD1B" w14:textId="77777777" w:rsidR="00947332" w:rsidRDefault="00000000" w:rsidP="00646330">
      <w:pPr>
        <w:pStyle w:val="FirstParagraph"/>
        <w:jc w:val="both"/>
      </w:pPr>
      <w:r>
        <w:t>Buhar kazan dairesinin tasarımı, imalatı, montajı ve işletmeye alınması çeşitli ulusal ve uluslararası standartlara tabiidir. Bu prosedür, aşağıdaki standartlar ve mevzuat çerçevesinde hazırlanmış ve uygulanmıştır:</w:t>
      </w:r>
    </w:p>
    <w:p w14:paraId="76B9B8BA" w14:textId="77777777" w:rsidR="00947332" w:rsidRDefault="00000000" w:rsidP="00646330">
      <w:pPr>
        <w:numPr>
          <w:ilvl w:val="0"/>
          <w:numId w:val="2"/>
        </w:numPr>
        <w:jc w:val="both"/>
      </w:pPr>
      <w:r>
        <w:rPr>
          <w:b/>
          <w:bCs/>
        </w:rPr>
        <w:t>EN 12953 (TS EN 12953 Serisi) - Silindirik (Skoç Tipi) Kazanlar:</w:t>
      </w:r>
      <w:r>
        <w:t xml:space="preserve"> Bu Avrupa standart serisi, büyük su hacimli alev-duman borulu buhar kazanlarının tasarım, imalat, donanım ve test gerekliliklerini tanımlar. Örneğin EN 12953-1 genel kuralları, EN 12953-5 imalat ve kaynak kalitesini (tahribatsız muayeneler dahil) kapsar, EN 12953-6 ise emniyet donanımlarını tarif eder. Projemizde kullanılan buhar kazanı, </w:t>
      </w:r>
      <w:r>
        <w:rPr>
          <w:b/>
          <w:bCs/>
        </w:rPr>
        <w:t>TS EN 12953-1…14</w:t>
      </w:r>
      <w:r>
        <w:t xml:space="preserve"> standardlarına uygun olarak üretilmiştir</w:t>
      </w:r>
      <w:hyperlink r:id="rId96" w:anchor=":~:text=,Nakliyesi%20ve%20kurulumu%20kolayd%C4%B1r">
        <w:r>
          <w:rPr>
            <w:rStyle w:val="Kpr"/>
          </w:rPr>
          <w:t>[23]</w:t>
        </w:r>
      </w:hyperlink>
      <w:r>
        <w:t>. Bu, kazan sac malzemelerinin sertifikalı olmasını, kaynakçı ve prosedürlerinin EN ISO 15614’e göre onaylı olmasını, hesaplamalarının standart formüllerle yapılmasını güvence altına alır. Ayrıca kazan besleme suyu kalitesi de EN 12953-10’a uygun olarak izlenecektir (ör. maksimum toplam sertlik, SiO₂, pH değerleri)</w:t>
      </w:r>
      <w:hyperlink r:id="rId97" w:anchor=":~:text=Buhar%20kazanlar%C4%B1nda%20kullan%C4%B1lmas%C4%B1%20gereken%20kazan,taraf%C4%B1m%C4%B1zca%20bir%20tablo%20haline">
        <w:r>
          <w:rPr>
            <w:rStyle w:val="Kpr"/>
          </w:rPr>
          <w:t>[42]</w:t>
        </w:r>
      </w:hyperlink>
      <w:r>
        <w:t>.</w:t>
      </w:r>
    </w:p>
    <w:p w14:paraId="4DF0A231" w14:textId="77777777" w:rsidR="00947332" w:rsidRDefault="00000000" w:rsidP="00646330">
      <w:pPr>
        <w:numPr>
          <w:ilvl w:val="0"/>
          <w:numId w:val="2"/>
        </w:numPr>
        <w:jc w:val="both"/>
      </w:pPr>
      <w:r>
        <w:rPr>
          <w:b/>
          <w:bCs/>
        </w:rPr>
        <w:t>EN 12828 - Binaların Isıtma Sistemleri Projelendirmesi:</w:t>
      </w:r>
      <w:r>
        <w:t xml:space="preserve"> Bu standart, ısıtma sistemlerinin (sıcak su ve buhar dahil) güvenli tasarım ve boyutlandırma kurallarını içerir. Kazan dairelerinin tesisat projelendirmesinde TS 7363 (eski adıyla) ve EN 12828 hükümleri göz önüne alınmıştır</w:t>
      </w:r>
      <w:hyperlink r:id="rId98" w:anchor=":~:text=Kazan%20dairelerinin%20yap%C4%B1m%C4%B1nda%20%E2%80%9CBinalar%C4%B1n%20Yang%C4%B1ndan,Korunmas%C4%B1%20Hakk%C4%B1nda%20Y%C3%B6netmelik%E2%80%9D%2C%20%E2%80%9CTS%207363">
        <w:r>
          <w:rPr>
            <w:rStyle w:val="Kpr"/>
          </w:rPr>
          <w:t>[58]</w:t>
        </w:r>
      </w:hyperlink>
      <w:r>
        <w:t>. Örneğin genleşme tankı gerekleri, boru tasarımı, pompa seçimi gibi konularda bu standart yol göstericidir.</w:t>
      </w:r>
    </w:p>
    <w:p w14:paraId="238B1DED" w14:textId="77777777" w:rsidR="00947332" w:rsidRDefault="00000000" w:rsidP="00646330">
      <w:pPr>
        <w:numPr>
          <w:ilvl w:val="0"/>
          <w:numId w:val="2"/>
        </w:numPr>
        <w:jc w:val="both"/>
      </w:pPr>
      <w:r>
        <w:rPr>
          <w:b/>
          <w:bCs/>
        </w:rPr>
        <w:t>ISO 3834 - Kaynaklı İmalat Kalite Yönetimi:</w:t>
      </w:r>
      <w:r>
        <w:t xml:space="preserve"> Kazanın basınçlı bir ekipman olması sebebiyle imalatçı firmanın kaynak kalite sistemi ISO 3834 standardına uygundur. ISO 3834-2 sertifikasyonu, imalatçıda uygun yetkinlikte kaynak mühendisinin, prosedürlerin (WPS/PQR) ve kaynakçı sertifikasyonlarının bulunduğunu garanti eder. Bu da kazanların uzun ömürlü ve güvenli olması için kritik bir gerekliliktir.</w:t>
      </w:r>
    </w:p>
    <w:p w14:paraId="2B07C4B2" w14:textId="77777777" w:rsidR="00947332" w:rsidRDefault="00000000" w:rsidP="00646330">
      <w:pPr>
        <w:numPr>
          <w:ilvl w:val="0"/>
          <w:numId w:val="2"/>
        </w:numPr>
        <w:jc w:val="both"/>
      </w:pPr>
      <w:r>
        <w:rPr>
          <w:b/>
          <w:bCs/>
        </w:rPr>
        <w:t>97/23/EC (PED) / 2014/68/EU - Basınçlı Ekipmanlar Direktifi:</w:t>
      </w:r>
      <w:r>
        <w:t xml:space="preserve"> Avrupa Birliği Basınçlı Ekipmanlar Direktifi’ne (PED) göre buhar kazanı tasarımı ve imalatı kategori IV’e girmektedir. Bu proje kapsamındaki kazan ve emniyet aksesuarları CE işaretlidir ve onaylanmış kuruluş (Notified Body) tarafından </w:t>
      </w:r>
      <w:r>
        <w:rPr>
          <w:b/>
          <w:bCs/>
        </w:rPr>
        <w:t>CE/PED sertifikasyonu</w:t>
      </w:r>
      <w:r>
        <w:t xml:space="preserve"> yapılmıştır. CE işareti, ilgili ekipmanın temel emniyet gereklerini (EKH) sağladığını gösterir. Bu kapsamda malzeme izlenebilirlikleri, hesap raporları ve hidrostatik test tutanakları NB onaylıdır. Aynı zamanda brülör de Gaz Yakan Cihazlar Yönetmeliği’ne (GAR 2016/426/EU) uygun CE işaretine sahiptir; elektrik kontrol paneli alçak gerilim (LVD) ve EMC direktiflerine uygun yapılmıştır.</w:t>
      </w:r>
    </w:p>
    <w:p w14:paraId="6411B1F6" w14:textId="77777777" w:rsidR="00947332" w:rsidRDefault="00000000" w:rsidP="00646330">
      <w:pPr>
        <w:numPr>
          <w:ilvl w:val="0"/>
          <w:numId w:val="2"/>
        </w:numPr>
        <w:jc w:val="both"/>
      </w:pPr>
      <w:r>
        <w:rPr>
          <w:b/>
          <w:bCs/>
        </w:rPr>
        <w:t>TS 2025 ve TS 7363 - Kazan Dairesi Kuralları:</w:t>
      </w:r>
      <w:r>
        <w:t xml:space="preserve"> Türkiye’de kazan daireleri ile ilgili olarak Makine Mühendisleri Odası’nın yayımladığı TS 2025 (Gaz yakıcılar için) ve TS 7363 (Doğal Gaz İç Tesisatı Projelendirme Kuralları) gibi standartlar dikkate alınmıştır</w:t>
      </w:r>
      <w:hyperlink r:id="rId99" w:anchor=":~:text=Kurulum%20yap%C4%B1lmadan%20%C3%B6nce%20Kazan%20Dairesi,Korunmas%C4%B1%20Hakk%C4%B1nda%20Y%C3%B6netmelik%E2%80%9D%2C%20%E2%80%9CTS%207363">
        <w:r>
          <w:rPr>
            <w:rStyle w:val="Kpr"/>
          </w:rPr>
          <w:t>[62]</w:t>
        </w:r>
      </w:hyperlink>
      <w:r>
        <w:t xml:space="preserve">. Bu standartlar, kazan dairesi mahal kriterleri, menfez alanları, </w:t>
      </w:r>
      <w:r>
        <w:lastRenderedPageBreak/>
        <w:t>cihazların yerleşimi, borulama şekilleri gibi pratik kuralları içerir. Örneğin TS 2025, gaz yakıtlı kazanlarda havalandırma açıklığı hesabı veya gaz kaçak dedektörü zorunluluğu gibi maddeleri barındırır.</w:t>
      </w:r>
    </w:p>
    <w:p w14:paraId="15E50748" w14:textId="77777777" w:rsidR="00947332" w:rsidRDefault="00000000" w:rsidP="00646330">
      <w:pPr>
        <w:numPr>
          <w:ilvl w:val="0"/>
          <w:numId w:val="2"/>
        </w:numPr>
        <w:jc w:val="both"/>
      </w:pPr>
      <w:r>
        <w:rPr>
          <w:b/>
          <w:bCs/>
        </w:rPr>
        <w:t>İş Güvenliği ve Çevre Mevzuatı:</w:t>
      </w:r>
      <w:r>
        <w:t xml:space="preserve"> Kurulum prosedüründe </w:t>
      </w:r>
      <w:r>
        <w:rPr>
          <w:i/>
          <w:iCs/>
        </w:rPr>
        <w:t>“Binaların Yangından Korunması Yönetmeliği”</w:t>
      </w:r>
      <w:r>
        <w:t xml:space="preserve"> hükümlerine uyulmuştur (örneğin ayrı kazan dairesi zorunluluğu olan binalar, yangın dayanımı, alarm sistemleri)</w:t>
      </w:r>
      <w:hyperlink r:id="rId100" w:anchor=":~:text=match%20at%20L1164%203,temiz%20ve%20kirli%20hava%20bacalar%C4%B1">
        <w:r>
          <w:rPr>
            <w:rStyle w:val="Kpr"/>
          </w:rPr>
          <w:t>[63]</w:t>
        </w:r>
      </w:hyperlink>
      <w:r>
        <w:t xml:space="preserve">. Ayrıca </w:t>
      </w:r>
      <w:r>
        <w:rPr>
          <w:i/>
          <w:iCs/>
        </w:rPr>
        <w:t>“Sanayi Kaynaklı Hava Kirliliği Kontrol Yönetmeliği”</w:t>
      </w:r>
      <w:r>
        <w:t xml:space="preserve"> uyarınca baca yüksekliği ve emisyon sınır değerlerine riayet edilmiştir (doğalgaz için NOₓ &lt; 100 mg/Nm³ gibi güncel sınırlar). Basınçlı kapların periyodik kontrolü ise </w:t>
      </w:r>
      <w:r>
        <w:rPr>
          <w:i/>
          <w:iCs/>
        </w:rPr>
        <w:t>“İş Ekipmanlarının Kullanımında Sağlık ve Güvenlik Şartları Yönetmeliği”</w:t>
      </w:r>
      <w:r>
        <w:t xml:space="preserve"> gereğince yılda bir yapılacaktır.</w:t>
      </w:r>
    </w:p>
    <w:p w14:paraId="0E5511A0" w14:textId="77777777" w:rsidR="00947332" w:rsidRDefault="00000000" w:rsidP="00646330">
      <w:pPr>
        <w:numPr>
          <w:ilvl w:val="0"/>
          <w:numId w:val="2"/>
        </w:numPr>
        <w:jc w:val="both"/>
      </w:pPr>
      <w:r>
        <w:rPr>
          <w:b/>
          <w:bCs/>
        </w:rPr>
        <w:t>Kalite Yönetim Sistemleri:</w:t>
      </w:r>
      <w:r>
        <w:t xml:space="preserve"> Uygulayıcı firma ve imalatçılar ISO 9001 kalite yönetim sistemine sahiptir. Montaj ve kaynak işlemlerinde ISO 14001 çevre yönetimi ve ISO 45001 iş güvenliği standartlarına uygun çalışılmıştır. Özellikle kaynak dumanı aspirasyonu, yanıcı malzemelerin uzak tutulması, elektrik işleri için yetkin personel kullanımı gibi hususlar iş güvenliği standartları çerçevesinde sağlanmıştır.</w:t>
      </w:r>
    </w:p>
    <w:p w14:paraId="7091F100" w14:textId="77777777" w:rsidR="00947332" w:rsidRDefault="00000000" w:rsidP="00646330">
      <w:pPr>
        <w:numPr>
          <w:ilvl w:val="0"/>
          <w:numId w:val="2"/>
        </w:numPr>
        <w:jc w:val="both"/>
      </w:pPr>
      <w:r>
        <w:rPr>
          <w:b/>
          <w:bCs/>
        </w:rPr>
        <w:t>Ekipman Standartları:</w:t>
      </w:r>
      <w:r>
        <w:t xml:space="preserve"> Projede kullanılan tüm yardımcı ekipmanlar ilgili standartlara uygundur. Örneğin, emniyet ventilleri EN ISO 4126’ya göre, pompalar EN 809’a göre, elektrik panosu IEC/EN 61439’a göre, gaz armatürleri EN 331 ve EN 88’e göre seçilmiştir. Brülör EN 267 (sıvı yakıt) ve EN 676 (gaz yakıt) normlarına uygun, üzerinde CE işareti taşıyan bir ünitedir.</w:t>
      </w:r>
    </w:p>
    <w:p w14:paraId="29D790F3" w14:textId="77777777" w:rsidR="00947332" w:rsidRDefault="00000000" w:rsidP="00646330">
      <w:pPr>
        <w:pStyle w:val="FirstParagraph"/>
        <w:jc w:val="both"/>
      </w:pPr>
      <w:r>
        <w:rPr>
          <w:b/>
          <w:bCs/>
        </w:rPr>
        <w:t>Belgelendirme:</w:t>
      </w:r>
      <w:r>
        <w:t xml:space="preserve"> Kurulum sonunda, tüm dökümanlar derlenip teslim edilmiştir. Bu belgeler arasında: - Kazan imalatçısının </w:t>
      </w:r>
      <w:r>
        <w:rPr>
          <w:b/>
          <w:bCs/>
        </w:rPr>
        <w:t>CE Uygunluk Beyanı</w:t>
      </w:r>
      <w:r>
        <w:t xml:space="preserve"> ve </w:t>
      </w:r>
      <w:r>
        <w:rPr>
          <w:b/>
          <w:bCs/>
        </w:rPr>
        <w:t>Test Sertifikaları</w:t>
      </w:r>
      <w:r>
        <w:t xml:space="preserve"> (hidrostatik test raporu, radyografik muayene raporları vb.), - Brülör ve gaz ekipmanlarının CE sertifika ve ayar raporları, - Enstrüman kalibrasyon sertifikaları (basınç göstergesi, emniyet ventili ayar raporu vb.), - Elektrik panosu tek hat ve devre şemaları, - Kullanım kılavuzları (kazan, brülör, su şartlandırma sistemi vs. Türkçe işletme bakım kitapçıkları), - Eğitim tutanağı ve devreye alma raporu bulunmaktadır.</w:t>
      </w:r>
    </w:p>
    <w:p w14:paraId="4DE08F2C" w14:textId="77777777" w:rsidR="00947332" w:rsidRDefault="00000000" w:rsidP="00646330">
      <w:pPr>
        <w:pStyle w:val="GvdeMetni"/>
        <w:jc w:val="both"/>
      </w:pPr>
      <w:r>
        <w:t xml:space="preserve">Bu prosedür dokümanı da, yukarıda belirtilen standartlar ışığında hazırlanmış ve ilgili referanslara yer verilerek kapsamlı bir kurulum kılavuzu oluşturulmuştur. Mühendislik ve teknik satın alma ekipleri, bahsi geçen tüm adımlara ve standartlara riayet ederek güvenli, verimli ve uzun ömürlü bir buhar kazan tesisini hayata geçirebilirler. </w:t>
      </w:r>
      <w:hyperlink r:id="rId101" w:anchor=":~:text=,Nakliyesi%20ve%20kurulumu%20kolayd%C4%B1r">
        <w:r>
          <w:rPr>
            <w:rStyle w:val="Kpr"/>
          </w:rPr>
          <w:t>[23]</w:t>
        </w:r>
      </w:hyperlink>
      <w:hyperlink r:id="rId102" w:anchor=":~:text=9,Kazan">
        <w:r>
          <w:rPr>
            <w:rStyle w:val="Kpr"/>
          </w:rPr>
          <w:t>[50]</w:t>
        </w:r>
      </w:hyperlink>
    </w:p>
    <w:bookmarkEnd w:id="1"/>
    <w:bookmarkEnd w:id="2"/>
    <w:bookmarkEnd w:id="11"/>
    <w:p w14:paraId="3AE15D1B" w14:textId="77777777" w:rsidR="00947332" w:rsidRDefault="00000000" w:rsidP="00646330">
      <w:pPr>
        <w:jc w:val="both"/>
      </w:pPr>
      <w:r>
        <w:pict w14:anchorId="2B768E11">
          <v:rect id="_x0000_i1025" style="width:0;height:1.5pt" o:hralign="center" o:hrstd="t" o:hr="t"/>
        </w:pict>
      </w:r>
    </w:p>
    <w:bookmarkStart w:id="12" w:name="citations"/>
    <w:p w14:paraId="72BDB1A4" w14:textId="77777777" w:rsidR="00947332" w:rsidRDefault="00000000" w:rsidP="00646330">
      <w:pPr>
        <w:pStyle w:val="FirstParagraph"/>
        <w:jc w:val="both"/>
      </w:pPr>
      <w:r>
        <w:fldChar w:fldCharType="begin"/>
      </w:r>
      <w:r>
        <w:instrText>HYPERLINK "https://hisarmak.com.tr/tr/blogs/buhar-kazani-kapasite-hesabi/" \l ":~:text=Buhar%20Kazan%C4%B1%20Kapasitesi%20Nedir%3F" \h</w:instrText>
      </w:r>
      <w:r>
        <w:fldChar w:fldCharType="separate"/>
      </w:r>
      <w:r>
        <w:rPr>
          <w:rStyle w:val="Kpr"/>
        </w:rPr>
        <w:t>[1]</w:t>
      </w:r>
      <w:r>
        <w:fldChar w:fldCharType="end"/>
      </w:r>
      <w:r>
        <w:t xml:space="preserve"> </w:t>
      </w:r>
      <w:hyperlink r:id="rId103" w:anchor=":~:text=E%C5%9F%20Zamanl%C4%B1%20Y%C3%BCk%20ve%20Pik,T%C3%BCketim">
        <w:r>
          <w:rPr>
            <w:rStyle w:val="Kpr"/>
          </w:rPr>
          <w:t>[2]</w:t>
        </w:r>
      </w:hyperlink>
      <w:r>
        <w:t xml:space="preserve"> </w:t>
      </w:r>
      <w:hyperlink r:id="rId104" w:anchor=":~:text=G%C3%BCvenlik%20ve%20Geni%C5%9Fleme%20Fakt%C3%B6r%C3%BC">
        <w:r>
          <w:rPr>
            <w:rStyle w:val="Kpr"/>
          </w:rPr>
          <w:t>[3]</w:t>
        </w:r>
      </w:hyperlink>
      <w:r>
        <w:t xml:space="preserve"> </w:t>
      </w:r>
      <w:hyperlink r:id="rId105" w:anchor=":~:text=Kazan%20kapasitesini%20belirlemede%20kullan%C4%B1lan%20ana,termodinamik%20denklem">
        <w:r>
          <w:rPr>
            <w:rStyle w:val="Kpr"/>
          </w:rPr>
          <w:t>[4]</w:t>
        </w:r>
      </w:hyperlink>
      <w:r>
        <w:t xml:space="preserve"> </w:t>
      </w:r>
      <w:hyperlink r:id="rId106" w:anchor=":~:text=Not%3A%20Entalpi%20de%C4%9Ferleri%20IAPWS%20IF97,EN%2012952%20buhar%20tablolar%C4%B1ndan%20al%C4%B1nmal%C4%B1d%C4%B1r">
        <w:r>
          <w:rPr>
            <w:rStyle w:val="Kpr"/>
          </w:rPr>
          <w:t>[5]</w:t>
        </w:r>
      </w:hyperlink>
      <w:r>
        <w:t xml:space="preserve"> </w:t>
      </w:r>
      <w:hyperlink r:id="rId107" w:anchor=":~:text=Buhar%20C%C4%B0ns%C4%B0%20Kullan%C4%B1m%20Alan%C4%B1%20Entalp%C4%B0,Buhar%20T%C3%BCrbin%2C%20enerji%20%C3%BCretimi%20700%E2%80%93850">
        <w:r>
          <w:rPr>
            <w:rStyle w:val="Kpr"/>
          </w:rPr>
          <w:t>[6]</w:t>
        </w:r>
      </w:hyperlink>
      <w:r>
        <w:t xml:space="preserve"> </w:t>
      </w:r>
      <w:hyperlink r:id="rId108" w:anchor=":~:text=Kondens%20Geri%20Kazan%C4%B1m%C4%B1">
        <w:r>
          <w:rPr>
            <w:rStyle w:val="Kpr"/>
          </w:rPr>
          <w:t>[7]</w:t>
        </w:r>
      </w:hyperlink>
      <w:r>
        <w:t xml:space="preserve"> </w:t>
      </w:r>
      <w:hyperlink r:id="rId109" w:anchor=":~:text=,h_%7Bf%7D%3A%20335%20kcal%2Fkg">
        <w:r>
          <w:rPr>
            <w:rStyle w:val="Kpr"/>
          </w:rPr>
          <w:t>[8]</w:t>
        </w:r>
      </w:hyperlink>
      <w:r>
        <w:t xml:space="preserve"> </w:t>
      </w:r>
      <w:hyperlink r:id="rId110" w:anchor=":~:text=Termal%20G%C3%BCce%20%C3%87evirim%20">
        <w:r>
          <w:rPr>
            <w:rStyle w:val="Kpr"/>
          </w:rPr>
          <w:t>[9]</w:t>
        </w:r>
      </w:hyperlink>
      <w:r>
        <w:t xml:space="preserve"> </w:t>
      </w:r>
      <w:hyperlink r:id="rId111" w:anchor=":~:text=Buhar%20C%C4%B0ns%C4%B0%20Kullan%C4%B1m%20Alan%C4%B1%20Entalp%C4%B0,Buhar%20T%C3%BCrbin%2C%20enerji%20%C3%BCretimi%20700%E2%80%93850">
        <w:r>
          <w:rPr>
            <w:rStyle w:val="Kpr"/>
          </w:rPr>
          <w:t>[10]</w:t>
        </w:r>
      </w:hyperlink>
      <w:r>
        <w:t xml:space="preserve"> </w:t>
      </w:r>
      <w:hyperlink r:id="rId112" w:anchor=":~:text=Yak%C4%B1t%20T%C3%BCketimi%20Hesab%C4%B1%20">
        <w:r>
          <w:rPr>
            <w:rStyle w:val="Kpr"/>
          </w:rPr>
          <w:t>[11]</w:t>
        </w:r>
      </w:hyperlink>
      <w:r>
        <w:t xml:space="preserve"> </w:t>
      </w:r>
      <w:hyperlink r:id="rId113" w:anchor=":~:text=Yak%C4%B1t%20alt%20%C4%B1s%C4%B1l%20de%C4%9Ferleri%20">
        <w:r>
          <w:rPr>
            <w:rStyle w:val="Kpr"/>
          </w:rPr>
          <w:t>[12]</w:t>
        </w:r>
      </w:hyperlink>
      <w:r>
        <w:t xml:space="preserve"> </w:t>
      </w:r>
      <w:hyperlink r:id="rId114" w:anchor=":~:text=Varsay%C4%B1lan%20kazan%20verimleri%3A">
        <w:r>
          <w:rPr>
            <w:rStyle w:val="Kpr"/>
          </w:rPr>
          <w:t>[13]</w:t>
        </w:r>
      </w:hyperlink>
      <w:r>
        <w:t xml:space="preserve"> Buhar Kazanı Kapasite Hesabı</w:t>
      </w:r>
    </w:p>
    <w:p w14:paraId="7254E2CD" w14:textId="77777777" w:rsidR="00947332" w:rsidRDefault="00000000" w:rsidP="00646330">
      <w:pPr>
        <w:pStyle w:val="GvdeMetni"/>
        <w:jc w:val="both"/>
      </w:pPr>
      <w:hyperlink r:id="rId115">
        <w:r>
          <w:rPr>
            <w:rStyle w:val="Kpr"/>
          </w:rPr>
          <w:t>https://hisarmak.com.tr/tr/blogs/buhar-kazani-kapasite-hesabi/</w:t>
        </w:r>
      </w:hyperlink>
    </w:p>
    <w:p w14:paraId="3D8DC6FD" w14:textId="77777777" w:rsidR="00947332" w:rsidRDefault="00000000" w:rsidP="00646330">
      <w:pPr>
        <w:pStyle w:val="GvdeMetni"/>
        <w:jc w:val="both"/>
      </w:pPr>
      <w:hyperlink r:id="rId116" w:anchor=":~:text=%C3%96RNEK%204%3A%2015,EKOSUZ%29%20YAKIT%20%C4%B0HT%C4%B0YA%C3%87I">
        <w:r>
          <w:rPr>
            <w:rStyle w:val="Kpr"/>
          </w:rPr>
          <w:t>[14]</w:t>
        </w:r>
      </w:hyperlink>
      <w:r>
        <w:t xml:space="preserve"> </w:t>
      </w:r>
      <w:hyperlink r:id="rId117" w:anchor=":~:text=%C3%96RNEK%205%3A%2015,EKOLU%29%20YAKIT%20%C4%B0HT%C4%B0YA%C3%87I">
        <w:r>
          <w:rPr>
            <w:rStyle w:val="Kpr"/>
          </w:rPr>
          <w:t>[15]</w:t>
        </w:r>
      </w:hyperlink>
      <w:r>
        <w:t xml:space="preserve">  Yakıt Tüketim Hesabı </w:t>
      </w:r>
    </w:p>
    <w:p w14:paraId="03179CC6" w14:textId="77777777" w:rsidR="00947332" w:rsidRDefault="00000000" w:rsidP="00646330">
      <w:pPr>
        <w:pStyle w:val="GvdeMetni"/>
        <w:jc w:val="both"/>
      </w:pPr>
      <w:hyperlink r:id="rId118">
        <w:r>
          <w:rPr>
            <w:rStyle w:val="Kpr"/>
          </w:rPr>
          <w:t>https://www.marmaraenerji.net/icerik/teknik-bilgi/yakit-tuketim-hesabi-ck</w:t>
        </w:r>
      </w:hyperlink>
    </w:p>
    <w:p w14:paraId="3BE608A2" w14:textId="77777777" w:rsidR="00947332" w:rsidRDefault="00000000" w:rsidP="00646330">
      <w:pPr>
        <w:pStyle w:val="GvdeMetni"/>
        <w:jc w:val="both"/>
      </w:pPr>
      <w:hyperlink r:id="rId119" w:anchor=":~:text=bir%20gazd%C4%B1r,Bile%C5%9Fiminde%20k%C3%BCk%C3%BCrt%20%28S%29%20ve">
        <w:r>
          <w:rPr>
            <w:rStyle w:val="Kpr"/>
          </w:rPr>
          <w:t>[16]</w:t>
        </w:r>
      </w:hyperlink>
      <w:r>
        <w:t xml:space="preserve"> </w:t>
      </w:r>
      <w:hyperlink r:id="rId120" w:anchor=":~:text=vard%C4%B1r,Ancak%20tam">
        <w:r>
          <w:rPr>
            <w:rStyle w:val="Kpr"/>
          </w:rPr>
          <w:t>[17]</w:t>
        </w:r>
      </w:hyperlink>
      <w:r>
        <w:t xml:space="preserve"> dergipark.org.tr</w:t>
      </w:r>
    </w:p>
    <w:p w14:paraId="02E60B3F" w14:textId="77777777" w:rsidR="00947332" w:rsidRDefault="00000000" w:rsidP="00646330">
      <w:pPr>
        <w:pStyle w:val="GvdeMetni"/>
        <w:jc w:val="both"/>
      </w:pPr>
      <w:hyperlink r:id="rId121">
        <w:r>
          <w:rPr>
            <w:rStyle w:val="Kpr"/>
          </w:rPr>
          <w:t>https://dergipark.org.tr/en/download/article-file/3205275</w:t>
        </w:r>
      </w:hyperlink>
    </w:p>
    <w:p w14:paraId="4E4A1294" w14:textId="77777777" w:rsidR="00947332" w:rsidRDefault="00000000" w:rsidP="00646330">
      <w:pPr>
        <w:pStyle w:val="GvdeMetni"/>
        <w:jc w:val="both"/>
      </w:pPr>
      <w:hyperlink r:id="rId122" w:anchor=":~:text=Baca%20%C3%87ap%C4%B1%20Hesab%C4%B1%20ile%20ilgili,gerekli%20olan%20ana%20veriler%20%C5%9Funlard%C4%B1r">
        <w:r>
          <w:rPr>
            <w:rStyle w:val="Kpr"/>
          </w:rPr>
          <w:t>[18]</w:t>
        </w:r>
      </w:hyperlink>
      <w:r>
        <w:t xml:space="preserve"> </w:t>
      </w:r>
      <w:hyperlink r:id="rId123" w:anchor=":~:text=Yak%C4%B1t%C4%B1n%20Cinsi%20%C3%9Cflemeli%20Br%C3%BCl%C3%B6rl%C3%BC%20%C3%9Cflemesiz,Ak%C4%B1%C5%9F%20emniyet%20tertibat%C4%B1n%C4%B1n%20arkas%C4%B1ndaki%20de%C4%9Ferlerdir">
        <w:r>
          <w:rPr>
            <w:rStyle w:val="Kpr"/>
          </w:rPr>
          <w:t>[19]</w:t>
        </w:r>
      </w:hyperlink>
      <w:r>
        <w:t xml:space="preserve"> Baca Çapı Hesabı - Tesisat</w:t>
      </w:r>
    </w:p>
    <w:p w14:paraId="0AB7956F" w14:textId="77777777" w:rsidR="00947332" w:rsidRDefault="00000000" w:rsidP="00646330">
      <w:pPr>
        <w:pStyle w:val="GvdeMetni"/>
        <w:jc w:val="both"/>
      </w:pPr>
      <w:hyperlink r:id="rId124">
        <w:r>
          <w:rPr>
            <w:rStyle w:val="Kpr"/>
          </w:rPr>
          <w:t>https://www.tesisat.org/baca-capi-hesabi.html</w:t>
        </w:r>
      </w:hyperlink>
    </w:p>
    <w:p w14:paraId="3FEC6963" w14:textId="77777777" w:rsidR="00947332" w:rsidRDefault="00000000" w:rsidP="00646330">
      <w:pPr>
        <w:pStyle w:val="GvdeMetni"/>
        <w:jc w:val="both"/>
      </w:pPr>
      <w:hyperlink r:id="rId125" w:anchor=":~:text=Sanayi%20tesislerinin%20kazan%20dairelerinin%20baca,i%C3%A7in%20a%C5%9Fa%C4%9F%C4%B1daki%20ba%C4%9Flant%C4%B1daki%20tabloyu%20inceleyiniz">
        <w:r>
          <w:rPr>
            <w:rStyle w:val="Kpr"/>
          </w:rPr>
          <w:t>[20]</w:t>
        </w:r>
      </w:hyperlink>
      <w:r>
        <w:t xml:space="preserve"> Baca Yüksekliğinin Belirlenmesi (Isıl Gücü 1.2 MW veya Daha Yüksek Olan Kazanlar İçin) | Aralsan</w:t>
      </w:r>
    </w:p>
    <w:p w14:paraId="6B93DF4B" w14:textId="77777777" w:rsidR="00947332" w:rsidRDefault="00000000" w:rsidP="00646330">
      <w:pPr>
        <w:pStyle w:val="GvdeMetni"/>
        <w:jc w:val="both"/>
      </w:pPr>
      <w:hyperlink r:id="rId126">
        <w:r>
          <w:rPr>
            <w:rStyle w:val="Kpr"/>
          </w:rPr>
          <w:t>https://www.aralsan.com/baca-yuksekliginin-belirlenmesi-isil-gucu-12-mw-veya-daha-yuksek-olan-kazanlar-icin</w:t>
        </w:r>
      </w:hyperlink>
    </w:p>
    <w:p w14:paraId="22EA2267" w14:textId="77777777" w:rsidR="00947332" w:rsidRDefault="00000000" w:rsidP="00646330">
      <w:pPr>
        <w:pStyle w:val="GvdeMetni"/>
        <w:jc w:val="both"/>
      </w:pPr>
      <w:hyperlink r:id="rId127" w:anchor=":~:text=match%20at%20L319%20,yak%C4%B1tlar%20i%C3%A7in%20s%C4%B1n%C4%B1r%20de%C4%9Fer%20verilmemi%C5%9Ftir">
        <w:r>
          <w:rPr>
            <w:rStyle w:val="Kpr"/>
          </w:rPr>
          <w:t>[21]</w:t>
        </w:r>
      </w:hyperlink>
      <w:r>
        <w:t xml:space="preserve"> Gaz Yakıt Emisyon Sınır Değerleri | Aralsan</w:t>
      </w:r>
    </w:p>
    <w:p w14:paraId="0B36A176" w14:textId="77777777" w:rsidR="00947332" w:rsidRDefault="00000000" w:rsidP="00646330">
      <w:pPr>
        <w:pStyle w:val="GvdeMetni"/>
        <w:jc w:val="both"/>
      </w:pPr>
      <w:hyperlink r:id="rId128">
        <w:r>
          <w:rPr>
            <w:rStyle w:val="Kpr"/>
          </w:rPr>
          <w:t>https://www.aralsan.com/gaz-yakit-emisyon-sinir-degerleri</w:t>
        </w:r>
      </w:hyperlink>
    </w:p>
    <w:p w14:paraId="49DCEFC0" w14:textId="77777777" w:rsidR="00947332" w:rsidRDefault="00000000" w:rsidP="00646330">
      <w:pPr>
        <w:pStyle w:val="GvdeMetni"/>
        <w:jc w:val="both"/>
      </w:pPr>
      <w:hyperlink r:id="rId129" w:anchor=":~:text=9">
        <w:r>
          <w:rPr>
            <w:rStyle w:val="Kpr"/>
          </w:rPr>
          <w:t>[22]</w:t>
        </w:r>
      </w:hyperlink>
      <w:r>
        <w:t xml:space="preserve"> Fuels - Combustion Air and Flue Gases</w:t>
      </w:r>
    </w:p>
    <w:p w14:paraId="3BE68852" w14:textId="77777777" w:rsidR="00947332" w:rsidRDefault="00000000" w:rsidP="00646330">
      <w:pPr>
        <w:pStyle w:val="GvdeMetni"/>
        <w:jc w:val="both"/>
      </w:pPr>
      <w:hyperlink r:id="rId130">
        <w:r>
          <w:rPr>
            <w:rStyle w:val="Kpr"/>
          </w:rPr>
          <w:t>https://www.engineeringtoolbox.com/fuels-air-flue-gas-d_170.html</w:t>
        </w:r>
      </w:hyperlink>
    </w:p>
    <w:p w14:paraId="16087707" w14:textId="77777777" w:rsidR="00947332" w:rsidRDefault="00000000" w:rsidP="00646330">
      <w:pPr>
        <w:pStyle w:val="GvdeMetni"/>
        <w:jc w:val="both"/>
      </w:pPr>
      <w:hyperlink r:id="rId131" w:anchor=":~:text=,Nakliyesi%20ve%20kurulumu%20kolayd%C4%B1r">
        <w:r>
          <w:rPr>
            <w:rStyle w:val="Kpr"/>
          </w:rPr>
          <w:t>[23]</w:t>
        </w:r>
      </w:hyperlink>
      <w:r>
        <w:t xml:space="preserve"> </w:t>
      </w:r>
      <w:hyperlink r:id="rId132" w:anchor=":~:text=,Birinci%20ak%C4%B1mla%C2%A0olu%C5%9Fan%20alev%2C%20yanma">
        <w:r>
          <w:rPr>
            <w:rStyle w:val="Kpr"/>
          </w:rPr>
          <w:t>[28]</w:t>
        </w:r>
      </w:hyperlink>
      <w:r>
        <w:t xml:space="preserve"> </w:t>
      </w:r>
      <w:hyperlink r:id="rId133" w:anchor=":~:text=,tekrar%20yakarak%20y%C3%BCksek%20alev%C2%A0s%C4%B1cakl%C4%B1%C4%9F%C4%B1nda%20iyi">
        <w:r>
          <w:rPr>
            <w:rStyle w:val="Kpr"/>
          </w:rPr>
          <w:t>[29]</w:t>
        </w:r>
      </w:hyperlink>
      <w:r>
        <w:t xml:space="preserve"> AKB-B Sıvı – Gaz Yakıtlı Karşı Basınçlı Buhar Kazanları - Alfa Kazan</w:t>
      </w:r>
    </w:p>
    <w:p w14:paraId="5DCAF4B9" w14:textId="77777777" w:rsidR="00947332" w:rsidRDefault="00000000" w:rsidP="00646330">
      <w:pPr>
        <w:pStyle w:val="GvdeMetni"/>
        <w:jc w:val="both"/>
      </w:pPr>
      <w:hyperlink r:id="rId134">
        <w:r>
          <w:rPr>
            <w:rStyle w:val="Kpr"/>
          </w:rPr>
          <w:t>https://www.alfakazan.com.tr/portfolio/akb-b-sivi-gaz-yakitli-karsi-basincli-buhar-kazanlari/</w:t>
        </w:r>
      </w:hyperlink>
    </w:p>
    <w:p w14:paraId="4E1B4B5A" w14:textId="77777777" w:rsidR="00947332" w:rsidRDefault="00000000" w:rsidP="00646330">
      <w:pPr>
        <w:pStyle w:val="GvdeMetni"/>
        <w:jc w:val="both"/>
      </w:pPr>
      <w:hyperlink r:id="rId135" w:anchor=":~:text=yat%C4%B1r%C4%B1m%20haline%20getirir">
        <w:r>
          <w:rPr>
            <w:rStyle w:val="Kpr"/>
          </w:rPr>
          <w:t>[24]</w:t>
        </w:r>
      </w:hyperlink>
      <w:r>
        <w:t xml:space="preserve"> </w:t>
      </w:r>
      <w:hyperlink r:id="rId136" w:anchor=":~:text=,kal%C4%B1c%C4%B1%20olarak%20en%20aza%20indirger">
        <w:r>
          <w:rPr>
            <w:rStyle w:val="Kpr"/>
          </w:rPr>
          <w:t>[25]</w:t>
        </w:r>
      </w:hyperlink>
      <w:r>
        <w:t xml:space="preserve"> </w:t>
      </w:r>
      <w:hyperlink r:id="rId137" w:anchor=":~:text=G%C3%BCvenilir%2C%20ekonomik%2C%20tamam%C4%B1yla%20otomatik%3A%20Weishaupt%E2%80%99un,%C5%9Fimdi%20daha%20kolay%20ve%20hassast%C4%B1r">
        <w:r>
          <w:rPr>
            <w:rStyle w:val="Kpr"/>
          </w:rPr>
          <w:t>[26]</w:t>
        </w:r>
      </w:hyperlink>
      <w:r>
        <w:t xml:space="preserve"> DENKO Isı Kontrol Tekniği ve Servis A.Ş. </w:t>
      </w:r>
    </w:p>
    <w:p w14:paraId="082695FD" w14:textId="77777777" w:rsidR="00947332" w:rsidRDefault="00000000" w:rsidP="00646330">
      <w:pPr>
        <w:pStyle w:val="GvdeMetni"/>
        <w:jc w:val="both"/>
      </w:pPr>
      <w:hyperlink r:id="rId138">
        <w:r>
          <w:rPr>
            <w:rStyle w:val="Kpr"/>
          </w:rPr>
          <w:t>https://www.denko.com.tr/weishaupt-wm-serisi-55-12000-kw-brulorler.php</w:t>
        </w:r>
      </w:hyperlink>
    </w:p>
    <w:p w14:paraId="4B54B9AA" w14:textId="77777777" w:rsidR="00947332" w:rsidRDefault="00000000" w:rsidP="00646330">
      <w:pPr>
        <w:pStyle w:val="GvdeMetni"/>
        <w:jc w:val="both"/>
      </w:pPr>
      <w:hyperlink r:id="rId139" w:anchor=":~:text=1200%20kW%20ve%20%C3%BCzeri%20t%C3%BCm,t%C3%BCm%C3%BCnde%20s%C4%B1zd%C4%B1rmazl%C4%B1k%20kontrol%20cihaz%C4%B1%20kullan%C4%B1lmal%C4%B1d%C4%B1r">
        <w:r>
          <w:rPr>
            <w:rStyle w:val="Kpr"/>
          </w:rPr>
          <w:t>[27]</w:t>
        </w:r>
      </w:hyperlink>
      <w:r>
        <w:t xml:space="preserve"> </w:t>
      </w:r>
      <w:hyperlink r:id="rId140" w:anchor=":~:text=Ate%C5%9Flemeden%20%C3%B6nce%20gaz%20borusu%20i%C3%A7indeki,g%C3%BCvenli%C4%9Fini%20her%20ba%C5%9Flang%C4%B1%C3%A7%20%C3%B6ncesi%20vana">
        <w:r>
          <w:rPr>
            <w:rStyle w:val="Kpr"/>
          </w:rPr>
          <w:t>[30]</w:t>
        </w:r>
      </w:hyperlink>
      <w:r>
        <w:t xml:space="preserve"> </w:t>
      </w:r>
      <w:hyperlink r:id="rId141" w:anchor=":~:text=match%20at%20L1189%2012,LPG%20havadan%20a%C4%9F%C4%B1r%20oldu%C4%9Fu%20i%C3%A7in">
        <w:r>
          <w:rPr>
            <w:rStyle w:val="Kpr"/>
          </w:rPr>
          <w:t>[32]</w:t>
        </w:r>
      </w:hyperlink>
      <w:r>
        <w:t xml:space="preserve"> </w:t>
      </w:r>
      <w:hyperlink r:id="rId142" w:anchor=":~:text=14,anahtarlar%C4%B1%20ile%20panolar%2C%20kapal%C4%B1%20tipte">
        <w:r>
          <w:rPr>
            <w:rStyle w:val="Kpr"/>
          </w:rPr>
          <w:t>[33]</w:t>
        </w:r>
      </w:hyperlink>
      <w:r>
        <w:t xml:space="preserve"> </w:t>
      </w:r>
      <w:hyperlink r:id="rId143" w:anchor=":~:text=9,d%C4%B1%C5%9F%C4%B1nda%20kolayca%20ula%C5%9F%C4%B1labilecek%20bir%20yere">
        <w:r>
          <w:rPr>
            <w:rStyle w:val="Kpr"/>
          </w:rPr>
          <w:t>[34]</w:t>
        </w:r>
      </w:hyperlink>
      <w:r>
        <w:t xml:space="preserve"> </w:t>
      </w:r>
      <w:hyperlink r:id="rId144" w:anchor=":~:text=Ayr%C4%B1ca%20kazan%20aksesuarlar%C4%B1n%C4%B1n%2C%20elektrik%20panosu,ayn%C4%B1%20%C3%A7apta%20bir%20bacaya%20ba%C4%9Flanmal%C4%B1d%C4%B1r">
        <w:r>
          <w:rPr>
            <w:rStyle w:val="Kpr"/>
          </w:rPr>
          <w:t>[35]</w:t>
        </w:r>
      </w:hyperlink>
      <w:r>
        <w:t xml:space="preserve"> </w:t>
      </w:r>
      <w:hyperlink r:id="rId145" w:anchor=":~:text=21,da%20%C3%A7eki%C5%9F%20i%C3%A7in%20%C3%B6nemli%20bir">
        <w:r>
          <w:rPr>
            <w:rStyle w:val="Kpr"/>
          </w:rPr>
          <w:t>[36]</w:t>
        </w:r>
      </w:hyperlink>
      <w:r>
        <w:t xml:space="preserve"> </w:t>
      </w:r>
      <w:hyperlink r:id="rId146" w:anchor=":~:text=Sayfa%2013%20%2F%2046%206,ET%C4%B0KETTE">
        <w:r>
          <w:rPr>
            <w:rStyle w:val="Kpr"/>
          </w:rPr>
          <w:t>[37]</w:t>
        </w:r>
      </w:hyperlink>
      <w:r>
        <w:t xml:space="preserve"> </w:t>
      </w:r>
      <w:hyperlink r:id="rId147" w:anchor=":~:text=7,saatlerine%20ba%C4%9Fl%C4%B1%20olarak%20karar%20verilebilir">
        <w:r>
          <w:rPr>
            <w:rStyle w:val="Kpr"/>
          </w:rPr>
          <w:t>[38]</w:t>
        </w:r>
      </w:hyperlink>
      <w:r>
        <w:t xml:space="preserve"> </w:t>
      </w:r>
      <w:hyperlink r:id="rId148" w:anchor=":~:text=%C4%B0stenmeyen%20maddeler%20%C3%A7amur%2C%20tortu%20ve,Opsiyonel%20Sat%C4%B1n%20Al%C4%B1nan%20modeller%20i%C3%A7in">
        <w:r>
          <w:rPr>
            <w:rStyle w:val="Kpr"/>
          </w:rPr>
          <w:t>[39]</w:t>
        </w:r>
      </w:hyperlink>
      <w:r>
        <w:t xml:space="preserve"> </w:t>
      </w:r>
      <w:hyperlink r:id="rId149" w:anchor=":~:text=7,kadar%20birbirinin%20ters%20y%C3%B6n%C3%BCnde%20yerle%C5%9Ftirilmesi">
        <w:r>
          <w:rPr>
            <w:rStyle w:val="Kpr"/>
          </w:rPr>
          <w:t>[40]</w:t>
        </w:r>
      </w:hyperlink>
      <w:r>
        <w:t xml:space="preserve"> </w:t>
      </w:r>
      <w:hyperlink r:id="rId150" w:anchor=":~:text=12,LPG%20havadan%20a%C4%9F%C4%B1r%20oldu%C4%9Fu%20i%C3%A7in">
        <w:r>
          <w:rPr>
            <w:rStyle w:val="Kpr"/>
          </w:rPr>
          <w:t>[41]</w:t>
        </w:r>
      </w:hyperlink>
      <w:r>
        <w:t xml:space="preserve"> </w:t>
      </w:r>
      <w:hyperlink r:id="rId151" w:anchor=":~:text=otomatik%20olarak%20yap%C4%B1lmal%C4%B1d%C4%B1r,analiz%20cihazlar%C4%B1%20kullan%C4%B1larak%20kontrol%20edilmelidir">
        <w:r>
          <w:rPr>
            <w:rStyle w:val="Kpr"/>
          </w:rPr>
          <w:t>[43]</w:t>
        </w:r>
      </w:hyperlink>
      <w:r>
        <w:t xml:space="preserve"> </w:t>
      </w:r>
      <w:hyperlink r:id="rId152" w:anchor=":~:text=d,Kazan%C4%B1n%20en">
        <w:r>
          <w:rPr>
            <w:rStyle w:val="Kpr"/>
          </w:rPr>
          <w:t>[44]</w:t>
        </w:r>
      </w:hyperlink>
      <w:r>
        <w:t xml:space="preserve"> </w:t>
      </w:r>
      <w:hyperlink r:id="rId153" w:anchor=":~:text=3,temiz%20ve%20kirli%20hava%20bacalar%C4%B1">
        <w:r>
          <w:rPr>
            <w:rStyle w:val="Kpr"/>
          </w:rPr>
          <w:t>[45]</w:t>
        </w:r>
      </w:hyperlink>
      <w:r>
        <w:t xml:space="preserve"> </w:t>
      </w:r>
      <w:hyperlink r:id="rId154" w:anchor=":~:text=c,havaland%C4%B1rma%20menfezi%20ve%20a%C3%A7%C4%B1kl%C4%B1klar%C4%B1n%C4%B1%20ihtiva">
        <w:r>
          <w:rPr>
            <w:rStyle w:val="Kpr"/>
          </w:rPr>
          <w:t>[46]</w:t>
        </w:r>
      </w:hyperlink>
      <w:r>
        <w:t xml:space="preserve"> </w:t>
      </w:r>
      <w:hyperlink r:id="rId155" w:anchor=":~:text=Kazan%20dairesi%20s%C3%BCrekli%20ve%20kesintisiz,en%20az%C4%B1ndan%20%C5%9Fu%20ko%C5%9Fullar">
        <w:r>
          <w:rPr>
            <w:rStyle w:val="Kpr"/>
          </w:rPr>
          <w:t>[47]</w:t>
        </w:r>
      </w:hyperlink>
      <w:r>
        <w:t xml:space="preserve"> </w:t>
      </w:r>
      <w:hyperlink r:id="rId156" w:anchor=":~:text=11,durumlarda%20yeterli%20emi%C5%9F%20i%C3%A7in%20gerekli">
        <w:r>
          <w:rPr>
            <w:rStyle w:val="Kpr"/>
          </w:rPr>
          <w:t>[48]</w:t>
        </w:r>
      </w:hyperlink>
      <w:r>
        <w:t xml:space="preserve"> </w:t>
      </w:r>
      <w:hyperlink r:id="rId157" w:anchor=":~:text=b%C4%B1rak%C4%B1lmal%C4%B1d%C4%B1r,baca%20fan%20sistemi%20tedarik%20edilmelidir">
        <w:r>
          <w:rPr>
            <w:rStyle w:val="Kpr"/>
          </w:rPr>
          <w:t>[49]</w:t>
        </w:r>
      </w:hyperlink>
      <w:r>
        <w:t xml:space="preserve"> </w:t>
      </w:r>
      <w:hyperlink r:id="rId158" w:anchor=":~:text=9,Kazan">
        <w:r>
          <w:rPr>
            <w:rStyle w:val="Kpr"/>
          </w:rPr>
          <w:t>[50]</w:t>
        </w:r>
      </w:hyperlink>
      <w:r>
        <w:t xml:space="preserve"> </w:t>
      </w:r>
      <w:hyperlink r:id="rId159" w:anchor=":~:text=20,da%20%C3%A7eki%C5%9F%20i%C3%A7in%20%C3%B6nemli%20bir">
        <w:r>
          <w:rPr>
            <w:rStyle w:val="Kpr"/>
          </w:rPr>
          <w:t>[51]</w:t>
        </w:r>
      </w:hyperlink>
      <w:r>
        <w:t xml:space="preserve"> </w:t>
      </w:r>
      <w:hyperlink r:id="rId160" w:anchor=":~:text=21,Yanma%20kalitesi">
        <w:r>
          <w:rPr>
            <w:rStyle w:val="Kpr"/>
          </w:rPr>
          <w:t>[52]</w:t>
        </w:r>
      </w:hyperlink>
      <w:r>
        <w:t xml:space="preserve"> </w:t>
      </w:r>
      <w:hyperlink r:id="rId161" w:anchor=":~:text=13,anahtarlar%C4%B1%20ile%20panolar%2C%20kapal%C4%B1%20tipte">
        <w:r>
          <w:rPr>
            <w:rStyle w:val="Kpr"/>
          </w:rPr>
          <w:t>[53]</w:t>
        </w:r>
      </w:hyperlink>
      <w:r>
        <w:t xml:space="preserve"> </w:t>
      </w:r>
      <w:hyperlink r:id="rId162" w:anchor=":~:text=kullan%C4%B1lmas%C4%B1%20%C5%9Fartt%C4%B1r,LPG%20havadan%20a%C4%9F%C4%B1r%20oldu%C4%9Fu%20i%C3%A7in">
        <w:r>
          <w:rPr>
            <w:rStyle w:val="Kpr"/>
          </w:rPr>
          <w:t>[54]</w:t>
        </w:r>
      </w:hyperlink>
      <w:r>
        <w:t xml:space="preserve"> </w:t>
      </w:r>
      <w:hyperlink r:id="rId163" w:anchor=":~:text=Gerekti%C4%9Finde%20kazan%20dairesine%20girmeden%20%C4%B1s%C4%B1,yaz%C4%B1l%C4%B1%20oldu%C4%9Fu%20uyar%C4%B1%20ve%20kontrol">
        <w:r>
          <w:rPr>
            <w:rStyle w:val="Kpr"/>
          </w:rPr>
          <w:t>[55]</w:t>
        </w:r>
      </w:hyperlink>
      <w:r>
        <w:t xml:space="preserve"> </w:t>
      </w:r>
      <w:hyperlink r:id="rId164" w:anchor=":~:text=Kazan%20dairelerinin%20yap%C4%B1m%C4%B1nda%20%E2%80%9CBinalar%C4%B1n%20Yang%C4%B1ndan,Korunmas%C4%B1%20Hakk%C4%B1nda%20Y%C3%B6netmelik%E2%80%9D%2C%20%E2%80%9CTS%207363">
        <w:r>
          <w:rPr>
            <w:rStyle w:val="Kpr"/>
          </w:rPr>
          <w:t>[58]</w:t>
        </w:r>
      </w:hyperlink>
      <w:r>
        <w:t xml:space="preserve"> </w:t>
      </w:r>
      <w:hyperlink r:id="rId165" w:anchor=":~:text=b,%C3%A7elik%20ve%20300%20kg%2Fm3%20%C3%A7imento">
        <w:r>
          <w:rPr>
            <w:rStyle w:val="Kpr"/>
          </w:rPr>
          <w:t>[59]</w:t>
        </w:r>
      </w:hyperlink>
      <w:r>
        <w:t xml:space="preserve"> </w:t>
      </w:r>
      <w:hyperlink r:id="rId166" w:anchor=":~:text=14,ve%20drenaj%20hatt%C4%B1%20yap%C4%B1lm%C4%B1%C5%9F%20olmal%C4%B1d%C4%B1r">
        <w:r>
          <w:rPr>
            <w:rStyle w:val="Kpr"/>
          </w:rPr>
          <w:t>[60]</w:t>
        </w:r>
      </w:hyperlink>
      <w:r>
        <w:t xml:space="preserve"> </w:t>
      </w:r>
      <w:hyperlink r:id="rId167" w:anchor=":~:text=16,panosu%20ba%C4%9Flant%C4%B1lar%C4%B1%20da%20EKOTEK%20Is%C4%B1">
        <w:r>
          <w:rPr>
            <w:rStyle w:val="Kpr"/>
          </w:rPr>
          <w:t>[61]</w:t>
        </w:r>
      </w:hyperlink>
      <w:r>
        <w:t xml:space="preserve"> </w:t>
      </w:r>
      <w:hyperlink r:id="rId168" w:anchor=":~:text=Kurulum%20yap%C4%B1lmadan%20%C3%B6nce%20Kazan%20Dairesi,Korunmas%C4%B1%20Hakk%C4%B1nda%20Y%C3%B6netmelik%E2%80%9D%2C%20%E2%80%9CTS%207363">
        <w:r>
          <w:rPr>
            <w:rStyle w:val="Kpr"/>
          </w:rPr>
          <w:t>[62]</w:t>
        </w:r>
      </w:hyperlink>
      <w:r>
        <w:t xml:space="preserve"> </w:t>
      </w:r>
      <w:hyperlink r:id="rId169" w:anchor=":~:text=match%20at%20L1164%203,temiz%20ve%20kirli%20hava%20bacalar%C4%B1">
        <w:r>
          <w:rPr>
            <w:rStyle w:val="Kpr"/>
          </w:rPr>
          <w:t>[63]</w:t>
        </w:r>
      </w:hyperlink>
      <w:r>
        <w:t xml:space="preserve"> ekotekkazan.com.tr</w:t>
      </w:r>
    </w:p>
    <w:p w14:paraId="0C6395CA" w14:textId="77777777" w:rsidR="00947332" w:rsidRDefault="00000000" w:rsidP="00646330">
      <w:pPr>
        <w:pStyle w:val="GvdeMetni"/>
        <w:jc w:val="both"/>
      </w:pPr>
      <w:hyperlink r:id="rId170">
        <w:r>
          <w:rPr>
            <w:rStyle w:val="Kpr"/>
          </w:rPr>
          <w:t>https://www.ekotekkazan.com.tr/uploads/dosyalar/BUHAR-KAZANI-KULLANMA-KILAVUZU-SIVI-YAKITLI.pdf</w:t>
        </w:r>
      </w:hyperlink>
    </w:p>
    <w:p w14:paraId="6376107E" w14:textId="77777777" w:rsidR="00947332" w:rsidRDefault="00000000" w:rsidP="00646330">
      <w:pPr>
        <w:pStyle w:val="GvdeMetni"/>
        <w:jc w:val="both"/>
      </w:pPr>
      <w:hyperlink r:id="rId171" w:anchor=":~:text=Kazan%20dairesi%2C%20bir%20bina%20veya,uygun%20havaland%C4%B1rma%20sistemine%20sahip%20olmal%C4%B1d%C4%B1r">
        <w:r>
          <w:rPr>
            <w:rStyle w:val="Kpr"/>
          </w:rPr>
          <w:t>[31]</w:t>
        </w:r>
      </w:hyperlink>
      <w:r>
        <w:t xml:space="preserve"> </w:t>
      </w:r>
      <w:hyperlink r:id="rId172" w:anchor=":~:text=Kazan%20dairelerinin%20ana%20bile%C5%9Fenleri%2C%20s%C4%B1cak,buhar%20kazan%20dairelerinde%20buhar%20kazan%C4%B1">
        <w:r>
          <w:rPr>
            <w:rStyle w:val="Kpr"/>
          </w:rPr>
          <w:t>[56]</w:t>
        </w:r>
      </w:hyperlink>
      <w:r>
        <w:t xml:space="preserve"> </w:t>
      </w:r>
      <w:hyperlink r:id="rId173" w:anchor=":~:text=Image%3A%20S%C4%B1cak%20Su%20Kazan%C4%B1%20Odas%C4%B1,ve%20Buhar%20Kazan%C4%B1%20Odas%C4%B1%20Bile%C5%9Fenleri">
        <w:r>
          <w:rPr>
            <w:rStyle w:val="Kpr"/>
          </w:rPr>
          <w:t>[57]</w:t>
        </w:r>
      </w:hyperlink>
      <w:r>
        <w:t xml:space="preserve"> Kazan Dairesi; Yapı Ve Çalışma | Raadman</w:t>
      </w:r>
    </w:p>
    <w:p w14:paraId="43638EC2" w14:textId="77777777" w:rsidR="00947332" w:rsidRDefault="00000000" w:rsidP="00646330">
      <w:pPr>
        <w:pStyle w:val="GvdeMetni"/>
        <w:jc w:val="both"/>
      </w:pPr>
      <w:hyperlink r:id="rId174">
        <w:r>
          <w:rPr>
            <w:rStyle w:val="Kpr"/>
          </w:rPr>
          <w:t>https://raadmanburner.com/tr/blog/boiler-room/</w:t>
        </w:r>
      </w:hyperlink>
    </w:p>
    <w:p w14:paraId="5D689246" w14:textId="77777777" w:rsidR="00947332" w:rsidRDefault="00000000" w:rsidP="00646330">
      <w:pPr>
        <w:pStyle w:val="GvdeMetni"/>
        <w:jc w:val="both"/>
      </w:pPr>
      <w:hyperlink r:id="rId175" w:anchor=":~:text=Buhar%20kazanlar%C4%B1nda%20kullan%C4%B1lmas%C4%B1%20gereken%20kazan,taraf%C4%B1m%C4%B1zca%20bir%20tablo%20haline">
        <w:r>
          <w:rPr>
            <w:rStyle w:val="Kpr"/>
          </w:rPr>
          <w:t>[42]</w:t>
        </w:r>
      </w:hyperlink>
      <w:r>
        <w:t xml:space="preserve"> EN 12953-10 | Aralsan</w:t>
      </w:r>
    </w:p>
    <w:p w14:paraId="0FC0738E" w14:textId="77777777" w:rsidR="00947332" w:rsidRDefault="00000000" w:rsidP="00646330">
      <w:pPr>
        <w:pStyle w:val="GvdeMetni"/>
        <w:jc w:val="both"/>
      </w:pPr>
      <w:hyperlink r:id="rId176">
        <w:r>
          <w:rPr>
            <w:rStyle w:val="Kpr"/>
          </w:rPr>
          <w:t>https://www.aralsan.com/en-12953-10</w:t>
        </w:r>
      </w:hyperlink>
      <w:bookmarkEnd w:id="12"/>
    </w:p>
    <w:sectPr w:rsidR="00947332">
      <w:headerReference w:type="even" r:id="rId177"/>
      <w:headerReference w:type="default" r:id="rId178"/>
      <w:headerReference w:type="first" r:id="rId179"/>
      <w:footnotePr>
        <w:numRestart w:val="eachSect"/>
      </w:footnotePr>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24482B" w14:textId="77777777" w:rsidR="00FD2E16" w:rsidRDefault="00FD2E16" w:rsidP="00646330">
      <w:pPr>
        <w:spacing w:after="0"/>
      </w:pPr>
      <w:r>
        <w:separator/>
      </w:r>
    </w:p>
  </w:endnote>
  <w:endnote w:type="continuationSeparator" w:id="0">
    <w:p w14:paraId="2C1E1098" w14:textId="77777777" w:rsidR="00FD2E16" w:rsidRDefault="00FD2E16" w:rsidP="006463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5F750C" w14:textId="77777777" w:rsidR="00FD2E16" w:rsidRDefault="00FD2E16" w:rsidP="00646330">
      <w:pPr>
        <w:spacing w:after="0"/>
      </w:pPr>
      <w:r>
        <w:separator/>
      </w:r>
    </w:p>
  </w:footnote>
  <w:footnote w:type="continuationSeparator" w:id="0">
    <w:p w14:paraId="44A1153F" w14:textId="77777777" w:rsidR="00FD2E16" w:rsidRDefault="00FD2E16" w:rsidP="0064633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A44C63" w14:textId="64D3C611" w:rsidR="00646330" w:rsidRDefault="00646330">
    <w:pPr>
      <w:pStyle w:val="stBilgi"/>
    </w:pPr>
    <w:r>
      <w:rPr>
        <w:noProof/>
      </w:rPr>
      <w:pict w14:anchorId="2B6259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692844" o:spid="_x0000_s1026" type="#_x0000_t75" style="position:absolute;margin-left:0;margin-top:0;width:467.75pt;height:467.75pt;z-index:-251657216;mso-position-horizontal:center;mso-position-horizontal-relative:margin;mso-position-vertical:center;mso-position-vertical-relative:margin" o:allowincell="f">
          <v:imagedata r:id="rId1" o:title="logo-dJo4bqepZntVk70J" gain="19661f" blacklevel="22938f"/>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B9F3B4" w14:textId="75E219E7" w:rsidR="00646330" w:rsidRDefault="00646330">
    <w:pPr>
      <w:pStyle w:val="stBilgi"/>
    </w:pPr>
    <w:r>
      <w:rPr>
        <w:noProof/>
      </w:rPr>
      <w:pict w14:anchorId="44D940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692845" o:spid="_x0000_s1027" type="#_x0000_t75" style="position:absolute;margin-left:0;margin-top:0;width:467.75pt;height:467.75pt;z-index:-251656192;mso-position-horizontal:center;mso-position-horizontal-relative:margin;mso-position-vertical:center;mso-position-vertical-relative:margin" o:allowincell="f">
          <v:imagedata r:id="rId1" o:title="logo-dJo4bqepZntVk70J" gain="19661f" blacklevel="22938f"/>
        </v:shape>
      </w:pict>
    </w:r>
    <w:hyperlink r:id="rId2" w:history="1">
      <w:r w:rsidRPr="008635A9">
        <w:rPr>
          <w:rStyle w:val="Kpr"/>
        </w:rPr>
        <w:t>www.kazanbakim.com</w:t>
      </w:r>
    </w:hyperlink>
    <w:r>
      <w:t xml:space="preserve"> – tüm hakları saklıdı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1431C6" w14:textId="4D38168A" w:rsidR="00646330" w:rsidRDefault="00646330">
    <w:pPr>
      <w:pStyle w:val="stBilgi"/>
    </w:pPr>
    <w:r>
      <w:rPr>
        <w:noProof/>
      </w:rPr>
      <w:pict w14:anchorId="7BC58D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692843" o:spid="_x0000_s1025" type="#_x0000_t75" style="position:absolute;margin-left:0;margin-top:0;width:467.75pt;height:467.75pt;z-index:-251658240;mso-position-horizontal:center;mso-position-horizontal-relative:margin;mso-position-vertical:center;mso-position-vertical-relative:margin" o:allowincell="f">
          <v:imagedata r:id="rId1" o:title="logo-dJo4bqepZntVk70J" gain="19661f" blacklevel="22938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E7290F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54C180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483815112">
    <w:abstractNumId w:val="0"/>
  </w:num>
  <w:num w:numId="2" w16cid:durableId="12451412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47332"/>
    <w:rsid w:val="00646330"/>
    <w:rsid w:val="00706DA6"/>
    <w:rsid w:val="00947332"/>
    <w:rsid w:val="00AB1406"/>
    <w:rsid w:val="00FD2E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CF9EEA"/>
  <w15:docId w15:val="{1D187146-DDB1-48FE-A5C1-4EED53C4B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tr"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Balk1">
    <w:name w:val="heading 1"/>
    <w:basedOn w:val="Normal"/>
    <w:next w:val="GvdeMetni"/>
    <w:link w:val="Balk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alk2">
    <w:name w:val="heading 2"/>
    <w:basedOn w:val="Normal"/>
    <w:next w:val="GvdeMetni"/>
    <w:link w:val="Balk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alk3">
    <w:name w:val="heading 3"/>
    <w:basedOn w:val="Normal"/>
    <w:next w:val="GvdeMetni"/>
    <w:link w:val="Balk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Balk4">
    <w:name w:val="heading 4"/>
    <w:basedOn w:val="Normal"/>
    <w:next w:val="GvdeMetni"/>
    <w:link w:val="Balk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Balk5">
    <w:name w:val="heading 5"/>
    <w:basedOn w:val="Normal"/>
    <w:next w:val="GvdeMetni"/>
    <w:link w:val="Balk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Balk6">
    <w:name w:val="heading 6"/>
    <w:basedOn w:val="Normal"/>
    <w:next w:val="GvdeMetni"/>
    <w:link w:val="Balk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GvdeMetni"/>
    <w:link w:val="Balk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GvdeMetni"/>
    <w:link w:val="Balk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GvdeMetni"/>
    <w:link w:val="Balk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link w:val="KonuBal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A10FD9"/>
    <w:rPr>
      <w:rFonts w:asciiTheme="majorHAnsi" w:eastAsiaTheme="majorEastAsia" w:hAnsiTheme="majorHAnsi" w:cstheme="majorBidi"/>
      <w:spacing w:val="-10"/>
      <w:kern w:val="28"/>
      <w:sz w:val="56"/>
      <w:szCs w:val="56"/>
    </w:rPr>
  </w:style>
  <w:style w:type="paragraph" w:styleId="Altyaz">
    <w:name w:val="Subtitle"/>
    <w:basedOn w:val="KonuBal"/>
    <w:next w:val="GvdeMetni"/>
    <w:link w:val="AltyazChar"/>
    <w:uiPriority w:val="11"/>
    <w:qFormat/>
    <w:rsid w:val="00A10FD9"/>
    <w:pPr>
      <w:numPr>
        <w:ilvl w:val="1"/>
      </w:numPr>
    </w:pPr>
    <w:rPr>
      <w:spacing w:val="15"/>
      <w:sz w:val="28"/>
      <w:szCs w:val="28"/>
    </w:rPr>
  </w:style>
  <w:style w:type="character" w:customStyle="1" w:styleId="AltyazChar">
    <w:name w:val="Altyazı Char"/>
    <w:basedOn w:val="VarsaylanParagrafYazTipi"/>
    <w:link w:val="Altyaz"/>
    <w:uiPriority w:val="11"/>
    <w:rsid w:val="00A10FD9"/>
    <w:rPr>
      <w:rFonts w:eastAsiaTheme="majorEastAsia" w:cstheme="majorBidi"/>
      <w:color w:val="595959" w:themeColor="text1" w:themeTint="A6"/>
      <w:spacing w:val="15"/>
      <w:sz w:val="28"/>
      <w:szCs w:val="28"/>
    </w:rPr>
  </w:style>
  <w:style w:type="paragraph" w:customStyle="1" w:styleId="Author">
    <w:name w:val="Author"/>
    <w:next w:val="GvdeMetni"/>
    <w:qFormat/>
    <w:pPr>
      <w:keepNext/>
      <w:keepLines/>
      <w:jc w:val="center"/>
    </w:pPr>
  </w:style>
  <w:style w:type="paragraph" w:styleId="Tarih">
    <w:name w:val="Date"/>
    <w:next w:val="GvdeMetni"/>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GvdeMetni"/>
    <w:qFormat/>
    <w:pPr>
      <w:keepNext/>
      <w:keepLines/>
      <w:spacing w:before="100" w:after="300"/>
    </w:pPr>
    <w:rPr>
      <w:sz w:val="20"/>
      <w:szCs w:val="20"/>
    </w:rPr>
  </w:style>
  <w:style w:type="paragraph" w:styleId="Kaynaka">
    <w:name w:val="Bibliography"/>
    <w:basedOn w:val="Normal"/>
    <w:qFormat/>
  </w:style>
  <w:style w:type="character" w:customStyle="1" w:styleId="Balk1Char">
    <w:name w:val="Başlık 1 Char"/>
    <w:basedOn w:val="VarsaylanParagrafYazTipi"/>
    <w:link w:val="Balk1"/>
    <w:uiPriority w:val="9"/>
    <w:rsid w:val="00A10FD9"/>
    <w:rPr>
      <w:rFonts w:asciiTheme="majorHAnsi" w:eastAsiaTheme="majorEastAsia" w:hAnsiTheme="majorHAnsi" w:cstheme="majorBidi"/>
      <w:color w:val="0F4761" w:themeColor="accent1" w:themeShade="BF"/>
      <w:sz w:val="40"/>
      <w:szCs w:val="40"/>
    </w:rPr>
  </w:style>
  <w:style w:type="character" w:customStyle="1" w:styleId="Balk2Char">
    <w:name w:val="Başlık 2 Char"/>
    <w:basedOn w:val="VarsaylanParagrafYazTipi"/>
    <w:link w:val="Balk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Balk3Char">
    <w:name w:val="Başlık 3 Char"/>
    <w:basedOn w:val="VarsaylanParagrafYazTipi"/>
    <w:link w:val="Balk3"/>
    <w:uiPriority w:val="9"/>
    <w:semiHidden/>
    <w:rsid w:val="00A10FD9"/>
    <w:rPr>
      <w:rFonts w:eastAsiaTheme="majorEastAsia" w:cstheme="majorBidi"/>
      <w:color w:val="0F4761" w:themeColor="accent1" w:themeShade="BF"/>
      <w:sz w:val="28"/>
      <w:szCs w:val="28"/>
    </w:rPr>
  </w:style>
  <w:style w:type="character" w:customStyle="1" w:styleId="Balk4Char">
    <w:name w:val="Başlık 4 Char"/>
    <w:basedOn w:val="VarsaylanParagrafYazTipi"/>
    <w:link w:val="Balk4"/>
    <w:uiPriority w:val="9"/>
    <w:semiHidden/>
    <w:rsid w:val="00A10FD9"/>
    <w:rPr>
      <w:rFonts w:eastAsiaTheme="majorEastAsia" w:cstheme="majorBidi"/>
      <w:i/>
      <w:iCs/>
      <w:color w:val="0F4761" w:themeColor="accent1" w:themeShade="BF"/>
    </w:rPr>
  </w:style>
  <w:style w:type="character" w:customStyle="1" w:styleId="Balk5Char">
    <w:name w:val="Başlık 5 Char"/>
    <w:basedOn w:val="VarsaylanParagrafYazTipi"/>
    <w:link w:val="Balk5"/>
    <w:uiPriority w:val="9"/>
    <w:semiHidden/>
    <w:rsid w:val="00A10FD9"/>
    <w:rPr>
      <w:rFonts w:eastAsiaTheme="majorEastAsia" w:cstheme="majorBidi"/>
      <w:color w:val="0F4761" w:themeColor="accent1" w:themeShade="BF"/>
    </w:rPr>
  </w:style>
  <w:style w:type="character" w:customStyle="1" w:styleId="Balk6Char">
    <w:name w:val="Başlık 6 Char"/>
    <w:basedOn w:val="VarsaylanParagrafYazTipi"/>
    <w:link w:val="Balk6"/>
    <w:uiPriority w:val="9"/>
    <w:semiHidden/>
    <w:rsid w:val="00A10FD9"/>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A10FD9"/>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A10FD9"/>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A10FD9"/>
    <w:rPr>
      <w:rFonts w:eastAsiaTheme="majorEastAsia" w:cstheme="majorBidi"/>
      <w:color w:val="272727" w:themeColor="text1" w:themeTint="D8"/>
    </w:rPr>
  </w:style>
  <w:style w:type="paragraph" w:styleId="bekMetni">
    <w:name w:val="Block Text"/>
    <w:basedOn w:val="GvdeMetni"/>
    <w:next w:val="GvdeMetni"/>
    <w:uiPriority w:val="9"/>
    <w:unhideWhenUsed/>
    <w:qFormat/>
    <w:pPr>
      <w:spacing w:before="100" w:after="100"/>
      <w:ind w:left="480" w:right="480"/>
    </w:pPr>
  </w:style>
  <w:style w:type="paragraph" w:styleId="DipnotMetni">
    <w:name w:val="footnote text"/>
    <w:basedOn w:val="Normal"/>
    <w:uiPriority w:val="9"/>
    <w:unhideWhenUsed/>
    <w:qFormat/>
  </w:style>
  <w:style w:type="paragraph" w:customStyle="1" w:styleId="FootnoteBlockText">
    <w:name w:val="Footnote Block Text"/>
    <w:basedOn w:val="DipnotMetni"/>
    <w:next w:val="DipnotMetni"/>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customStyle="1" w:styleId="SectionNumber">
    <w:name w:val="Section Number"/>
    <w:basedOn w:val="ResimYazsChar"/>
  </w:style>
  <w:style w:type="character" w:styleId="DipnotBavurusu">
    <w:name w:val="footnote reference"/>
    <w:basedOn w:val="ResimYazsChar"/>
    <w:rPr>
      <w:vertAlign w:val="superscript"/>
    </w:rPr>
  </w:style>
  <w:style w:type="character" w:styleId="Kpr">
    <w:name w:val="Hyperlink"/>
    <w:basedOn w:val="ResimYazsChar"/>
    <w:rPr>
      <w:color w:val="156082" w:themeColor="accent1"/>
    </w:rPr>
  </w:style>
  <w:style w:type="paragraph" w:styleId="TBal">
    <w:name w:val="TOC Heading"/>
    <w:basedOn w:val="Balk1"/>
    <w:next w:val="GvdeMetni"/>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tBilgi">
    <w:name w:val="header"/>
    <w:basedOn w:val="Normal"/>
    <w:link w:val="stBilgiChar"/>
    <w:rsid w:val="00646330"/>
    <w:pPr>
      <w:tabs>
        <w:tab w:val="center" w:pos="4513"/>
        <w:tab w:val="right" w:pos="9026"/>
      </w:tabs>
      <w:spacing w:after="0"/>
    </w:pPr>
  </w:style>
  <w:style w:type="character" w:customStyle="1" w:styleId="stBilgiChar">
    <w:name w:val="Üst Bilgi Char"/>
    <w:basedOn w:val="VarsaylanParagrafYazTipi"/>
    <w:link w:val="stBilgi"/>
    <w:rsid w:val="00646330"/>
  </w:style>
  <w:style w:type="paragraph" w:styleId="AltBilgi">
    <w:name w:val="footer"/>
    <w:basedOn w:val="Normal"/>
    <w:link w:val="AltBilgiChar"/>
    <w:rsid w:val="00646330"/>
    <w:pPr>
      <w:tabs>
        <w:tab w:val="center" w:pos="4513"/>
        <w:tab w:val="right" w:pos="9026"/>
      </w:tabs>
      <w:spacing w:after="0"/>
    </w:pPr>
  </w:style>
  <w:style w:type="character" w:customStyle="1" w:styleId="AltBilgiChar">
    <w:name w:val="Alt Bilgi Char"/>
    <w:basedOn w:val="VarsaylanParagrafYazTipi"/>
    <w:link w:val="AltBilgi"/>
    <w:rsid w:val="00646330"/>
  </w:style>
  <w:style w:type="character" w:styleId="zmlenmeyenBahsetme">
    <w:name w:val="Unresolved Mention"/>
    <w:basedOn w:val="VarsaylanParagrafYazTipi"/>
    <w:uiPriority w:val="99"/>
    <w:semiHidden/>
    <w:unhideWhenUsed/>
    <w:rsid w:val="006463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marmaraenerji.net/icerik/teknik-bilgi/yakit-tuketim-hesabi-ck" TargetMode="External"/><Relationship Id="rId21" Type="http://schemas.openxmlformats.org/officeDocument/2006/relationships/hyperlink" Target="https://hisarmak.com.tr/tr/blogs/buhar-kazani-kapasite-hesabi/" TargetMode="External"/><Relationship Id="rId42" Type="http://schemas.openxmlformats.org/officeDocument/2006/relationships/hyperlink" Target="https://www.denko.com.tr/weishaupt-wm-serisi-55-12000-kw-brulorler.php" TargetMode="External"/><Relationship Id="rId63" Type="http://schemas.openxmlformats.org/officeDocument/2006/relationships/hyperlink" Target="https://www.ekotekkazan.com.tr/uploads/dosyalar/BUHAR-KAZANI-KULLANMA-KILAVUZU-SIVI-YAKITLI.pdf" TargetMode="External"/><Relationship Id="rId84" Type="http://schemas.openxmlformats.org/officeDocument/2006/relationships/hyperlink" Target="https://www.ekotekkazan.com.tr/uploads/dosyalar/BUHAR-KAZANI-KULLANMA-KILAVUZU-SIVI-YAKITLI.pdf" TargetMode="External"/><Relationship Id="rId138" Type="http://schemas.openxmlformats.org/officeDocument/2006/relationships/hyperlink" Target="https://www.denko.com.tr/weishaupt-wm-serisi-55-12000-kw-brulorler.php" TargetMode="External"/><Relationship Id="rId159" Type="http://schemas.openxmlformats.org/officeDocument/2006/relationships/hyperlink" Target="https://www.ekotekkazan.com.tr/uploads/dosyalar/BUHAR-KAZANI-KULLANMA-KILAVUZU-SIVI-YAKITLI.pdf" TargetMode="External"/><Relationship Id="rId170" Type="http://schemas.openxmlformats.org/officeDocument/2006/relationships/hyperlink" Target="https://www.ekotekkazan.com.tr/uploads/dosyalar/BUHAR-KAZANI-KULLANMA-KILAVUZU-SIVI-YAKITLI.pdf" TargetMode="External"/><Relationship Id="rId107" Type="http://schemas.openxmlformats.org/officeDocument/2006/relationships/hyperlink" Target="https://hisarmak.com.tr/tr/blogs/buhar-kazani-kapasite-hesabi/" TargetMode="External"/><Relationship Id="rId11" Type="http://schemas.openxmlformats.org/officeDocument/2006/relationships/hyperlink" Target="https://hisarmak.com.tr/tr/blogs/buhar-kazani-kapasite-hesabi/" TargetMode="External"/><Relationship Id="rId32" Type="http://schemas.openxmlformats.org/officeDocument/2006/relationships/hyperlink" Target="https://www.tesisat.org/baca-capi-hesabi.html" TargetMode="External"/><Relationship Id="rId53" Type="http://schemas.openxmlformats.org/officeDocument/2006/relationships/hyperlink" Target="https://www.denko.com.tr/weishaupt-wm-serisi-55-12000-kw-brulorler.php" TargetMode="External"/><Relationship Id="rId74" Type="http://schemas.openxmlformats.org/officeDocument/2006/relationships/hyperlink" Target="https://www.ekotekkazan.com.tr/uploads/dosyalar/BUHAR-KAZANI-KULLANMA-KILAVUZU-SIVI-YAKITLI.pdf" TargetMode="External"/><Relationship Id="rId128" Type="http://schemas.openxmlformats.org/officeDocument/2006/relationships/hyperlink" Target="https://www.aralsan.com/gaz-yakit-emisyon-sinir-degerleri" TargetMode="External"/><Relationship Id="rId149" Type="http://schemas.openxmlformats.org/officeDocument/2006/relationships/hyperlink" Target="https://www.ekotekkazan.com.tr/uploads/dosyalar/BUHAR-KAZANI-KULLANMA-KILAVUZU-SIVI-YAKITLI.pdf" TargetMode="External"/><Relationship Id="rId5" Type="http://schemas.openxmlformats.org/officeDocument/2006/relationships/footnotes" Target="footnotes.xml"/><Relationship Id="rId95" Type="http://schemas.openxmlformats.org/officeDocument/2006/relationships/hyperlink" Target="https://www.ekotekkazan.com.tr/uploads/dosyalar/BUHAR-KAZANI-KULLANMA-KILAVUZU-SIVI-YAKITLI.pdf" TargetMode="External"/><Relationship Id="rId160" Type="http://schemas.openxmlformats.org/officeDocument/2006/relationships/hyperlink" Target="https://www.ekotekkazan.com.tr/uploads/dosyalar/BUHAR-KAZANI-KULLANMA-KILAVUZU-SIVI-YAKITLI.pdf" TargetMode="External"/><Relationship Id="rId181" Type="http://schemas.openxmlformats.org/officeDocument/2006/relationships/theme" Target="theme/theme1.xml"/><Relationship Id="rId22" Type="http://schemas.openxmlformats.org/officeDocument/2006/relationships/hyperlink" Target="https://hisarmak.com.tr/tr/blogs/buhar-kazani-kapasite-hesabi/" TargetMode="External"/><Relationship Id="rId43" Type="http://schemas.openxmlformats.org/officeDocument/2006/relationships/hyperlink" Target="https://www.denko.com.tr/weishaupt-wm-serisi-55-12000-kw-brulorler.php" TargetMode="External"/><Relationship Id="rId64" Type="http://schemas.openxmlformats.org/officeDocument/2006/relationships/hyperlink" Target="https://www.ekotekkazan.com.tr/uploads/dosyalar/BUHAR-KAZANI-KULLANMA-KILAVUZU-SIVI-YAKITLI.pdf" TargetMode="External"/><Relationship Id="rId118" Type="http://schemas.openxmlformats.org/officeDocument/2006/relationships/hyperlink" Target="https://www.marmaraenerji.net/icerik/teknik-bilgi/yakit-tuketim-hesabi-ck" TargetMode="External"/><Relationship Id="rId139" Type="http://schemas.openxmlformats.org/officeDocument/2006/relationships/hyperlink" Target="https://www.ekotekkazan.com.tr/uploads/dosyalar/BUHAR-KAZANI-KULLANMA-KILAVUZU-SIVI-YAKITLI.pdf" TargetMode="External"/><Relationship Id="rId85" Type="http://schemas.openxmlformats.org/officeDocument/2006/relationships/hyperlink" Target="https://www.ekotekkazan.com.tr/uploads/dosyalar/BUHAR-KAZANI-KULLANMA-KILAVUZU-SIVI-YAKITLI.pdf" TargetMode="External"/><Relationship Id="rId150" Type="http://schemas.openxmlformats.org/officeDocument/2006/relationships/hyperlink" Target="https://www.ekotekkazan.com.tr/uploads/dosyalar/BUHAR-KAZANI-KULLANMA-KILAVUZU-SIVI-YAKITLI.pdf" TargetMode="External"/><Relationship Id="rId171" Type="http://schemas.openxmlformats.org/officeDocument/2006/relationships/hyperlink" Target="https://raadmanburner.com/tr/blog/boiler-room/" TargetMode="External"/><Relationship Id="rId12" Type="http://schemas.openxmlformats.org/officeDocument/2006/relationships/hyperlink" Target="https://hisarmak.com.tr/tr/blogs/buhar-kazani-kapasite-hesabi/" TargetMode="External"/><Relationship Id="rId33" Type="http://schemas.openxmlformats.org/officeDocument/2006/relationships/hyperlink" Target="https://www.aralsan.com/baca-yuksekliginin-belirlenmesi-isil-gucu-12-mw-veya-daha-yuksek-olan-kazanlar-icin" TargetMode="External"/><Relationship Id="rId108" Type="http://schemas.openxmlformats.org/officeDocument/2006/relationships/hyperlink" Target="https://hisarmak.com.tr/tr/blogs/buhar-kazani-kapasite-hesabi/" TargetMode="External"/><Relationship Id="rId129" Type="http://schemas.openxmlformats.org/officeDocument/2006/relationships/hyperlink" Target="https://www.engineeringtoolbox.com/fuels-air-flue-gas-d_170.html" TargetMode="External"/><Relationship Id="rId54" Type="http://schemas.openxmlformats.org/officeDocument/2006/relationships/hyperlink" Target="https://www.denko.com.tr/weishaupt-wm-serisi-55-12000-kw-brulorler.php" TargetMode="External"/><Relationship Id="rId75" Type="http://schemas.openxmlformats.org/officeDocument/2006/relationships/hyperlink" Target="https://www.ekotekkazan.com.tr/uploads/dosyalar/BUHAR-KAZANI-KULLANMA-KILAVUZU-SIVI-YAKITLI.pdf" TargetMode="External"/><Relationship Id="rId96" Type="http://schemas.openxmlformats.org/officeDocument/2006/relationships/hyperlink" Target="https://www.alfakazan.com.tr/portfolio/akb-b-sivi-gaz-yakitli-karsi-basincli-buhar-kazanlari/" TargetMode="External"/><Relationship Id="rId140" Type="http://schemas.openxmlformats.org/officeDocument/2006/relationships/hyperlink" Target="https://www.ekotekkazan.com.tr/uploads/dosyalar/BUHAR-KAZANI-KULLANMA-KILAVUZU-SIVI-YAKITLI.pdf" TargetMode="External"/><Relationship Id="rId161" Type="http://schemas.openxmlformats.org/officeDocument/2006/relationships/hyperlink" Target="https://www.ekotekkazan.com.tr/uploads/dosyalar/BUHAR-KAZANI-KULLANMA-KILAVUZU-SIVI-YAKITLI.pdf" TargetMode="External"/><Relationship Id="rId6" Type="http://schemas.openxmlformats.org/officeDocument/2006/relationships/endnotes" Target="endnotes.xml"/><Relationship Id="rId23" Type="http://schemas.openxmlformats.org/officeDocument/2006/relationships/hyperlink" Target="https://hisarmak.com.tr/tr/blogs/buhar-kazani-kapasite-hesabi/" TargetMode="External"/><Relationship Id="rId119" Type="http://schemas.openxmlformats.org/officeDocument/2006/relationships/hyperlink" Target="https://dergipark.org.tr/en/download/article-file/3205275" TargetMode="External"/><Relationship Id="rId44" Type="http://schemas.openxmlformats.org/officeDocument/2006/relationships/hyperlink" Target="https://www.denko.com.tr/weishaupt-wm-serisi-55-12000-kw-brulorler.php" TargetMode="External"/><Relationship Id="rId60" Type="http://schemas.openxmlformats.org/officeDocument/2006/relationships/hyperlink" Target="https://www.ekotekkazan.com.tr/uploads/dosyalar/BUHAR-KAZANI-KULLANMA-KILAVUZU-SIVI-YAKITLI.pdf" TargetMode="External"/><Relationship Id="rId65" Type="http://schemas.openxmlformats.org/officeDocument/2006/relationships/hyperlink" Target="https://www.ekotekkazan.com.tr/uploads/dosyalar/BUHAR-KAZANI-KULLANMA-KILAVUZU-SIVI-YAKITLI.pdf" TargetMode="External"/><Relationship Id="rId81" Type="http://schemas.openxmlformats.org/officeDocument/2006/relationships/hyperlink" Target="https://www.ekotekkazan.com.tr/uploads/dosyalar/BUHAR-KAZANI-KULLANMA-KILAVUZU-SIVI-YAKITLI.pdf" TargetMode="External"/><Relationship Id="rId86" Type="http://schemas.openxmlformats.org/officeDocument/2006/relationships/hyperlink" Target="https://www.ekotekkazan.com.tr/uploads/dosyalar/BUHAR-KAZANI-KULLANMA-KILAVUZU-SIVI-YAKITLI.pdf" TargetMode="External"/><Relationship Id="rId130" Type="http://schemas.openxmlformats.org/officeDocument/2006/relationships/hyperlink" Target="https://www.engineeringtoolbox.com/fuels-air-flue-gas-d_170.html" TargetMode="External"/><Relationship Id="rId135" Type="http://schemas.openxmlformats.org/officeDocument/2006/relationships/hyperlink" Target="https://www.denko.com.tr/weishaupt-wm-serisi-55-12000-kw-brulorler.php" TargetMode="External"/><Relationship Id="rId151" Type="http://schemas.openxmlformats.org/officeDocument/2006/relationships/hyperlink" Target="https://www.ekotekkazan.com.tr/uploads/dosyalar/BUHAR-KAZANI-KULLANMA-KILAVUZU-SIVI-YAKITLI.pdf" TargetMode="External"/><Relationship Id="rId156" Type="http://schemas.openxmlformats.org/officeDocument/2006/relationships/hyperlink" Target="https://www.ekotekkazan.com.tr/uploads/dosyalar/BUHAR-KAZANI-KULLANMA-KILAVUZU-SIVI-YAKITLI.pdf" TargetMode="External"/><Relationship Id="rId177" Type="http://schemas.openxmlformats.org/officeDocument/2006/relationships/header" Target="header1.xml"/><Relationship Id="rId172" Type="http://schemas.openxmlformats.org/officeDocument/2006/relationships/hyperlink" Target="https://raadmanburner.com/tr/blog/boiler-room/" TargetMode="External"/><Relationship Id="rId13" Type="http://schemas.openxmlformats.org/officeDocument/2006/relationships/hyperlink" Target="https://hisarmak.com.tr/tr/blogs/buhar-kazani-kapasite-hesabi/" TargetMode="External"/><Relationship Id="rId18" Type="http://schemas.openxmlformats.org/officeDocument/2006/relationships/hyperlink" Target="https://hisarmak.com.tr/tr/blogs/buhar-kazani-kapasite-hesabi/" TargetMode="External"/><Relationship Id="rId39" Type="http://schemas.openxmlformats.org/officeDocument/2006/relationships/hyperlink" Target="https://www.alfakazan.com.tr/portfolio/akb-b-sivi-gaz-yakitli-karsi-basincli-buhar-kazanlari/" TargetMode="External"/><Relationship Id="rId109" Type="http://schemas.openxmlformats.org/officeDocument/2006/relationships/hyperlink" Target="https://hisarmak.com.tr/tr/blogs/buhar-kazani-kapasite-hesabi/" TargetMode="External"/><Relationship Id="rId34" Type="http://schemas.openxmlformats.org/officeDocument/2006/relationships/hyperlink" Target="https://www.aralsan.com/gaz-yakit-emisyon-sinir-degerleri" TargetMode="External"/><Relationship Id="rId50" Type="http://schemas.openxmlformats.org/officeDocument/2006/relationships/hyperlink" Target="https://www.ekotekkazan.com.tr/uploads/dosyalar/BUHAR-KAZANI-KULLANMA-KILAVUZU-SIVI-YAKITLI.pdf" TargetMode="External"/><Relationship Id="rId55" Type="http://schemas.openxmlformats.org/officeDocument/2006/relationships/image" Target="media/image1.png"/><Relationship Id="rId76" Type="http://schemas.openxmlformats.org/officeDocument/2006/relationships/hyperlink" Target="https://www.ekotekkazan.com.tr/uploads/dosyalar/BUHAR-KAZANI-KULLANMA-KILAVUZU-SIVI-YAKITLI.pdf" TargetMode="External"/><Relationship Id="rId97" Type="http://schemas.openxmlformats.org/officeDocument/2006/relationships/hyperlink" Target="https://www.aralsan.com/en-12953-10" TargetMode="External"/><Relationship Id="rId104" Type="http://schemas.openxmlformats.org/officeDocument/2006/relationships/hyperlink" Target="https://hisarmak.com.tr/tr/blogs/buhar-kazani-kapasite-hesabi/" TargetMode="External"/><Relationship Id="rId120" Type="http://schemas.openxmlformats.org/officeDocument/2006/relationships/hyperlink" Target="https://dergipark.org.tr/en/download/article-file/3205275" TargetMode="External"/><Relationship Id="rId125" Type="http://schemas.openxmlformats.org/officeDocument/2006/relationships/hyperlink" Target="https://www.aralsan.com/baca-yuksekliginin-belirlenmesi-isil-gucu-12-mw-veya-daha-yuksek-olan-kazanlar-icin" TargetMode="External"/><Relationship Id="rId141" Type="http://schemas.openxmlformats.org/officeDocument/2006/relationships/hyperlink" Target="https://www.ekotekkazan.com.tr/uploads/dosyalar/BUHAR-KAZANI-KULLANMA-KILAVUZU-SIVI-YAKITLI.pdf" TargetMode="External"/><Relationship Id="rId146" Type="http://schemas.openxmlformats.org/officeDocument/2006/relationships/hyperlink" Target="https://www.ekotekkazan.com.tr/uploads/dosyalar/BUHAR-KAZANI-KULLANMA-KILAVUZU-SIVI-YAKITLI.pdf" TargetMode="External"/><Relationship Id="rId167" Type="http://schemas.openxmlformats.org/officeDocument/2006/relationships/hyperlink" Target="https://www.ekotekkazan.com.tr/uploads/dosyalar/BUHAR-KAZANI-KULLANMA-KILAVUZU-SIVI-YAKITLI.pdf" TargetMode="External"/><Relationship Id="rId7" Type="http://schemas.openxmlformats.org/officeDocument/2006/relationships/hyperlink" Target="https://hisarmak.com.tr/tr/blogs/buhar-kazani-kapasite-hesabi/" TargetMode="External"/><Relationship Id="rId71" Type="http://schemas.openxmlformats.org/officeDocument/2006/relationships/hyperlink" Target="https://www.ekotekkazan.com.tr/uploads/dosyalar/BUHAR-KAZANI-KULLANMA-KILAVUZU-SIVI-YAKITLI.pdf" TargetMode="External"/><Relationship Id="rId92" Type="http://schemas.openxmlformats.org/officeDocument/2006/relationships/hyperlink" Target="https://www.ekotekkazan.com.tr/uploads/dosyalar/BUHAR-KAZANI-KULLANMA-KILAVUZU-SIVI-YAKITLI.pdf" TargetMode="External"/><Relationship Id="rId162" Type="http://schemas.openxmlformats.org/officeDocument/2006/relationships/hyperlink" Target="https://www.ekotekkazan.com.tr/uploads/dosyalar/BUHAR-KAZANI-KULLANMA-KILAVUZU-SIVI-YAKITLI.pdf" TargetMode="External"/><Relationship Id="rId2" Type="http://schemas.openxmlformats.org/officeDocument/2006/relationships/styles" Target="styles.xml"/><Relationship Id="rId29" Type="http://schemas.openxmlformats.org/officeDocument/2006/relationships/hyperlink" Target="https://dergipark.org.tr/en/download/article-file/3205275" TargetMode="External"/><Relationship Id="rId24" Type="http://schemas.openxmlformats.org/officeDocument/2006/relationships/hyperlink" Target="https://hisarmak.com.tr/tr/blogs/buhar-kazani-kapasite-hesabi/" TargetMode="External"/><Relationship Id="rId40" Type="http://schemas.openxmlformats.org/officeDocument/2006/relationships/hyperlink" Target="https://www.denko.com.tr/weishaupt-wm-serisi-55-12000-kw-brulorler.php" TargetMode="External"/><Relationship Id="rId45" Type="http://schemas.openxmlformats.org/officeDocument/2006/relationships/hyperlink" Target="https://www.ekotekkazan.com.tr/uploads/dosyalar/BUHAR-KAZANI-KULLANMA-KILAVUZU-SIVI-YAKITLI.pdf" TargetMode="External"/><Relationship Id="rId66" Type="http://schemas.openxmlformats.org/officeDocument/2006/relationships/hyperlink" Target="https://raadmanburner.com/tr/blog/boiler-room/" TargetMode="External"/><Relationship Id="rId87" Type="http://schemas.openxmlformats.org/officeDocument/2006/relationships/hyperlink" Target="https://www.ekotekkazan.com.tr/uploads/dosyalar/BUHAR-KAZANI-KULLANMA-KILAVUZU-SIVI-YAKITLI.pdf" TargetMode="External"/><Relationship Id="rId110" Type="http://schemas.openxmlformats.org/officeDocument/2006/relationships/hyperlink" Target="https://hisarmak.com.tr/tr/blogs/buhar-kazani-kapasite-hesabi/" TargetMode="External"/><Relationship Id="rId115" Type="http://schemas.openxmlformats.org/officeDocument/2006/relationships/hyperlink" Target="https://hisarmak.com.tr/tr/blogs/buhar-kazani-kapasite-hesabi/" TargetMode="External"/><Relationship Id="rId131" Type="http://schemas.openxmlformats.org/officeDocument/2006/relationships/hyperlink" Target="https://www.alfakazan.com.tr/portfolio/akb-b-sivi-gaz-yakitli-karsi-basincli-buhar-kazanlari/" TargetMode="External"/><Relationship Id="rId136" Type="http://schemas.openxmlformats.org/officeDocument/2006/relationships/hyperlink" Target="https://www.denko.com.tr/weishaupt-wm-serisi-55-12000-kw-brulorler.php" TargetMode="External"/><Relationship Id="rId157" Type="http://schemas.openxmlformats.org/officeDocument/2006/relationships/hyperlink" Target="https://www.ekotekkazan.com.tr/uploads/dosyalar/BUHAR-KAZANI-KULLANMA-KILAVUZU-SIVI-YAKITLI.pdf" TargetMode="External"/><Relationship Id="rId178" Type="http://schemas.openxmlformats.org/officeDocument/2006/relationships/header" Target="header2.xml"/><Relationship Id="rId61" Type="http://schemas.openxmlformats.org/officeDocument/2006/relationships/hyperlink" Target="https://www.ekotekkazan.com.tr/uploads/dosyalar/BUHAR-KAZANI-KULLANMA-KILAVUZU-SIVI-YAKITLI.pdf" TargetMode="External"/><Relationship Id="rId82" Type="http://schemas.openxmlformats.org/officeDocument/2006/relationships/hyperlink" Target="https://www.ekotekkazan.com.tr/uploads/dosyalar/BUHAR-KAZANI-KULLANMA-KILAVUZU-SIVI-YAKITLI.pdf" TargetMode="External"/><Relationship Id="rId152" Type="http://schemas.openxmlformats.org/officeDocument/2006/relationships/hyperlink" Target="https://www.ekotekkazan.com.tr/uploads/dosyalar/BUHAR-KAZANI-KULLANMA-KILAVUZU-SIVI-YAKITLI.pdf" TargetMode="External"/><Relationship Id="rId173" Type="http://schemas.openxmlformats.org/officeDocument/2006/relationships/hyperlink" Target="https://raadmanburner.com/tr/blog/boiler-room/" TargetMode="External"/><Relationship Id="rId19" Type="http://schemas.openxmlformats.org/officeDocument/2006/relationships/hyperlink" Target="https://hisarmak.com.tr/tr/blogs/buhar-kazani-kapasite-hesabi/" TargetMode="External"/><Relationship Id="rId14" Type="http://schemas.openxmlformats.org/officeDocument/2006/relationships/hyperlink" Target="https://hisarmak.com.tr/tr/blogs/buhar-kazani-kapasite-hesabi/" TargetMode="External"/><Relationship Id="rId30" Type="http://schemas.openxmlformats.org/officeDocument/2006/relationships/hyperlink" Target="https://dergipark.org.tr/en/download/article-file/3205275" TargetMode="External"/><Relationship Id="rId35" Type="http://schemas.openxmlformats.org/officeDocument/2006/relationships/hyperlink" Target="https://www.tesisat.org/baca-capi-hesabi.html" TargetMode="External"/><Relationship Id="rId56" Type="http://schemas.openxmlformats.org/officeDocument/2006/relationships/hyperlink" Target="https://www.ekotekkazan.com.tr/uploads/dosyalar/BUHAR-KAZANI-KULLANMA-KILAVUZU-SIVI-YAKITLI.pdf" TargetMode="External"/><Relationship Id="rId77" Type="http://schemas.openxmlformats.org/officeDocument/2006/relationships/hyperlink" Target="https://www.ekotekkazan.com.tr/uploads/dosyalar/BUHAR-KAZANI-KULLANMA-KILAVUZU-SIVI-YAKITLI.pdf" TargetMode="External"/><Relationship Id="rId100" Type="http://schemas.openxmlformats.org/officeDocument/2006/relationships/hyperlink" Target="https://www.ekotekkazan.com.tr/uploads/dosyalar/BUHAR-KAZANI-KULLANMA-KILAVUZU-SIVI-YAKITLI.pdf" TargetMode="External"/><Relationship Id="rId105" Type="http://schemas.openxmlformats.org/officeDocument/2006/relationships/hyperlink" Target="https://hisarmak.com.tr/tr/blogs/buhar-kazani-kapasite-hesabi/" TargetMode="External"/><Relationship Id="rId126" Type="http://schemas.openxmlformats.org/officeDocument/2006/relationships/hyperlink" Target="https://www.aralsan.com/baca-yuksekliginin-belirlenmesi-isil-gucu-12-mw-veya-daha-yuksek-olan-kazanlar-icin" TargetMode="External"/><Relationship Id="rId147" Type="http://schemas.openxmlformats.org/officeDocument/2006/relationships/hyperlink" Target="https://www.ekotekkazan.com.tr/uploads/dosyalar/BUHAR-KAZANI-KULLANMA-KILAVUZU-SIVI-YAKITLI.pdf" TargetMode="External"/><Relationship Id="rId168" Type="http://schemas.openxmlformats.org/officeDocument/2006/relationships/hyperlink" Target="https://www.ekotekkazan.com.tr/uploads/dosyalar/BUHAR-KAZANI-KULLANMA-KILAVUZU-SIVI-YAKITLI.pdf" TargetMode="External"/><Relationship Id="rId8" Type="http://schemas.openxmlformats.org/officeDocument/2006/relationships/hyperlink" Target="https://hisarmak.com.tr/tr/blogs/buhar-kazani-kapasite-hesabi/" TargetMode="External"/><Relationship Id="rId51" Type="http://schemas.openxmlformats.org/officeDocument/2006/relationships/hyperlink" Target="https://www.ekotekkazan.com.tr/uploads/dosyalar/BUHAR-KAZANI-KULLANMA-KILAVUZU-SIVI-YAKITLI.pdf" TargetMode="External"/><Relationship Id="rId72" Type="http://schemas.openxmlformats.org/officeDocument/2006/relationships/hyperlink" Target="https://www.ekotekkazan.com.tr/uploads/dosyalar/BUHAR-KAZANI-KULLANMA-KILAVUZU-SIVI-YAKITLI.pdf" TargetMode="External"/><Relationship Id="rId93" Type="http://schemas.openxmlformats.org/officeDocument/2006/relationships/hyperlink" Target="https://www.ekotekkazan.com.tr/uploads/dosyalar/BUHAR-KAZANI-KULLANMA-KILAVUZU-SIVI-YAKITLI.pdf" TargetMode="External"/><Relationship Id="rId98" Type="http://schemas.openxmlformats.org/officeDocument/2006/relationships/hyperlink" Target="https://www.ekotekkazan.com.tr/uploads/dosyalar/BUHAR-KAZANI-KULLANMA-KILAVUZU-SIVI-YAKITLI.pdf" TargetMode="External"/><Relationship Id="rId121" Type="http://schemas.openxmlformats.org/officeDocument/2006/relationships/hyperlink" Target="https://dergipark.org.tr/en/download/article-file/3205275" TargetMode="External"/><Relationship Id="rId142" Type="http://schemas.openxmlformats.org/officeDocument/2006/relationships/hyperlink" Target="https://www.ekotekkazan.com.tr/uploads/dosyalar/BUHAR-KAZANI-KULLANMA-KILAVUZU-SIVI-YAKITLI.pdf" TargetMode="External"/><Relationship Id="rId163" Type="http://schemas.openxmlformats.org/officeDocument/2006/relationships/hyperlink" Target="https://www.ekotekkazan.com.tr/uploads/dosyalar/BUHAR-KAZANI-KULLANMA-KILAVUZU-SIVI-YAKITLI.pdf" TargetMode="External"/><Relationship Id="rId3" Type="http://schemas.openxmlformats.org/officeDocument/2006/relationships/settings" Target="settings.xml"/><Relationship Id="rId25" Type="http://schemas.openxmlformats.org/officeDocument/2006/relationships/hyperlink" Target="https://hisarmak.com.tr/tr/blogs/buhar-kazani-kapasite-hesabi/" TargetMode="External"/><Relationship Id="rId46" Type="http://schemas.openxmlformats.org/officeDocument/2006/relationships/hyperlink" Target="https://www.alfakazan.com.tr/portfolio/akb-b-sivi-gaz-yakitli-karsi-basincli-buhar-kazanlari/" TargetMode="External"/><Relationship Id="rId67" Type="http://schemas.openxmlformats.org/officeDocument/2006/relationships/hyperlink" Target="https://www.aralsan.com/en-12953-10" TargetMode="External"/><Relationship Id="rId116" Type="http://schemas.openxmlformats.org/officeDocument/2006/relationships/hyperlink" Target="https://www.marmaraenerji.net/icerik/teknik-bilgi/yakit-tuketim-hesabi-ck" TargetMode="External"/><Relationship Id="rId137" Type="http://schemas.openxmlformats.org/officeDocument/2006/relationships/hyperlink" Target="https://www.denko.com.tr/weishaupt-wm-serisi-55-12000-kw-brulorler.php" TargetMode="External"/><Relationship Id="rId158" Type="http://schemas.openxmlformats.org/officeDocument/2006/relationships/hyperlink" Target="https://www.ekotekkazan.com.tr/uploads/dosyalar/BUHAR-KAZANI-KULLANMA-KILAVUZU-SIVI-YAKITLI.pdf" TargetMode="External"/><Relationship Id="rId20" Type="http://schemas.openxmlformats.org/officeDocument/2006/relationships/hyperlink" Target="https://hisarmak.com.tr/tr/blogs/buhar-kazani-kapasite-hesabi/" TargetMode="External"/><Relationship Id="rId41" Type="http://schemas.openxmlformats.org/officeDocument/2006/relationships/hyperlink" Target="https://www.denko.com.tr/weishaupt-wm-serisi-55-12000-kw-brulorler.php" TargetMode="External"/><Relationship Id="rId62" Type="http://schemas.openxmlformats.org/officeDocument/2006/relationships/hyperlink" Target="https://www.ekotekkazan.com.tr/uploads/dosyalar/BUHAR-KAZANI-KULLANMA-KILAVUZU-SIVI-YAKITLI.pdf" TargetMode="External"/><Relationship Id="rId83" Type="http://schemas.openxmlformats.org/officeDocument/2006/relationships/hyperlink" Target="https://www.ekotekkazan.com.tr/uploads/dosyalar/BUHAR-KAZANI-KULLANMA-KILAVUZU-SIVI-YAKITLI.pdf" TargetMode="External"/><Relationship Id="rId88" Type="http://schemas.openxmlformats.org/officeDocument/2006/relationships/image" Target="media/image3.png"/><Relationship Id="rId111" Type="http://schemas.openxmlformats.org/officeDocument/2006/relationships/hyperlink" Target="https://hisarmak.com.tr/tr/blogs/buhar-kazani-kapasite-hesabi/" TargetMode="External"/><Relationship Id="rId132" Type="http://schemas.openxmlformats.org/officeDocument/2006/relationships/hyperlink" Target="https://www.alfakazan.com.tr/portfolio/akb-b-sivi-gaz-yakitli-karsi-basincli-buhar-kazanlari/" TargetMode="External"/><Relationship Id="rId153" Type="http://schemas.openxmlformats.org/officeDocument/2006/relationships/hyperlink" Target="https://www.ekotekkazan.com.tr/uploads/dosyalar/BUHAR-KAZANI-KULLANMA-KILAVUZU-SIVI-YAKITLI.pdf" TargetMode="External"/><Relationship Id="rId174" Type="http://schemas.openxmlformats.org/officeDocument/2006/relationships/hyperlink" Target="https://raadmanburner.com/tr/blog/boiler-room/" TargetMode="External"/><Relationship Id="rId179" Type="http://schemas.openxmlformats.org/officeDocument/2006/relationships/header" Target="header3.xml"/><Relationship Id="rId15" Type="http://schemas.openxmlformats.org/officeDocument/2006/relationships/hyperlink" Target="https://hisarmak.com.tr/tr/blogs/buhar-kazani-kapasite-hesabi/" TargetMode="External"/><Relationship Id="rId36" Type="http://schemas.openxmlformats.org/officeDocument/2006/relationships/hyperlink" Target="https://www.engineeringtoolbox.com/fuels-air-flue-gas-d_170.html" TargetMode="External"/><Relationship Id="rId57" Type="http://schemas.openxmlformats.org/officeDocument/2006/relationships/hyperlink" Target="https://www.ekotekkazan.com.tr/uploads/dosyalar/BUHAR-KAZANI-KULLANMA-KILAVUZU-SIVI-YAKITLI.pdf" TargetMode="External"/><Relationship Id="rId106" Type="http://schemas.openxmlformats.org/officeDocument/2006/relationships/hyperlink" Target="https://hisarmak.com.tr/tr/blogs/buhar-kazani-kapasite-hesabi/" TargetMode="External"/><Relationship Id="rId127" Type="http://schemas.openxmlformats.org/officeDocument/2006/relationships/hyperlink" Target="https://www.aralsan.com/gaz-yakit-emisyon-sinir-degerleri" TargetMode="External"/><Relationship Id="rId10" Type="http://schemas.openxmlformats.org/officeDocument/2006/relationships/hyperlink" Target="https://hisarmak.com.tr/tr/blogs/buhar-kazani-kapasite-hesabi/" TargetMode="External"/><Relationship Id="rId31" Type="http://schemas.openxmlformats.org/officeDocument/2006/relationships/hyperlink" Target="https://www.tesisat.org/baca-capi-hesabi.html" TargetMode="External"/><Relationship Id="rId52" Type="http://schemas.openxmlformats.org/officeDocument/2006/relationships/hyperlink" Target="https://raadmanburner.com/tr/blog/boiler-room/" TargetMode="External"/><Relationship Id="rId73" Type="http://schemas.openxmlformats.org/officeDocument/2006/relationships/hyperlink" Target="https://www.ekotekkazan.com.tr/uploads/dosyalar/BUHAR-KAZANI-KULLANMA-KILAVUZU-SIVI-YAKITLI.pdf" TargetMode="External"/><Relationship Id="rId78" Type="http://schemas.openxmlformats.org/officeDocument/2006/relationships/hyperlink" Target="https://www.ekotekkazan.com.tr/uploads/dosyalar/BUHAR-KAZANI-KULLANMA-KILAVUZU-SIVI-YAKITLI.pdf" TargetMode="External"/><Relationship Id="rId94" Type="http://schemas.openxmlformats.org/officeDocument/2006/relationships/hyperlink" Target="https://www.ekotekkazan.com.tr/uploads/dosyalar/BUHAR-KAZANI-KULLANMA-KILAVUZU-SIVI-YAKITLI.pdf" TargetMode="External"/><Relationship Id="rId99" Type="http://schemas.openxmlformats.org/officeDocument/2006/relationships/hyperlink" Target="https://www.ekotekkazan.com.tr/uploads/dosyalar/BUHAR-KAZANI-KULLANMA-KILAVUZU-SIVI-YAKITLI.pdf" TargetMode="External"/><Relationship Id="rId101" Type="http://schemas.openxmlformats.org/officeDocument/2006/relationships/hyperlink" Target="https://www.alfakazan.com.tr/portfolio/akb-b-sivi-gaz-yakitli-karsi-basincli-buhar-kazanlari/" TargetMode="External"/><Relationship Id="rId122" Type="http://schemas.openxmlformats.org/officeDocument/2006/relationships/hyperlink" Target="https://www.tesisat.org/baca-capi-hesabi.html" TargetMode="External"/><Relationship Id="rId143" Type="http://schemas.openxmlformats.org/officeDocument/2006/relationships/hyperlink" Target="https://www.ekotekkazan.com.tr/uploads/dosyalar/BUHAR-KAZANI-KULLANMA-KILAVUZU-SIVI-YAKITLI.pdf" TargetMode="External"/><Relationship Id="rId148" Type="http://schemas.openxmlformats.org/officeDocument/2006/relationships/hyperlink" Target="https://www.ekotekkazan.com.tr/uploads/dosyalar/BUHAR-KAZANI-KULLANMA-KILAVUZU-SIVI-YAKITLI.pdf" TargetMode="External"/><Relationship Id="rId164" Type="http://schemas.openxmlformats.org/officeDocument/2006/relationships/hyperlink" Target="https://www.ekotekkazan.com.tr/uploads/dosyalar/BUHAR-KAZANI-KULLANMA-KILAVUZU-SIVI-YAKITLI.pdf" TargetMode="External"/><Relationship Id="rId169" Type="http://schemas.openxmlformats.org/officeDocument/2006/relationships/hyperlink" Target="https://www.ekotekkazan.com.tr/uploads/dosyalar/BUHAR-KAZANI-KULLANMA-KILAVUZU-SIVI-YAKITLI.pdf" TargetMode="External"/><Relationship Id="rId4" Type="http://schemas.openxmlformats.org/officeDocument/2006/relationships/webSettings" Target="webSettings.xml"/><Relationship Id="rId9" Type="http://schemas.openxmlformats.org/officeDocument/2006/relationships/hyperlink" Target="https://hisarmak.com.tr/tr/blogs/buhar-kazani-kapasite-hesabi/" TargetMode="External"/><Relationship Id="rId180" Type="http://schemas.openxmlformats.org/officeDocument/2006/relationships/fontTable" Target="fontTable.xml"/><Relationship Id="rId26" Type="http://schemas.openxmlformats.org/officeDocument/2006/relationships/hyperlink" Target="https://www.marmaraenerji.net/icerik/teknik-bilgi/yakit-tuketim-hesabi-ck" TargetMode="External"/><Relationship Id="rId47" Type="http://schemas.openxmlformats.org/officeDocument/2006/relationships/hyperlink" Target="https://www.alfakazan.com.tr/portfolio/akb-b-sivi-gaz-yakitli-karsi-basincli-buhar-kazanlari/" TargetMode="External"/><Relationship Id="rId68" Type="http://schemas.openxmlformats.org/officeDocument/2006/relationships/hyperlink" Target="https://www.ekotekkazan.com.tr/uploads/dosyalar/BUHAR-KAZANI-KULLANMA-KILAVUZU-SIVI-YAKITLI.pdf" TargetMode="External"/><Relationship Id="rId89" Type="http://schemas.openxmlformats.org/officeDocument/2006/relationships/hyperlink" Target="https://raadmanburner.com/tr/blog/boiler-room/" TargetMode="External"/><Relationship Id="rId112" Type="http://schemas.openxmlformats.org/officeDocument/2006/relationships/hyperlink" Target="https://hisarmak.com.tr/tr/blogs/buhar-kazani-kapasite-hesabi/" TargetMode="External"/><Relationship Id="rId133" Type="http://schemas.openxmlformats.org/officeDocument/2006/relationships/hyperlink" Target="https://www.alfakazan.com.tr/portfolio/akb-b-sivi-gaz-yakitli-karsi-basincli-buhar-kazanlari/" TargetMode="External"/><Relationship Id="rId154" Type="http://schemas.openxmlformats.org/officeDocument/2006/relationships/hyperlink" Target="https://www.ekotekkazan.com.tr/uploads/dosyalar/BUHAR-KAZANI-KULLANMA-KILAVUZU-SIVI-YAKITLI.pdf" TargetMode="External"/><Relationship Id="rId175" Type="http://schemas.openxmlformats.org/officeDocument/2006/relationships/hyperlink" Target="https://www.aralsan.com/en-12953-10" TargetMode="External"/><Relationship Id="rId16" Type="http://schemas.openxmlformats.org/officeDocument/2006/relationships/hyperlink" Target="https://hisarmak.com.tr/tr/blogs/buhar-kazani-kapasite-hesabi/" TargetMode="External"/><Relationship Id="rId37" Type="http://schemas.openxmlformats.org/officeDocument/2006/relationships/hyperlink" Target="https://dergipark.org.tr/en/download/article-file/3205275" TargetMode="External"/><Relationship Id="rId58" Type="http://schemas.openxmlformats.org/officeDocument/2006/relationships/hyperlink" Target="https://www.ekotekkazan.com.tr/uploads/dosyalar/BUHAR-KAZANI-KULLANMA-KILAVUZU-SIVI-YAKITLI.pdf" TargetMode="External"/><Relationship Id="rId79" Type="http://schemas.openxmlformats.org/officeDocument/2006/relationships/hyperlink" Target="https://www.ekotekkazan.com.tr/uploads/dosyalar/BUHAR-KAZANI-KULLANMA-KILAVUZU-SIVI-YAKITLI.pdf" TargetMode="External"/><Relationship Id="rId102" Type="http://schemas.openxmlformats.org/officeDocument/2006/relationships/hyperlink" Target="https://www.ekotekkazan.com.tr/uploads/dosyalar/BUHAR-KAZANI-KULLANMA-KILAVUZU-SIVI-YAKITLI.pdf" TargetMode="External"/><Relationship Id="rId123" Type="http://schemas.openxmlformats.org/officeDocument/2006/relationships/hyperlink" Target="https://www.tesisat.org/baca-capi-hesabi.html" TargetMode="External"/><Relationship Id="rId144" Type="http://schemas.openxmlformats.org/officeDocument/2006/relationships/hyperlink" Target="https://www.ekotekkazan.com.tr/uploads/dosyalar/BUHAR-KAZANI-KULLANMA-KILAVUZU-SIVI-YAKITLI.pdf" TargetMode="External"/><Relationship Id="rId90" Type="http://schemas.openxmlformats.org/officeDocument/2006/relationships/hyperlink" Target="https://raadmanburner.com/tr/blog/boiler-room/" TargetMode="External"/><Relationship Id="rId165" Type="http://schemas.openxmlformats.org/officeDocument/2006/relationships/hyperlink" Target="https://www.ekotekkazan.com.tr/uploads/dosyalar/BUHAR-KAZANI-KULLANMA-KILAVUZU-SIVI-YAKITLI.pdf" TargetMode="External"/><Relationship Id="rId27" Type="http://schemas.openxmlformats.org/officeDocument/2006/relationships/hyperlink" Target="https://www.marmaraenerji.net/icerik/teknik-bilgi/yakit-tuketim-hesabi-ck" TargetMode="External"/><Relationship Id="rId48" Type="http://schemas.openxmlformats.org/officeDocument/2006/relationships/hyperlink" Target="https://www.marmaraenerji.net/icerik/teknik-bilgi/yakit-tuketim-hesabi-ck" TargetMode="External"/><Relationship Id="rId69" Type="http://schemas.openxmlformats.org/officeDocument/2006/relationships/hyperlink" Target="https://www.denko.com.tr/weishaupt-wm-serisi-55-12000-kw-brulorler.php" TargetMode="External"/><Relationship Id="rId113" Type="http://schemas.openxmlformats.org/officeDocument/2006/relationships/hyperlink" Target="https://hisarmak.com.tr/tr/blogs/buhar-kazani-kapasite-hesabi/" TargetMode="External"/><Relationship Id="rId134" Type="http://schemas.openxmlformats.org/officeDocument/2006/relationships/hyperlink" Target="https://www.alfakazan.com.tr/portfolio/akb-b-sivi-gaz-yakitli-karsi-basincli-buhar-kazanlari/" TargetMode="External"/><Relationship Id="rId80" Type="http://schemas.openxmlformats.org/officeDocument/2006/relationships/hyperlink" Target="https://www.ekotekkazan.com.tr/uploads/dosyalar/BUHAR-KAZANI-KULLANMA-KILAVUZU-SIVI-YAKITLI.pdf" TargetMode="External"/><Relationship Id="rId155" Type="http://schemas.openxmlformats.org/officeDocument/2006/relationships/hyperlink" Target="https://www.ekotekkazan.com.tr/uploads/dosyalar/BUHAR-KAZANI-KULLANMA-KILAVUZU-SIVI-YAKITLI.pdf" TargetMode="External"/><Relationship Id="rId176" Type="http://schemas.openxmlformats.org/officeDocument/2006/relationships/hyperlink" Target="https://www.aralsan.com/en-12953-10" TargetMode="External"/><Relationship Id="rId17" Type="http://schemas.openxmlformats.org/officeDocument/2006/relationships/hyperlink" Target="https://hisarmak.com.tr/tr/blogs/buhar-kazani-kapasite-hesabi/" TargetMode="External"/><Relationship Id="rId38" Type="http://schemas.openxmlformats.org/officeDocument/2006/relationships/hyperlink" Target="https://www.alfakazan.com.tr/portfolio/akb-b-sivi-gaz-yakitli-karsi-basincli-buhar-kazanlari/" TargetMode="External"/><Relationship Id="rId59" Type="http://schemas.openxmlformats.org/officeDocument/2006/relationships/hyperlink" Target="https://www.ekotekkazan.com.tr/uploads/dosyalar/BUHAR-KAZANI-KULLANMA-KILAVUZU-SIVI-YAKITLI.pdf" TargetMode="External"/><Relationship Id="rId103" Type="http://schemas.openxmlformats.org/officeDocument/2006/relationships/hyperlink" Target="https://hisarmak.com.tr/tr/blogs/buhar-kazani-kapasite-hesabi/" TargetMode="External"/><Relationship Id="rId124" Type="http://schemas.openxmlformats.org/officeDocument/2006/relationships/hyperlink" Target="https://www.tesisat.org/baca-capi-hesabi.html" TargetMode="External"/><Relationship Id="rId70" Type="http://schemas.openxmlformats.org/officeDocument/2006/relationships/image" Target="media/image2.png"/><Relationship Id="rId91" Type="http://schemas.openxmlformats.org/officeDocument/2006/relationships/hyperlink" Target="https://www.ekotekkazan.com.tr/uploads/dosyalar/BUHAR-KAZANI-KULLANMA-KILAVUZU-SIVI-YAKITLI.pdf" TargetMode="External"/><Relationship Id="rId145" Type="http://schemas.openxmlformats.org/officeDocument/2006/relationships/hyperlink" Target="https://www.ekotekkazan.com.tr/uploads/dosyalar/BUHAR-KAZANI-KULLANMA-KILAVUZU-SIVI-YAKITLI.pdf" TargetMode="External"/><Relationship Id="rId166" Type="http://schemas.openxmlformats.org/officeDocument/2006/relationships/hyperlink" Target="https://www.ekotekkazan.com.tr/uploads/dosyalar/BUHAR-KAZANI-KULLANMA-KILAVUZU-SIVI-YAKITLI.pdf" TargetMode="External"/><Relationship Id="rId1" Type="http://schemas.openxmlformats.org/officeDocument/2006/relationships/numbering" Target="numbering.xml"/><Relationship Id="rId28" Type="http://schemas.openxmlformats.org/officeDocument/2006/relationships/hyperlink" Target="https://dergipark.org.tr/en/download/article-file/3205275" TargetMode="External"/><Relationship Id="rId49" Type="http://schemas.openxmlformats.org/officeDocument/2006/relationships/hyperlink" Target="https://www.marmaraenerji.net/icerik/teknik-bilgi/yakit-tuketim-hesabi-ck" TargetMode="External"/><Relationship Id="rId114" Type="http://schemas.openxmlformats.org/officeDocument/2006/relationships/hyperlink" Target="https://hisarmak.com.tr/tr/blogs/buhar-kazani-kapasite-hesab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hyperlink" Target="http://www.kazanbakim.com" TargetMode="External"/><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8</Pages>
  <Words>11714</Words>
  <Characters>66771</Characters>
  <Application>Microsoft Office Word</Application>
  <DocSecurity>0</DocSecurity>
  <Lines>556</Lines>
  <Paragraphs>156</Paragraphs>
  <ScaleCrop>false</ScaleCrop>
  <Company/>
  <LinksUpToDate>false</LinksUpToDate>
  <CharactersWithSpaces>78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enklidere Omer Candas (HC/STR-L2O-INB)</cp:lastModifiedBy>
  <cp:revision>3</cp:revision>
  <dcterms:created xsi:type="dcterms:W3CDTF">2025-12-20T18:28:00Z</dcterms:created>
  <dcterms:modified xsi:type="dcterms:W3CDTF">2025-12-30T11:23:00Z</dcterms:modified>
  <dc:language>t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